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8ACBC9" w14:textId="56ECEE71" w:rsidR="00E624EC" w:rsidRPr="00E107C2" w:rsidRDefault="00E624EC" w:rsidP="00E107C2">
      <w:pPr>
        <w:spacing w:after="40"/>
        <w:jc w:val="center"/>
        <w:rPr>
          <w:b/>
          <w:caps/>
          <w:noProof/>
          <w:sz w:val="22"/>
        </w:rPr>
      </w:pPr>
      <w:r w:rsidRPr="00E107C2">
        <w:rPr>
          <w:b/>
          <w:caps/>
          <w:noProof/>
          <w:sz w:val="22"/>
        </w:rPr>
        <w:t>Guide to reviewing the case proposal</w:t>
      </w:r>
    </w:p>
    <w:p w14:paraId="3B12E655" w14:textId="5A845C56" w:rsidR="00E624EC" w:rsidRPr="00E107C2" w:rsidRDefault="00E624EC" w:rsidP="00E107C2">
      <w:pPr>
        <w:spacing w:after="40"/>
        <w:jc w:val="both"/>
        <w:rPr>
          <w:noProof/>
          <w:szCs w:val="20"/>
        </w:rPr>
      </w:pPr>
    </w:p>
    <w:p w14:paraId="22D72FAD" w14:textId="77777777" w:rsidR="00E107C2" w:rsidRPr="00E107C2" w:rsidRDefault="00E107C2" w:rsidP="00E107C2">
      <w:pPr>
        <w:spacing w:after="40"/>
        <w:jc w:val="both"/>
        <w:rPr>
          <w:noProof/>
          <w:szCs w:val="20"/>
        </w:rPr>
      </w:pPr>
    </w:p>
    <w:p w14:paraId="59D7627A" w14:textId="5FA5D355" w:rsidR="00067AFD" w:rsidRPr="00E107C2" w:rsidRDefault="00067AFD" w:rsidP="00E107C2">
      <w:pPr>
        <w:spacing w:after="40"/>
        <w:jc w:val="both"/>
        <w:rPr>
          <w:noProof/>
          <w:szCs w:val="20"/>
        </w:rPr>
      </w:pPr>
      <w:r w:rsidRPr="00E107C2">
        <w:rPr>
          <w:noProof/>
          <w:szCs w:val="20"/>
        </w:rPr>
        <w:t xml:space="preserve">Thank you for providing the important service as part of the ABCC Academic Panel by reviewing a case proposal.  </w:t>
      </w:r>
    </w:p>
    <w:p w14:paraId="7AF5D9DD" w14:textId="167D3B28" w:rsidR="00E107C2" w:rsidRDefault="00E107C2" w:rsidP="00E107C2">
      <w:pPr>
        <w:spacing w:after="40"/>
        <w:jc w:val="both"/>
        <w:rPr>
          <w:noProof/>
          <w:szCs w:val="20"/>
        </w:rPr>
      </w:pPr>
    </w:p>
    <w:p w14:paraId="113325FB" w14:textId="5540428C" w:rsidR="00067AFD" w:rsidRPr="00E107C2" w:rsidRDefault="00067AFD" w:rsidP="00E107C2">
      <w:pPr>
        <w:spacing w:after="40"/>
        <w:jc w:val="both"/>
        <w:rPr>
          <w:b/>
          <w:noProof/>
          <w:szCs w:val="20"/>
        </w:rPr>
      </w:pPr>
      <w:r w:rsidRPr="00E107C2">
        <w:rPr>
          <w:b/>
          <w:noProof/>
          <w:szCs w:val="20"/>
        </w:rPr>
        <w:t>Why</w:t>
      </w:r>
      <w:r w:rsidR="00E107C2">
        <w:rPr>
          <w:b/>
          <w:noProof/>
          <w:szCs w:val="20"/>
        </w:rPr>
        <w:t xml:space="preserve"> A C</w:t>
      </w:r>
      <w:r w:rsidRPr="00E107C2">
        <w:rPr>
          <w:b/>
          <w:noProof/>
          <w:szCs w:val="20"/>
        </w:rPr>
        <w:t xml:space="preserve">ase </w:t>
      </w:r>
      <w:r w:rsidR="00E107C2">
        <w:rPr>
          <w:b/>
          <w:noProof/>
          <w:szCs w:val="20"/>
        </w:rPr>
        <w:t>P</w:t>
      </w:r>
      <w:r w:rsidRPr="00E107C2">
        <w:rPr>
          <w:b/>
          <w:noProof/>
          <w:szCs w:val="20"/>
        </w:rPr>
        <w:t>roposal?</w:t>
      </w:r>
    </w:p>
    <w:p w14:paraId="42A762C1" w14:textId="77777777" w:rsidR="00067AFD" w:rsidRPr="00E107C2" w:rsidRDefault="00067AFD" w:rsidP="00E107C2">
      <w:pPr>
        <w:spacing w:after="40"/>
        <w:jc w:val="both"/>
        <w:rPr>
          <w:noProof/>
          <w:szCs w:val="20"/>
        </w:rPr>
      </w:pPr>
    </w:p>
    <w:p w14:paraId="03DF27FE" w14:textId="0C90A15B" w:rsidR="00E624EC" w:rsidRPr="00E107C2" w:rsidRDefault="00E624EC" w:rsidP="00A31A71">
      <w:pPr>
        <w:pStyle w:val="ListParagraph"/>
        <w:numPr>
          <w:ilvl w:val="0"/>
          <w:numId w:val="3"/>
        </w:numPr>
        <w:spacing w:after="40"/>
        <w:ind w:left="360"/>
        <w:jc w:val="both"/>
        <w:rPr>
          <w:noProof/>
          <w:szCs w:val="20"/>
        </w:rPr>
      </w:pPr>
      <w:r w:rsidRPr="00E107C2">
        <w:rPr>
          <w:noProof/>
          <w:szCs w:val="20"/>
        </w:rPr>
        <w:t>Before the writer goes out to develop the case, they have to submit a case proposal to ABCC. The propose is to ensure that the writer has given thought to the key topic</w:t>
      </w:r>
      <w:r w:rsidR="00067AFD" w:rsidRPr="00E107C2">
        <w:rPr>
          <w:noProof/>
          <w:szCs w:val="20"/>
        </w:rPr>
        <w:t>(s)</w:t>
      </w:r>
      <w:r w:rsidRPr="00E107C2">
        <w:rPr>
          <w:noProof/>
          <w:szCs w:val="20"/>
        </w:rPr>
        <w:t xml:space="preserve"> to write on, potential company/companies whereby t</w:t>
      </w:r>
      <w:r w:rsidR="00067AFD" w:rsidRPr="00E107C2">
        <w:rPr>
          <w:noProof/>
          <w:szCs w:val="20"/>
        </w:rPr>
        <w:t xml:space="preserve">o </w:t>
      </w:r>
      <w:r w:rsidRPr="00E107C2">
        <w:rPr>
          <w:noProof/>
          <w:szCs w:val="20"/>
        </w:rPr>
        <w:t>g</w:t>
      </w:r>
      <w:r w:rsidR="00067AFD" w:rsidRPr="00E107C2">
        <w:rPr>
          <w:noProof/>
          <w:szCs w:val="20"/>
        </w:rPr>
        <w:t xml:space="preserve">ather </w:t>
      </w:r>
      <w:r w:rsidRPr="00E107C2">
        <w:rPr>
          <w:noProof/>
          <w:szCs w:val="20"/>
        </w:rPr>
        <w:t xml:space="preserve">the needed materials, </w:t>
      </w:r>
      <w:r w:rsidR="00067AFD" w:rsidRPr="00E107C2">
        <w:rPr>
          <w:noProof/>
          <w:szCs w:val="20"/>
        </w:rPr>
        <w:t xml:space="preserve">and </w:t>
      </w:r>
      <w:r w:rsidRPr="00E107C2">
        <w:rPr>
          <w:noProof/>
          <w:szCs w:val="20"/>
        </w:rPr>
        <w:t xml:space="preserve">ultimately that the writers are aware of the teaching objectives of the case. </w:t>
      </w:r>
    </w:p>
    <w:p w14:paraId="681FD256" w14:textId="77777777" w:rsidR="00E624EC" w:rsidRPr="00E107C2" w:rsidRDefault="00E624EC" w:rsidP="00E107C2">
      <w:pPr>
        <w:spacing w:after="40"/>
        <w:jc w:val="both"/>
        <w:rPr>
          <w:noProof/>
          <w:szCs w:val="20"/>
        </w:rPr>
      </w:pPr>
    </w:p>
    <w:p w14:paraId="2C1C89DA" w14:textId="4421277B" w:rsidR="00E624EC" w:rsidRPr="00E107C2" w:rsidRDefault="00E624EC" w:rsidP="00A31A71">
      <w:pPr>
        <w:pStyle w:val="ListParagraph"/>
        <w:numPr>
          <w:ilvl w:val="0"/>
          <w:numId w:val="3"/>
        </w:numPr>
        <w:spacing w:after="40"/>
        <w:ind w:left="360"/>
        <w:jc w:val="both"/>
        <w:rPr>
          <w:noProof/>
          <w:szCs w:val="20"/>
        </w:rPr>
      </w:pPr>
      <w:r w:rsidRPr="00E107C2">
        <w:rPr>
          <w:noProof/>
          <w:szCs w:val="20"/>
        </w:rPr>
        <w:t xml:space="preserve">The </w:t>
      </w:r>
      <w:r w:rsidR="00067AFD" w:rsidRPr="00E107C2">
        <w:rPr>
          <w:noProof/>
          <w:szCs w:val="20"/>
        </w:rPr>
        <w:t xml:space="preserve">role </w:t>
      </w:r>
      <w:r w:rsidRPr="00E107C2">
        <w:rPr>
          <w:noProof/>
          <w:szCs w:val="20"/>
        </w:rPr>
        <w:t xml:space="preserve">of the case proposal reviewer is developmental rather than evaluative. The goal is to give the proposal a second look to increase confidence that case writer has sufficiently thought through the things mentioned in </w:t>
      </w:r>
      <w:r w:rsidR="00067AFD" w:rsidRPr="00E107C2">
        <w:rPr>
          <w:noProof/>
          <w:szCs w:val="20"/>
        </w:rPr>
        <w:t xml:space="preserve">point 1 </w:t>
      </w:r>
      <w:r w:rsidRPr="00E107C2">
        <w:rPr>
          <w:noProof/>
          <w:szCs w:val="20"/>
        </w:rPr>
        <w:t xml:space="preserve">above. And even if the case writer has </w:t>
      </w:r>
      <w:r w:rsidR="00067AFD" w:rsidRPr="00E107C2">
        <w:rPr>
          <w:noProof/>
          <w:szCs w:val="20"/>
        </w:rPr>
        <w:t>done so, t</w:t>
      </w:r>
      <w:r w:rsidRPr="00E107C2">
        <w:rPr>
          <w:noProof/>
          <w:szCs w:val="20"/>
        </w:rPr>
        <w:t xml:space="preserve">he reviewer can provide other developmental feedback to increase the chances </w:t>
      </w:r>
      <w:r w:rsidR="00067AFD" w:rsidRPr="00E107C2">
        <w:rPr>
          <w:noProof/>
          <w:szCs w:val="20"/>
        </w:rPr>
        <w:t xml:space="preserve">that the writer can deliver </w:t>
      </w:r>
      <w:r w:rsidRPr="00E107C2">
        <w:rPr>
          <w:noProof/>
          <w:szCs w:val="20"/>
        </w:rPr>
        <w:t xml:space="preserve">a high quality end product. </w:t>
      </w:r>
    </w:p>
    <w:p w14:paraId="2B2E2936" w14:textId="77777777" w:rsidR="00E107C2" w:rsidRDefault="00E107C2" w:rsidP="00E107C2">
      <w:pPr>
        <w:spacing w:after="40"/>
        <w:jc w:val="both"/>
        <w:rPr>
          <w:noProof/>
          <w:szCs w:val="20"/>
        </w:rPr>
      </w:pPr>
    </w:p>
    <w:p w14:paraId="2EBEE11A" w14:textId="25298CAF" w:rsidR="00E624EC" w:rsidRPr="00E107C2" w:rsidRDefault="00E107C2" w:rsidP="00E107C2">
      <w:pPr>
        <w:spacing w:after="40"/>
        <w:jc w:val="both"/>
        <w:rPr>
          <w:b/>
          <w:noProof/>
          <w:szCs w:val="20"/>
        </w:rPr>
      </w:pPr>
      <w:r w:rsidRPr="00E107C2">
        <w:rPr>
          <w:b/>
          <w:noProof/>
          <w:szCs w:val="20"/>
        </w:rPr>
        <w:t>What to Do Next?</w:t>
      </w:r>
    </w:p>
    <w:p w14:paraId="686C51C1" w14:textId="77777777" w:rsidR="00E624EC" w:rsidRPr="00E107C2" w:rsidRDefault="00E624EC" w:rsidP="00E107C2">
      <w:pPr>
        <w:spacing w:after="40"/>
        <w:jc w:val="both"/>
        <w:rPr>
          <w:noProof/>
          <w:szCs w:val="20"/>
        </w:rPr>
      </w:pPr>
    </w:p>
    <w:p w14:paraId="0FDBA19A" w14:textId="45F27BF1" w:rsidR="00E624EC" w:rsidRDefault="00E624EC" w:rsidP="00A31A71">
      <w:pPr>
        <w:pStyle w:val="ListParagraph"/>
        <w:numPr>
          <w:ilvl w:val="0"/>
          <w:numId w:val="4"/>
        </w:numPr>
        <w:spacing w:after="40"/>
        <w:jc w:val="both"/>
        <w:rPr>
          <w:noProof/>
          <w:szCs w:val="20"/>
        </w:rPr>
      </w:pPr>
      <w:r w:rsidRPr="00E107C2">
        <w:rPr>
          <w:noProof/>
          <w:szCs w:val="20"/>
        </w:rPr>
        <w:t>Read through the case proposal.</w:t>
      </w:r>
    </w:p>
    <w:p w14:paraId="0289A126" w14:textId="77777777" w:rsidR="00510CF2" w:rsidRPr="00E107C2" w:rsidRDefault="00510CF2" w:rsidP="00510CF2">
      <w:pPr>
        <w:pStyle w:val="ListParagraph"/>
        <w:spacing w:after="40"/>
        <w:ind w:left="360"/>
        <w:jc w:val="both"/>
        <w:rPr>
          <w:noProof/>
          <w:szCs w:val="20"/>
        </w:rPr>
      </w:pPr>
    </w:p>
    <w:p w14:paraId="0CDDF581" w14:textId="07BCA230" w:rsidR="00E624EC" w:rsidRPr="00E107C2" w:rsidRDefault="00E624EC" w:rsidP="00A31A71">
      <w:pPr>
        <w:pStyle w:val="ListParagraph"/>
        <w:numPr>
          <w:ilvl w:val="0"/>
          <w:numId w:val="4"/>
        </w:numPr>
        <w:spacing w:after="40"/>
        <w:jc w:val="both"/>
        <w:rPr>
          <w:noProof/>
          <w:szCs w:val="20"/>
        </w:rPr>
      </w:pPr>
      <w:r w:rsidRPr="00E107C2">
        <w:rPr>
          <w:noProof/>
          <w:szCs w:val="20"/>
        </w:rPr>
        <w:t>Complete the section “Reviewed by ABCC Academic Panel. As you complete the section:</w:t>
      </w:r>
    </w:p>
    <w:p w14:paraId="6C7F5607" w14:textId="6E901FEC" w:rsidR="00067AFD" w:rsidRPr="00E107C2" w:rsidRDefault="00E624EC" w:rsidP="00A31A71">
      <w:pPr>
        <w:pStyle w:val="ListParagraph"/>
        <w:numPr>
          <w:ilvl w:val="1"/>
          <w:numId w:val="4"/>
        </w:numPr>
        <w:spacing w:after="40"/>
        <w:ind w:left="709" w:hanging="283"/>
        <w:jc w:val="both"/>
        <w:rPr>
          <w:noProof/>
          <w:szCs w:val="20"/>
        </w:rPr>
      </w:pPr>
      <w:r w:rsidRPr="00E107C2">
        <w:rPr>
          <w:noProof/>
          <w:szCs w:val="20"/>
        </w:rPr>
        <w:t xml:space="preserve">Please make developmental </w:t>
      </w:r>
      <w:r w:rsidR="00067AFD" w:rsidRPr="00E107C2">
        <w:rPr>
          <w:noProof/>
          <w:szCs w:val="20"/>
        </w:rPr>
        <w:t>feedback as noted in point 2 above. It can be as short as a paragraph or several paragraphs;</w:t>
      </w:r>
    </w:p>
    <w:p w14:paraId="19E6783B" w14:textId="3B7010DD" w:rsidR="00067AFD" w:rsidRPr="00E107C2" w:rsidRDefault="00067AFD" w:rsidP="00A31A71">
      <w:pPr>
        <w:pStyle w:val="ListParagraph"/>
        <w:numPr>
          <w:ilvl w:val="1"/>
          <w:numId w:val="4"/>
        </w:numPr>
        <w:spacing w:after="40"/>
        <w:ind w:left="709" w:hanging="283"/>
        <w:jc w:val="both"/>
        <w:rPr>
          <w:noProof/>
          <w:szCs w:val="20"/>
        </w:rPr>
      </w:pPr>
      <w:r w:rsidRPr="00E107C2">
        <w:rPr>
          <w:noProof/>
          <w:szCs w:val="20"/>
        </w:rPr>
        <w:t>Unless there are serious limitations and the case should not be written as proposed, the recommendation is usually to approve it. However, do note that this recommendation is advisory as the Director or Deputy Director of ABCC makes the call.</w:t>
      </w:r>
    </w:p>
    <w:p w14:paraId="2A080AF0" w14:textId="77777777" w:rsidR="00067AFD" w:rsidRPr="00E107C2" w:rsidRDefault="00067AFD" w:rsidP="00E107C2">
      <w:pPr>
        <w:spacing w:after="40"/>
        <w:ind w:left="720"/>
        <w:jc w:val="both"/>
        <w:rPr>
          <w:noProof/>
          <w:szCs w:val="20"/>
        </w:rPr>
      </w:pPr>
    </w:p>
    <w:p w14:paraId="115F5B59" w14:textId="1E1FCC05" w:rsidR="00067AFD" w:rsidRPr="00E107C2" w:rsidRDefault="00067AFD" w:rsidP="00E107C2">
      <w:pPr>
        <w:spacing w:after="40"/>
        <w:jc w:val="both"/>
        <w:rPr>
          <w:noProof/>
          <w:szCs w:val="20"/>
        </w:rPr>
      </w:pPr>
      <w:r w:rsidRPr="00E107C2">
        <w:rPr>
          <w:noProof/>
          <w:szCs w:val="20"/>
        </w:rPr>
        <w:t>Thank you again.</w:t>
      </w:r>
    </w:p>
    <w:p w14:paraId="44E297FC" w14:textId="5543C0DB" w:rsidR="00067AFD" w:rsidRDefault="00067AFD" w:rsidP="00E107C2">
      <w:pPr>
        <w:spacing w:after="40"/>
        <w:jc w:val="both"/>
        <w:rPr>
          <w:noProof/>
          <w:szCs w:val="20"/>
        </w:rPr>
      </w:pPr>
    </w:p>
    <w:p w14:paraId="234A71D8" w14:textId="70C315F5" w:rsidR="00E107C2" w:rsidRDefault="00E107C2" w:rsidP="00E107C2">
      <w:pPr>
        <w:spacing w:after="40"/>
        <w:jc w:val="both"/>
        <w:rPr>
          <w:noProof/>
          <w:szCs w:val="20"/>
        </w:rPr>
      </w:pPr>
    </w:p>
    <w:p w14:paraId="072E4028" w14:textId="77777777" w:rsidR="00E107C2" w:rsidRPr="00E107C2" w:rsidRDefault="00E107C2" w:rsidP="00E107C2">
      <w:pPr>
        <w:spacing w:after="40"/>
        <w:jc w:val="both"/>
        <w:rPr>
          <w:noProof/>
          <w:szCs w:val="20"/>
        </w:rPr>
      </w:pPr>
    </w:p>
    <w:p w14:paraId="075E6915" w14:textId="23051ED9" w:rsidR="00067AFD" w:rsidRDefault="00E107C2" w:rsidP="00E107C2">
      <w:pPr>
        <w:spacing w:after="40"/>
        <w:jc w:val="both"/>
        <w:rPr>
          <w:noProof/>
          <w:szCs w:val="20"/>
        </w:rPr>
      </w:pPr>
      <w:r>
        <w:rPr>
          <w:noProof/>
          <w:szCs w:val="20"/>
        </w:rPr>
        <w:t>Best regards,</w:t>
      </w:r>
    </w:p>
    <w:p w14:paraId="47B59DE4" w14:textId="3DA3BC8A" w:rsidR="00067AFD" w:rsidRPr="00E107C2" w:rsidRDefault="00067AFD" w:rsidP="00E107C2">
      <w:pPr>
        <w:spacing w:after="40"/>
        <w:jc w:val="both"/>
        <w:rPr>
          <w:noProof/>
          <w:szCs w:val="20"/>
        </w:rPr>
      </w:pPr>
      <w:r w:rsidRPr="00E107C2">
        <w:rPr>
          <w:noProof/>
          <w:szCs w:val="20"/>
        </w:rPr>
        <w:t>The ABCC team</w:t>
      </w:r>
    </w:p>
    <w:p w14:paraId="47C227B3" w14:textId="2747FC94" w:rsidR="00067AFD" w:rsidRDefault="00067AFD" w:rsidP="00E107C2">
      <w:pPr>
        <w:jc w:val="both"/>
        <w:rPr>
          <w:noProof/>
        </w:rPr>
      </w:pPr>
    </w:p>
    <w:p w14:paraId="3442D337" w14:textId="02ADB6A8" w:rsidR="00067AFD" w:rsidRDefault="00067AFD" w:rsidP="00E107C2">
      <w:pPr>
        <w:ind w:left="720"/>
        <w:jc w:val="both"/>
        <w:rPr>
          <w:noProof/>
        </w:rPr>
      </w:pPr>
    </w:p>
    <w:p w14:paraId="5D44FE0E" w14:textId="3AD353AD" w:rsidR="00067AFD" w:rsidRDefault="00067AFD" w:rsidP="00E107C2">
      <w:pPr>
        <w:ind w:left="720"/>
        <w:jc w:val="both"/>
        <w:rPr>
          <w:noProof/>
        </w:rPr>
      </w:pPr>
    </w:p>
    <w:p w14:paraId="583DF69A" w14:textId="77777777" w:rsidR="00067AFD" w:rsidRDefault="00067AFD" w:rsidP="00067AFD">
      <w:pPr>
        <w:ind w:left="720"/>
        <w:rPr>
          <w:noProof/>
        </w:rPr>
      </w:pPr>
    </w:p>
    <w:p w14:paraId="29A32FEF" w14:textId="0B844608" w:rsidR="00E624EC" w:rsidRDefault="00E624EC">
      <w:pPr>
        <w:rPr>
          <w:rFonts w:cs="Arial"/>
          <w:b/>
          <w:caps/>
          <w:noProof/>
          <w:color w:val="000000" w:themeColor="text1"/>
          <w:sz w:val="24"/>
          <w:szCs w:val="24"/>
          <w:lang w:val="en-US"/>
        </w:rPr>
      </w:pPr>
      <w:r>
        <w:rPr>
          <w:noProof/>
        </w:rPr>
        <w:br w:type="page"/>
      </w:r>
    </w:p>
    <w:p w14:paraId="09F4C966" w14:textId="46439475" w:rsidR="007278DE" w:rsidRDefault="00312FDE" w:rsidP="00312FDE">
      <w:pPr>
        <w:pStyle w:val="Title1"/>
        <w:jc w:val="center"/>
        <w:rPr>
          <w:noProof/>
        </w:rPr>
      </w:pPr>
      <w:r>
        <w:rPr>
          <w:noProof/>
        </w:rPr>
        <w:lastRenderedPageBreak/>
        <w:t>CASE STUDY PROPOSAL FORM</w:t>
      </w:r>
    </w:p>
    <w:p w14:paraId="0EDF06EE" w14:textId="2B672592" w:rsidR="00C60226" w:rsidRDefault="00C60226" w:rsidP="00312FDE">
      <w:pPr>
        <w:pStyle w:val="Title1"/>
        <w:jc w:val="center"/>
        <w:rPr>
          <w:noProof/>
        </w:rPr>
      </w:pPr>
    </w:p>
    <w:p w14:paraId="1D1986C5" w14:textId="77777777" w:rsidR="007E2486" w:rsidRPr="000B46C9" w:rsidRDefault="007E2486" w:rsidP="000B46C9">
      <w:pPr>
        <w:pStyle w:val="BodyText"/>
      </w:pPr>
    </w:p>
    <w:tbl>
      <w:tblPr>
        <w:tblStyle w:val="TableGrid"/>
        <w:tblW w:w="0" w:type="auto"/>
        <w:tblCellMar>
          <w:top w:w="57" w:type="dxa"/>
          <w:left w:w="57" w:type="dxa"/>
          <w:bottom w:w="57" w:type="dxa"/>
          <w:right w:w="57" w:type="dxa"/>
        </w:tblCellMar>
        <w:tblLook w:val="04A0" w:firstRow="1" w:lastRow="0" w:firstColumn="1" w:lastColumn="0" w:noHBand="0" w:noVBand="1"/>
      </w:tblPr>
      <w:tblGrid>
        <w:gridCol w:w="9016"/>
      </w:tblGrid>
      <w:tr w:rsidR="000B46C9" w14:paraId="0C1CE807" w14:textId="77777777" w:rsidTr="00653DFE">
        <w:tc>
          <w:tcPr>
            <w:tcW w:w="9016" w:type="dxa"/>
            <w:tcBorders>
              <w:top w:val="nil"/>
              <w:left w:val="nil"/>
              <w:bottom w:val="nil"/>
              <w:right w:val="nil"/>
            </w:tcBorders>
          </w:tcPr>
          <w:p w14:paraId="7753F0C8" w14:textId="0F6416C8" w:rsidR="000B46C9" w:rsidRPr="007E2486" w:rsidRDefault="000B46C9" w:rsidP="000B46C9">
            <w:pPr>
              <w:pStyle w:val="BodyText"/>
            </w:pPr>
            <w:r w:rsidRPr="007E2486">
              <w:t>We strongly encourage the development of teaching cases that</w:t>
            </w:r>
            <w:r w:rsidR="00302818">
              <w:t>:</w:t>
            </w:r>
          </w:p>
          <w:p w14:paraId="6A4911DA" w14:textId="26702CD4" w:rsidR="000B46C9" w:rsidRDefault="00302818" w:rsidP="000B46C9">
            <w:pPr>
              <w:pStyle w:val="Bullet1"/>
            </w:pPr>
            <w:r>
              <w:t>m</w:t>
            </w:r>
            <w:r w:rsidR="000B46C9">
              <w:t>anifest strong Asian flavor and appeal</w:t>
            </w:r>
          </w:p>
          <w:p w14:paraId="103ED94D" w14:textId="2E6ADF86" w:rsidR="000B46C9" w:rsidRDefault="00302818" w:rsidP="000B46C9">
            <w:pPr>
              <w:pStyle w:val="Bullet1"/>
            </w:pPr>
            <w:r>
              <w:t>i</w:t>
            </w:r>
            <w:r w:rsidR="000B46C9">
              <w:t>s interesting (</w:t>
            </w:r>
            <w:r>
              <w:t>i.e.,</w:t>
            </w:r>
            <w:r w:rsidR="000B46C9">
              <w:t xml:space="preserve"> current, contemporary, </w:t>
            </w:r>
            <w:r>
              <w:t>new,</w:t>
            </w:r>
            <w:r w:rsidR="000B46C9">
              <w:t xml:space="preserve"> or innovative)</w:t>
            </w:r>
          </w:p>
          <w:p w14:paraId="5623112C" w14:textId="51CC88CF" w:rsidR="000B46C9" w:rsidRDefault="00302818" w:rsidP="000B46C9">
            <w:pPr>
              <w:pStyle w:val="Bullet1"/>
            </w:pPr>
            <w:r>
              <w:t>c</w:t>
            </w:r>
            <w:r w:rsidR="000B46C9">
              <w:t>apture challenging and complex issues in sufficient details</w:t>
            </w:r>
          </w:p>
          <w:p w14:paraId="1A56B9A6" w14:textId="2E36E665" w:rsidR="000B46C9" w:rsidRDefault="00302818" w:rsidP="007E2486">
            <w:pPr>
              <w:pStyle w:val="Bullet1"/>
            </w:pPr>
            <w:r>
              <w:t>h</w:t>
            </w:r>
            <w:r w:rsidR="000B46C9">
              <w:t>as potential for rich practice-based insights</w:t>
            </w:r>
          </w:p>
        </w:tc>
      </w:tr>
      <w:tr w:rsidR="000B46C9" w14:paraId="6E94564F" w14:textId="77777777" w:rsidTr="00653DFE">
        <w:tc>
          <w:tcPr>
            <w:tcW w:w="9016" w:type="dxa"/>
            <w:tcBorders>
              <w:top w:val="nil"/>
              <w:left w:val="nil"/>
              <w:bottom w:val="nil"/>
              <w:right w:val="nil"/>
            </w:tcBorders>
          </w:tcPr>
          <w:p w14:paraId="4BFE1C66" w14:textId="77777777" w:rsidR="000B46C9" w:rsidRDefault="000B46C9" w:rsidP="007E2486">
            <w:pPr>
              <w:pStyle w:val="BodyText"/>
            </w:pPr>
          </w:p>
        </w:tc>
      </w:tr>
      <w:tr w:rsidR="000B46C9" w14:paraId="219B82ED" w14:textId="77777777" w:rsidTr="00653DFE">
        <w:tc>
          <w:tcPr>
            <w:tcW w:w="9016" w:type="dxa"/>
            <w:tcBorders>
              <w:top w:val="nil"/>
              <w:left w:val="nil"/>
              <w:bottom w:val="nil"/>
              <w:right w:val="nil"/>
            </w:tcBorders>
          </w:tcPr>
          <w:p w14:paraId="4BC00C0F" w14:textId="77777777" w:rsidR="000B46C9" w:rsidRPr="00E54660" w:rsidRDefault="000B46C9" w:rsidP="00E54660">
            <w:pPr>
              <w:pStyle w:val="BodyText"/>
              <w:rPr>
                <w:b/>
                <w:caps/>
                <w:color w:val="000000"/>
                <w:u w:val="single"/>
              </w:rPr>
            </w:pPr>
            <w:r w:rsidRPr="00737258">
              <w:rPr>
                <w:rStyle w:val="Heading1Char0"/>
              </w:rPr>
              <w:t>Proposed Title:</w:t>
            </w:r>
            <w:r>
              <w:t xml:space="preserve"> </w:t>
            </w:r>
            <w:sdt>
              <w:sdtPr>
                <w:rPr>
                  <w:b/>
                  <w:caps/>
                  <w:color w:val="000000"/>
                  <w:u w:val="single"/>
                </w:rPr>
                <w:id w:val="281313650"/>
                <w:placeholder>
                  <w:docPart w:val="9822381C69B6423DBC59827DFE8F8539"/>
                </w:placeholder>
                <w:showingPlcHdr/>
                <w:text/>
              </w:sdtPr>
              <w:sdtEndPr/>
              <w:sdtContent>
                <w:r w:rsidR="00E54660" w:rsidRPr="00E54660">
                  <w:rPr>
                    <w:rStyle w:val="PlaceholderText"/>
                    <w:b/>
                    <w:u w:val="single"/>
                  </w:rPr>
                  <w:t>Click here to enter text.</w:t>
                </w:r>
              </w:sdtContent>
            </w:sdt>
          </w:p>
        </w:tc>
      </w:tr>
      <w:tr w:rsidR="000B46C9" w14:paraId="58C08E13" w14:textId="77777777" w:rsidTr="00653DFE">
        <w:tc>
          <w:tcPr>
            <w:tcW w:w="9016" w:type="dxa"/>
            <w:tcBorders>
              <w:top w:val="nil"/>
              <w:left w:val="nil"/>
              <w:bottom w:val="single" w:sz="4" w:space="0" w:color="auto"/>
              <w:right w:val="nil"/>
            </w:tcBorders>
          </w:tcPr>
          <w:p w14:paraId="65FA9204" w14:textId="77777777" w:rsidR="000B46C9" w:rsidRDefault="000B46C9" w:rsidP="007E2486">
            <w:pPr>
              <w:pStyle w:val="BodyText"/>
            </w:pPr>
          </w:p>
        </w:tc>
      </w:tr>
      <w:tr w:rsidR="000B46C9" w14:paraId="140A6DE6" w14:textId="77777777" w:rsidTr="009878E1">
        <w:trPr>
          <w:trHeight w:val="2388"/>
        </w:trPr>
        <w:tc>
          <w:tcPr>
            <w:tcW w:w="9016" w:type="dxa"/>
            <w:tcBorders>
              <w:top w:val="single" w:sz="4" w:space="0" w:color="auto"/>
            </w:tcBorders>
          </w:tcPr>
          <w:p w14:paraId="6E175AF2" w14:textId="77777777" w:rsidR="000B46C9" w:rsidRDefault="00737258" w:rsidP="007E2486">
            <w:pPr>
              <w:pStyle w:val="BodyText"/>
            </w:pPr>
            <w:r w:rsidRPr="00737258">
              <w:rPr>
                <w:rStyle w:val="Heading1Char0"/>
              </w:rPr>
              <w:t>THE COMPANY</w:t>
            </w:r>
            <w:r>
              <w:rPr>
                <w:b/>
              </w:rPr>
              <w:t xml:space="preserve"> </w:t>
            </w:r>
            <w:r>
              <w:t>(Why would readers find this company interesting?)</w:t>
            </w:r>
          </w:p>
          <w:p w14:paraId="1108F346" w14:textId="77777777" w:rsidR="00737258" w:rsidRDefault="00737258" w:rsidP="007E2486">
            <w:pPr>
              <w:pStyle w:val="BodyText"/>
            </w:pPr>
          </w:p>
          <w:p w14:paraId="1F697390" w14:textId="77777777" w:rsidR="00737258" w:rsidRDefault="00737258" w:rsidP="007E2486">
            <w:pPr>
              <w:pStyle w:val="BodyText"/>
            </w:pPr>
          </w:p>
          <w:p w14:paraId="2B831875" w14:textId="77777777" w:rsidR="00783985" w:rsidRDefault="00783985" w:rsidP="007E2486">
            <w:pPr>
              <w:pStyle w:val="BodyText"/>
            </w:pPr>
          </w:p>
          <w:p w14:paraId="5F4DFC5F" w14:textId="77777777" w:rsidR="00783985" w:rsidRDefault="00783985" w:rsidP="007E2486">
            <w:pPr>
              <w:pStyle w:val="BodyText"/>
            </w:pPr>
          </w:p>
          <w:p w14:paraId="4DD7A75F" w14:textId="77777777" w:rsidR="00783985" w:rsidRDefault="00783985" w:rsidP="007E2486">
            <w:pPr>
              <w:pStyle w:val="BodyText"/>
            </w:pPr>
          </w:p>
          <w:p w14:paraId="653CBFB3" w14:textId="77777777" w:rsidR="00783985" w:rsidRDefault="00783985" w:rsidP="007E2486">
            <w:pPr>
              <w:pStyle w:val="BodyText"/>
            </w:pPr>
          </w:p>
          <w:p w14:paraId="66932E36" w14:textId="77777777" w:rsidR="00783985" w:rsidRDefault="00783985" w:rsidP="007E2486">
            <w:pPr>
              <w:pStyle w:val="BodyText"/>
            </w:pPr>
          </w:p>
          <w:p w14:paraId="3760B4F2" w14:textId="77777777" w:rsidR="00737258" w:rsidRDefault="00737258" w:rsidP="007E2486">
            <w:pPr>
              <w:pStyle w:val="BodyText"/>
            </w:pPr>
          </w:p>
        </w:tc>
      </w:tr>
      <w:tr w:rsidR="000B46C9" w14:paraId="04A7BA73" w14:textId="77777777" w:rsidTr="00544DAC">
        <w:trPr>
          <w:trHeight w:val="2571"/>
        </w:trPr>
        <w:tc>
          <w:tcPr>
            <w:tcW w:w="9016" w:type="dxa"/>
          </w:tcPr>
          <w:p w14:paraId="6F26DD0E" w14:textId="77777777" w:rsidR="000B46C9" w:rsidRDefault="00737258" w:rsidP="007E2486">
            <w:pPr>
              <w:pStyle w:val="BodyText"/>
            </w:pPr>
            <w:r w:rsidRPr="00737258">
              <w:rPr>
                <w:rStyle w:val="Heading1Char0"/>
              </w:rPr>
              <w:t>KEY ISSUES &amp; CHALLENGES</w:t>
            </w:r>
            <w:r w:rsidRPr="00C76ED3">
              <w:t xml:space="preserve"> (</w:t>
            </w:r>
            <w:r>
              <w:t>What are the interesting issues here?)</w:t>
            </w:r>
          </w:p>
          <w:p w14:paraId="40FB4D62" w14:textId="77777777" w:rsidR="00737258" w:rsidRDefault="00737258" w:rsidP="007E2486">
            <w:pPr>
              <w:pStyle w:val="BodyText"/>
            </w:pPr>
          </w:p>
          <w:p w14:paraId="03D486A4" w14:textId="77777777" w:rsidR="00737258" w:rsidRDefault="00737258" w:rsidP="007E2486">
            <w:pPr>
              <w:pStyle w:val="BodyText"/>
            </w:pPr>
          </w:p>
          <w:p w14:paraId="0B3DF37C" w14:textId="77777777" w:rsidR="00653DFE" w:rsidRDefault="00653DFE" w:rsidP="007E2486">
            <w:pPr>
              <w:pStyle w:val="BodyText"/>
            </w:pPr>
          </w:p>
          <w:p w14:paraId="62B28E79" w14:textId="77777777" w:rsidR="006961EA" w:rsidRDefault="006961EA" w:rsidP="007E2486">
            <w:pPr>
              <w:pStyle w:val="BodyText"/>
            </w:pPr>
          </w:p>
          <w:p w14:paraId="77109B29" w14:textId="77777777" w:rsidR="006961EA" w:rsidRDefault="006961EA" w:rsidP="007E2486">
            <w:pPr>
              <w:pStyle w:val="BodyText"/>
            </w:pPr>
          </w:p>
          <w:p w14:paraId="531D609D" w14:textId="77777777" w:rsidR="006961EA" w:rsidRDefault="006961EA" w:rsidP="007E2486">
            <w:pPr>
              <w:pStyle w:val="BodyText"/>
            </w:pPr>
          </w:p>
          <w:p w14:paraId="29105675" w14:textId="77777777" w:rsidR="00783985" w:rsidRDefault="00783985" w:rsidP="007E2486">
            <w:pPr>
              <w:pStyle w:val="BodyText"/>
            </w:pPr>
          </w:p>
          <w:p w14:paraId="72D17DCC" w14:textId="77777777" w:rsidR="00737258" w:rsidRDefault="00737258" w:rsidP="007E2486">
            <w:pPr>
              <w:pStyle w:val="BodyText"/>
            </w:pPr>
          </w:p>
          <w:p w14:paraId="69D3FD42" w14:textId="77777777" w:rsidR="00737258" w:rsidRDefault="00737258" w:rsidP="007E2486">
            <w:pPr>
              <w:pStyle w:val="BodyText"/>
            </w:pPr>
          </w:p>
        </w:tc>
      </w:tr>
      <w:tr w:rsidR="00737258" w14:paraId="70BF1BAF" w14:textId="77777777" w:rsidTr="00544DAC">
        <w:trPr>
          <w:trHeight w:val="2709"/>
        </w:trPr>
        <w:tc>
          <w:tcPr>
            <w:tcW w:w="9016" w:type="dxa"/>
          </w:tcPr>
          <w:p w14:paraId="31A88FB7" w14:textId="77777777" w:rsidR="00737258" w:rsidRDefault="00737258" w:rsidP="007E2486">
            <w:pPr>
              <w:pStyle w:val="BodyText"/>
            </w:pPr>
            <w:r w:rsidRPr="00737258">
              <w:rPr>
                <w:rStyle w:val="Heading1Char0"/>
              </w:rPr>
              <w:t>TEACHING OBJECTIVES</w:t>
            </w:r>
            <w:r w:rsidRPr="00C76ED3">
              <w:t xml:space="preserve"> (</w:t>
            </w:r>
            <w:r>
              <w:t>What potential insights or lessons can be drawn?)</w:t>
            </w:r>
          </w:p>
          <w:p w14:paraId="2A9E3354" w14:textId="77777777" w:rsidR="00737258" w:rsidRDefault="00737258" w:rsidP="007E2486">
            <w:pPr>
              <w:pStyle w:val="BodyText"/>
            </w:pPr>
          </w:p>
          <w:p w14:paraId="1223DACF" w14:textId="77777777" w:rsidR="00737258" w:rsidRDefault="00737258" w:rsidP="007E2486">
            <w:pPr>
              <w:pStyle w:val="BodyText"/>
            </w:pPr>
          </w:p>
          <w:p w14:paraId="048E0102" w14:textId="77777777" w:rsidR="00737258" w:rsidRDefault="00737258" w:rsidP="007E2486">
            <w:pPr>
              <w:pStyle w:val="BodyText"/>
            </w:pPr>
          </w:p>
          <w:p w14:paraId="56C959FB" w14:textId="77777777" w:rsidR="00737258" w:rsidRDefault="00737258" w:rsidP="007E2486">
            <w:pPr>
              <w:pStyle w:val="BodyText"/>
            </w:pPr>
          </w:p>
          <w:p w14:paraId="058DCB21" w14:textId="77777777" w:rsidR="00D1634D" w:rsidRDefault="00D1634D" w:rsidP="007E2486">
            <w:pPr>
              <w:pStyle w:val="BodyText"/>
            </w:pPr>
          </w:p>
          <w:p w14:paraId="2BB65568" w14:textId="77777777" w:rsidR="00D1634D" w:rsidRDefault="00D1634D" w:rsidP="007E2486">
            <w:pPr>
              <w:pStyle w:val="BodyText"/>
            </w:pPr>
          </w:p>
          <w:p w14:paraId="0CF734E6" w14:textId="77777777" w:rsidR="00D1634D" w:rsidRDefault="00D1634D" w:rsidP="007E2486">
            <w:pPr>
              <w:pStyle w:val="BodyText"/>
            </w:pPr>
          </w:p>
          <w:p w14:paraId="02B5254A" w14:textId="77777777" w:rsidR="0067168A" w:rsidRDefault="0067168A" w:rsidP="007E2486">
            <w:pPr>
              <w:pStyle w:val="BodyText"/>
            </w:pPr>
          </w:p>
          <w:p w14:paraId="7A64312A" w14:textId="77777777" w:rsidR="0067168A" w:rsidRPr="00737258" w:rsidRDefault="0067168A" w:rsidP="007E2486">
            <w:pPr>
              <w:pStyle w:val="BodyText"/>
              <w:rPr>
                <w:rStyle w:val="Heading1Char0"/>
                <w:b w:val="0"/>
              </w:rPr>
            </w:pPr>
          </w:p>
        </w:tc>
      </w:tr>
    </w:tbl>
    <w:p w14:paraId="6E95EA0E" w14:textId="77777777" w:rsidR="004F1086" w:rsidRDefault="004F1086" w:rsidP="00653DFE">
      <w:pPr>
        <w:pStyle w:val="BodyText"/>
      </w:pPr>
    </w:p>
    <w:p w14:paraId="08410111" w14:textId="77777777" w:rsidR="0067168A" w:rsidRDefault="009878E1" w:rsidP="009E3683">
      <w:pPr>
        <w:rPr>
          <w:b/>
          <w:lang w:val="en-US"/>
        </w:rPr>
        <w:sectPr w:rsidR="0067168A" w:rsidSect="00F643E6">
          <w:headerReference w:type="even" r:id="rId11"/>
          <w:headerReference w:type="default" r:id="rId12"/>
          <w:footerReference w:type="even" r:id="rId13"/>
          <w:footerReference w:type="default" r:id="rId14"/>
          <w:headerReference w:type="first" r:id="rId15"/>
          <w:footerReference w:type="first" r:id="rId16"/>
          <w:pgSz w:w="11906" w:h="16838"/>
          <w:pgMar w:top="2552" w:right="1440" w:bottom="1701" w:left="1440" w:header="426" w:footer="720" w:gutter="0"/>
          <w:cols w:space="708"/>
          <w:titlePg/>
          <w:docGrid w:linePitch="360"/>
        </w:sectPr>
      </w:pPr>
      <w:r>
        <w:rPr>
          <w:lang w:val="en-US"/>
        </w:rPr>
        <w:t>Time</w:t>
      </w:r>
      <w:r w:rsidR="00AA2F6F">
        <w:rPr>
          <w:lang w:val="en-US"/>
        </w:rPr>
        <w:t xml:space="preserve"> needed </w:t>
      </w:r>
      <w:r>
        <w:rPr>
          <w:lang w:val="en-US"/>
        </w:rPr>
        <w:t xml:space="preserve">to complete </w:t>
      </w:r>
      <w:r w:rsidR="00AA2F6F">
        <w:rPr>
          <w:lang w:val="en-US"/>
        </w:rPr>
        <w:t>the c</w:t>
      </w:r>
      <w:r>
        <w:rPr>
          <w:lang w:val="en-US"/>
        </w:rPr>
        <w:t xml:space="preserve">ase and teaching note: </w:t>
      </w:r>
      <w:sdt>
        <w:sdtPr>
          <w:rPr>
            <w:lang w:val="en-US"/>
          </w:rPr>
          <w:id w:val="1030382488"/>
          <w:placeholder>
            <w:docPart w:val="E4686B72A2CF4ADF997C957666DE1830"/>
          </w:placeholder>
          <w:showingPlcHdr/>
        </w:sdtPr>
        <w:sdtEndPr/>
        <w:sdtContent>
          <w:r w:rsidRPr="00242096">
            <w:rPr>
              <w:rStyle w:val="PlaceholderText"/>
              <w:u w:val="single"/>
            </w:rPr>
            <w:t>Click here to enter text.</w:t>
          </w:r>
        </w:sdtContent>
      </w:sdt>
      <w:r>
        <w:rPr>
          <w:lang w:val="en-US"/>
        </w:rPr>
        <w:t xml:space="preserve"> </w:t>
      </w:r>
      <w:r w:rsidR="00AA2F6F">
        <w:rPr>
          <w:lang w:val="en-US"/>
        </w:rPr>
        <w:t>m</w:t>
      </w:r>
      <w:r>
        <w:rPr>
          <w:lang w:val="en-US"/>
        </w:rPr>
        <w:t>onths</w:t>
      </w:r>
    </w:p>
    <w:tbl>
      <w:tblPr>
        <w:tblStyle w:val="TableGrid"/>
        <w:tblW w:w="9072" w:type="dxa"/>
        <w:tblCellMar>
          <w:top w:w="28" w:type="dxa"/>
          <w:left w:w="28" w:type="dxa"/>
          <w:bottom w:w="28" w:type="dxa"/>
          <w:right w:w="28" w:type="dxa"/>
        </w:tblCellMar>
        <w:tblLook w:val="04A0" w:firstRow="1" w:lastRow="0" w:firstColumn="1" w:lastColumn="0" w:noHBand="0" w:noVBand="1"/>
      </w:tblPr>
      <w:tblGrid>
        <w:gridCol w:w="5871"/>
        <w:gridCol w:w="3201"/>
      </w:tblGrid>
      <w:tr w:rsidR="005C7DE3" w14:paraId="6C0CB61D" w14:textId="77777777" w:rsidTr="0070773E">
        <w:tc>
          <w:tcPr>
            <w:tcW w:w="9072" w:type="dxa"/>
            <w:gridSpan w:val="2"/>
            <w:tcBorders>
              <w:top w:val="nil"/>
              <w:left w:val="nil"/>
              <w:bottom w:val="nil"/>
              <w:right w:val="nil"/>
            </w:tcBorders>
          </w:tcPr>
          <w:p w14:paraId="40D2A4E5" w14:textId="63EE244F" w:rsidR="005C7DE3" w:rsidRPr="005C7DE3" w:rsidRDefault="00FF4765" w:rsidP="00504A59">
            <w:pPr>
              <w:tabs>
                <w:tab w:val="left" w:pos="3030"/>
              </w:tabs>
            </w:pPr>
            <w:r>
              <w:rPr>
                <w:b/>
                <w:lang w:val="en-US"/>
              </w:rPr>
              <w:lastRenderedPageBreak/>
              <w:t>AUTHOR(S)</w:t>
            </w:r>
            <w:r w:rsidR="005C7DE3" w:rsidRPr="00242096">
              <w:rPr>
                <w:b/>
                <w:lang w:val="en-US"/>
              </w:rPr>
              <w:t xml:space="preserve"> SIGNATURE</w:t>
            </w:r>
          </w:p>
        </w:tc>
      </w:tr>
      <w:tr w:rsidR="005C7DE3" w14:paraId="011C393F" w14:textId="77777777" w:rsidTr="0070773E">
        <w:tc>
          <w:tcPr>
            <w:tcW w:w="9072" w:type="dxa"/>
            <w:gridSpan w:val="2"/>
            <w:tcBorders>
              <w:top w:val="nil"/>
              <w:left w:val="nil"/>
              <w:bottom w:val="nil"/>
              <w:right w:val="nil"/>
            </w:tcBorders>
          </w:tcPr>
          <w:p w14:paraId="3EB356F8" w14:textId="77777777" w:rsidR="005C7DE3" w:rsidRPr="005C7DE3" w:rsidRDefault="005C7DE3" w:rsidP="00242096">
            <w:pPr>
              <w:tabs>
                <w:tab w:val="left" w:pos="3030"/>
              </w:tabs>
              <w:rPr>
                <w:lang w:val="en-US"/>
              </w:rPr>
            </w:pPr>
          </w:p>
        </w:tc>
      </w:tr>
      <w:tr w:rsidR="00242096" w14:paraId="761AC935" w14:textId="77777777" w:rsidTr="0070773E">
        <w:tc>
          <w:tcPr>
            <w:tcW w:w="9072" w:type="dxa"/>
            <w:gridSpan w:val="2"/>
            <w:tcBorders>
              <w:top w:val="nil"/>
              <w:left w:val="nil"/>
              <w:bottom w:val="nil"/>
              <w:right w:val="nil"/>
            </w:tcBorders>
          </w:tcPr>
          <w:p w14:paraId="32CCCE80" w14:textId="77777777" w:rsidR="00242096" w:rsidRPr="00242096" w:rsidRDefault="00242096" w:rsidP="00D16DCB">
            <w:pPr>
              <w:tabs>
                <w:tab w:val="left" w:pos="3030"/>
              </w:tabs>
              <w:jc w:val="both"/>
              <w:rPr>
                <w:lang w:val="en-US"/>
              </w:rPr>
            </w:pPr>
            <w:r w:rsidRPr="00242096">
              <w:rPr>
                <w:lang w:val="en-US"/>
              </w:rPr>
              <w:t>I acknowledge that the copyright of this case study, including the rights to publish and distribute th</w:t>
            </w:r>
            <w:r w:rsidR="00F6641E">
              <w:rPr>
                <w:lang w:val="en-US"/>
              </w:rPr>
              <w:t>e case</w:t>
            </w:r>
            <w:r w:rsidR="00D16DCB">
              <w:rPr>
                <w:lang w:val="en-US"/>
              </w:rPr>
              <w:t xml:space="preserve"> and accompanying teaching note</w:t>
            </w:r>
            <w:r w:rsidRPr="00242096">
              <w:rPr>
                <w:lang w:val="en-US"/>
              </w:rPr>
              <w:t xml:space="preserve">, is held by </w:t>
            </w:r>
            <w:r w:rsidR="00F6641E">
              <w:rPr>
                <w:lang w:val="en-US"/>
              </w:rPr>
              <w:t xml:space="preserve">the </w:t>
            </w:r>
            <w:r w:rsidRPr="00242096">
              <w:rPr>
                <w:lang w:val="en-US"/>
              </w:rPr>
              <w:t>Nanyang Technological University.</w:t>
            </w:r>
          </w:p>
        </w:tc>
      </w:tr>
      <w:tr w:rsidR="00242096" w14:paraId="0524F135" w14:textId="77777777" w:rsidTr="0070773E">
        <w:tc>
          <w:tcPr>
            <w:tcW w:w="9072" w:type="dxa"/>
            <w:gridSpan w:val="2"/>
            <w:tcBorders>
              <w:top w:val="nil"/>
              <w:left w:val="nil"/>
              <w:bottom w:val="nil"/>
              <w:right w:val="nil"/>
            </w:tcBorders>
          </w:tcPr>
          <w:p w14:paraId="7CA5F13F" w14:textId="77777777" w:rsidR="00242096" w:rsidRPr="00242096" w:rsidRDefault="00242096" w:rsidP="00242096">
            <w:pPr>
              <w:tabs>
                <w:tab w:val="left" w:pos="3030"/>
              </w:tabs>
              <w:rPr>
                <w:lang w:val="en-US"/>
              </w:rPr>
            </w:pPr>
          </w:p>
        </w:tc>
      </w:tr>
      <w:tr w:rsidR="00242096" w14:paraId="0E5DB138" w14:textId="77777777" w:rsidTr="0070773E">
        <w:tc>
          <w:tcPr>
            <w:tcW w:w="5871" w:type="dxa"/>
            <w:tcBorders>
              <w:top w:val="nil"/>
              <w:left w:val="nil"/>
              <w:bottom w:val="nil"/>
              <w:right w:val="nil"/>
            </w:tcBorders>
          </w:tcPr>
          <w:p w14:paraId="75462058" w14:textId="44ACE790" w:rsidR="00242096" w:rsidRPr="00242096" w:rsidRDefault="00242096" w:rsidP="00242096">
            <w:pPr>
              <w:tabs>
                <w:tab w:val="left" w:pos="3030"/>
              </w:tabs>
              <w:rPr>
                <w:lang w:val="en-US"/>
              </w:rPr>
            </w:pPr>
            <w:r>
              <w:rPr>
                <w:lang w:val="en-US"/>
              </w:rPr>
              <w:t xml:space="preserve">Name of </w:t>
            </w:r>
            <w:r w:rsidR="00F63062">
              <w:rPr>
                <w:lang w:val="en-US"/>
              </w:rPr>
              <w:t>1</w:t>
            </w:r>
            <w:r w:rsidR="00F63062" w:rsidRPr="00F63062">
              <w:rPr>
                <w:vertAlign w:val="superscript"/>
                <w:lang w:val="en-US"/>
              </w:rPr>
              <w:t>st</w:t>
            </w:r>
            <w:r w:rsidR="00F63062">
              <w:rPr>
                <w:lang w:val="en-US"/>
              </w:rPr>
              <w:t xml:space="preserve"> author</w:t>
            </w:r>
            <w:r w:rsidR="0059500D">
              <w:rPr>
                <w:lang w:val="en-US"/>
              </w:rPr>
              <w:t>:</w:t>
            </w:r>
          </w:p>
        </w:tc>
        <w:tc>
          <w:tcPr>
            <w:tcW w:w="3201" w:type="dxa"/>
            <w:tcBorders>
              <w:top w:val="nil"/>
              <w:left w:val="nil"/>
              <w:bottom w:val="nil"/>
              <w:right w:val="nil"/>
            </w:tcBorders>
          </w:tcPr>
          <w:p w14:paraId="1E53C29D" w14:textId="0B19FC0A" w:rsidR="00242096" w:rsidRPr="00242096" w:rsidRDefault="00242096" w:rsidP="00242096">
            <w:pPr>
              <w:tabs>
                <w:tab w:val="left" w:pos="3030"/>
              </w:tabs>
              <w:rPr>
                <w:lang w:val="en-US"/>
              </w:rPr>
            </w:pPr>
            <w:r>
              <w:rPr>
                <w:lang w:val="en-US"/>
              </w:rPr>
              <w:t>Date</w:t>
            </w:r>
            <w:r w:rsidR="0059500D">
              <w:rPr>
                <w:lang w:val="en-US"/>
              </w:rPr>
              <w:t>:</w:t>
            </w:r>
          </w:p>
        </w:tc>
      </w:tr>
      <w:tr w:rsidR="00242096" w14:paraId="3A22123E" w14:textId="77777777" w:rsidTr="0070773E">
        <w:trPr>
          <w:trHeight w:val="226"/>
        </w:trPr>
        <w:tc>
          <w:tcPr>
            <w:tcW w:w="5871" w:type="dxa"/>
            <w:tcBorders>
              <w:top w:val="nil"/>
              <w:left w:val="nil"/>
              <w:bottom w:val="nil"/>
              <w:right w:val="nil"/>
            </w:tcBorders>
          </w:tcPr>
          <w:p w14:paraId="04B05E6A" w14:textId="77777777" w:rsidR="00242096" w:rsidRDefault="00242096" w:rsidP="00242096">
            <w:pPr>
              <w:tabs>
                <w:tab w:val="left" w:pos="3030"/>
              </w:tabs>
              <w:rPr>
                <w:lang w:val="en-US"/>
              </w:rPr>
            </w:pPr>
          </w:p>
        </w:tc>
        <w:tc>
          <w:tcPr>
            <w:tcW w:w="3201" w:type="dxa"/>
            <w:tcBorders>
              <w:top w:val="nil"/>
              <w:left w:val="nil"/>
              <w:bottom w:val="nil"/>
              <w:right w:val="nil"/>
            </w:tcBorders>
          </w:tcPr>
          <w:p w14:paraId="7D22C665" w14:textId="77777777" w:rsidR="00242096" w:rsidRDefault="00242096" w:rsidP="00242096">
            <w:pPr>
              <w:tabs>
                <w:tab w:val="left" w:pos="3030"/>
              </w:tabs>
              <w:rPr>
                <w:lang w:val="en-US"/>
              </w:rPr>
            </w:pPr>
          </w:p>
        </w:tc>
      </w:tr>
      <w:tr w:rsidR="00242096" w14:paraId="686D859C" w14:textId="77777777" w:rsidTr="0070773E">
        <w:trPr>
          <w:trHeight w:val="226"/>
        </w:trPr>
        <w:sdt>
          <w:sdtPr>
            <w:rPr>
              <w:lang w:val="en-US"/>
            </w:rPr>
            <w:id w:val="-1683811302"/>
            <w:placeholder>
              <w:docPart w:val="DefaultPlaceholder_1081868574"/>
            </w:placeholder>
            <w:showingPlcHdr/>
          </w:sdtPr>
          <w:sdtEndPr/>
          <w:sdtContent>
            <w:tc>
              <w:tcPr>
                <w:tcW w:w="5871" w:type="dxa"/>
                <w:tcBorders>
                  <w:top w:val="nil"/>
                  <w:left w:val="nil"/>
                  <w:bottom w:val="nil"/>
                  <w:right w:val="nil"/>
                </w:tcBorders>
              </w:tcPr>
              <w:p w14:paraId="4822B09C" w14:textId="13B13CC0" w:rsidR="00242096" w:rsidRDefault="00242096" w:rsidP="00242096">
                <w:pPr>
                  <w:tabs>
                    <w:tab w:val="left" w:pos="3030"/>
                  </w:tabs>
                  <w:rPr>
                    <w:lang w:val="en-US"/>
                  </w:rPr>
                </w:pPr>
                <w:r w:rsidRPr="00242096">
                  <w:rPr>
                    <w:rStyle w:val="PlaceholderText"/>
                    <w:u w:val="single"/>
                  </w:rPr>
                  <w:t>Click here to enter text.</w:t>
                </w:r>
              </w:p>
            </w:tc>
          </w:sdtContent>
        </w:sdt>
        <w:sdt>
          <w:sdtPr>
            <w:rPr>
              <w:lang w:val="en-US"/>
            </w:rPr>
            <w:id w:val="1952046281"/>
            <w:placeholder>
              <w:docPart w:val="DefaultPlaceholder_1081868574"/>
            </w:placeholder>
            <w:showingPlcHdr/>
          </w:sdtPr>
          <w:sdtEndPr/>
          <w:sdtContent>
            <w:tc>
              <w:tcPr>
                <w:tcW w:w="3201" w:type="dxa"/>
                <w:tcBorders>
                  <w:top w:val="nil"/>
                  <w:left w:val="nil"/>
                  <w:bottom w:val="nil"/>
                  <w:right w:val="nil"/>
                </w:tcBorders>
              </w:tcPr>
              <w:p w14:paraId="75DE3393" w14:textId="77777777" w:rsidR="00242096" w:rsidRDefault="00242096" w:rsidP="00242096">
                <w:pPr>
                  <w:tabs>
                    <w:tab w:val="left" w:pos="3030"/>
                  </w:tabs>
                  <w:rPr>
                    <w:lang w:val="en-US"/>
                  </w:rPr>
                </w:pPr>
                <w:r w:rsidRPr="00242096">
                  <w:rPr>
                    <w:rStyle w:val="PlaceholderText"/>
                    <w:u w:val="single"/>
                  </w:rPr>
                  <w:t>Click here to enter text.</w:t>
                </w:r>
              </w:p>
            </w:tc>
          </w:sdtContent>
        </w:sdt>
      </w:tr>
      <w:tr w:rsidR="00242096" w14:paraId="27FBEE30" w14:textId="77777777" w:rsidTr="0070773E">
        <w:trPr>
          <w:trHeight w:val="42"/>
        </w:trPr>
        <w:tc>
          <w:tcPr>
            <w:tcW w:w="5871" w:type="dxa"/>
            <w:tcBorders>
              <w:top w:val="nil"/>
              <w:left w:val="nil"/>
              <w:bottom w:val="nil"/>
              <w:right w:val="nil"/>
            </w:tcBorders>
          </w:tcPr>
          <w:p w14:paraId="25B2F149" w14:textId="77777777" w:rsidR="00242096" w:rsidRDefault="00242096" w:rsidP="00242096">
            <w:pPr>
              <w:tabs>
                <w:tab w:val="left" w:pos="3030"/>
              </w:tabs>
              <w:rPr>
                <w:lang w:val="en-US"/>
              </w:rPr>
            </w:pPr>
          </w:p>
          <w:p w14:paraId="4CABB193" w14:textId="33C19D0E" w:rsidR="00F63062" w:rsidRDefault="00F63062" w:rsidP="00242096">
            <w:pPr>
              <w:tabs>
                <w:tab w:val="left" w:pos="3030"/>
              </w:tabs>
              <w:rPr>
                <w:lang w:val="en-US"/>
              </w:rPr>
            </w:pPr>
          </w:p>
        </w:tc>
        <w:tc>
          <w:tcPr>
            <w:tcW w:w="3201" w:type="dxa"/>
            <w:tcBorders>
              <w:top w:val="nil"/>
              <w:left w:val="nil"/>
              <w:bottom w:val="nil"/>
              <w:right w:val="nil"/>
            </w:tcBorders>
          </w:tcPr>
          <w:p w14:paraId="71C83090" w14:textId="77777777" w:rsidR="00242096" w:rsidRDefault="00242096" w:rsidP="00242096">
            <w:pPr>
              <w:tabs>
                <w:tab w:val="left" w:pos="3030"/>
              </w:tabs>
              <w:rPr>
                <w:lang w:val="en-US"/>
              </w:rPr>
            </w:pPr>
          </w:p>
        </w:tc>
      </w:tr>
      <w:tr w:rsidR="00F63062" w14:paraId="26DC18EC" w14:textId="77777777" w:rsidTr="0070773E">
        <w:trPr>
          <w:trHeight w:val="42"/>
        </w:trPr>
        <w:tc>
          <w:tcPr>
            <w:tcW w:w="5871" w:type="dxa"/>
            <w:tcBorders>
              <w:top w:val="nil"/>
              <w:left w:val="nil"/>
              <w:bottom w:val="nil"/>
              <w:right w:val="nil"/>
            </w:tcBorders>
          </w:tcPr>
          <w:p w14:paraId="58D6DFF7" w14:textId="383C5721" w:rsidR="00F63062" w:rsidRDefault="00F63062" w:rsidP="00242096">
            <w:pPr>
              <w:tabs>
                <w:tab w:val="left" w:pos="3030"/>
              </w:tabs>
              <w:rPr>
                <w:lang w:val="en-US"/>
              </w:rPr>
            </w:pPr>
            <w:r>
              <w:rPr>
                <w:lang w:val="en-US"/>
              </w:rPr>
              <w:t>Name of 2</w:t>
            </w:r>
            <w:r w:rsidRPr="00F63062">
              <w:rPr>
                <w:vertAlign w:val="superscript"/>
                <w:lang w:val="en-US"/>
              </w:rPr>
              <w:t>nd</w:t>
            </w:r>
            <w:r>
              <w:rPr>
                <w:lang w:val="en-US"/>
              </w:rPr>
              <w:t xml:space="preserve"> author</w:t>
            </w:r>
            <w:r w:rsidR="0059500D">
              <w:rPr>
                <w:lang w:val="en-US"/>
              </w:rPr>
              <w:t>:</w:t>
            </w:r>
          </w:p>
        </w:tc>
        <w:tc>
          <w:tcPr>
            <w:tcW w:w="3201" w:type="dxa"/>
            <w:tcBorders>
              <w:top w:val="nil"/>
              <w:left w:val="nil"/>
              <w:bottom w:val="nil"/>
              <w:right w:val="nil"/>
            </w:tcBorders>
          </w:tcPr>
          <w:p w14:paraId="465ADCF9" w14:textId="7EE6D150" w:rsidR="00F63062" w:rsidRDefault="00F63062" w:rsidP="00242096">
            <w:pPr>
              <w:tabs>
                <w:tab w:val="left" w:pos="3030"/>
              </w:tabs>
              <w:rPr>
                <w:lang w:val="en-US"/>
              </w:rPr>
            </w:pPr>
            <w:r>
              <w:rPr>
                <w:lang w:val="en-US"/>
              </w:rPr>
              <w:t>Date</w:t>
            </w:r>
            <w:r w:rsidR="0059500D">
              <w:rPr>
                <w:lang w:val="en-US"/>
              </w:rPr>
              <w:t>:</w:t>
            </w:r>
          </w:p>
        </w:tc>
      </w:tr>
      <w:tr w:rsidR="00F63062" w14:paraId="511F8F3D" w14:textId="77777777" w:rsidTr="0070773E">
        <w:trPr>
          <w:trHeight w:val="42"/>
        </w:trPr>
        <w:tc>
          <w:tcPr>
            <w:tcW w:w="5871" w:type="dxa"/>
            <w:tcBorders>
              <w:top w:val="nil"/>
              <w:left w:val="nil"/>
              <w:bottom w:val="nil"/>
              <w:right w:val="nil"/>
            </w:tcBorders>
          </w:tcPr>
          <w:p w14:paraId="6DF8022E" w14:textId="77777777" w:rsidR="00F63062" w:rsidRDefault="00F63062" w:rsidP="00242096">
            <w:pPr>
              <w:tabs>
                <w:tab w:val="left" w:pos="3030"/>
              </w:tabs>
              <w:rPr>
                <w:lang w:val="en-US"/>
              </w:rPr>
            </w:pPr>
          </w:p>
        </w:tc>
        <w:tc>
          <w:tcPr>
            <w:tcW w:w="3201" w:type="dxa"/>
            <w:tcBorders>
              <w:top w:val="nil"/>
              <w:left w:val="nil"/>
              <w:bottom w:val="nil"/>
              <w:right w:val="nil"/>
            </w:tcBorders>
          </w:tcPr>
          <w:p w14:paraId="5E7888A8" w14:textId="77777777" w:rsidR="00F63062" w:rsidRDefault="00F63062" w:rsidP="00242096">
            <w:pPr>
              <w:tabs>
                <w:tab w:val="left" w:pos="3030"/>
              </w:tabs>
              <w:rPr>
                <w:lang w:val="en-US"/>
              </w:rPr>
            </w:pPr>
          </w:p>
        </w:tc>
      </w:tr>
      <w:tr w:rsidR="00F63062" w14:paraId="35067228" w14:textId="77777777" w:rsidTr="001A4B3F">
        <w:trPr>
          <w:trHeight w:val="226"/>
        </w:trPr>
        <w:sdt>
          <w:sdtPr>
            <w:rPr>
              <w:lang w:val="en-US"/>
            </w:rPr>
            <w:id w:val="1173683211"/>
            <w:placeholder>
              <w:docPart w:val="14F74AE360B04C94B5C05A42653FC171"/>
            </w:placeholder>
            <w:showingPlcHdr/>
          </w:sdtPr>
          <w:sdtEndPr/>
          <w:sdtContent>
            <w:tc>
              <w:tcPr>
                <w:tcW w:w="5871" w:type="dxa"/>
                <w:tcBorders>
                  <w:top w:val="nil"/>
                  <w:left w:val="nil"/>
                  <w:bottom w:val="nil"/>
                  <w:right w:val="nil"/>
                </w:tcBorders>
              </w:tcPr>
              <w:p w14:paraId="0918D237" w14:textId="77777777" w:rsidR="00F63062" w:rsidRDefault="00F63062" w:rsidP="001A4B3F">
                <w:pPr>
                  <w:tabs>
                    <w:tab w:val="left" w:pos="3030"/>
                  </w:tabs>
                  <w:rPr>
                    <w:lang w:val="en-US"/>
                  </w:rPr>
                </w:pPr>
                <w:r w:rsidRPr="00242096">
                  <w:rPr>
                    <w:rStyle w:val="PlaceholderText"/>
                    <w:u w:val="single"/>
                  </w:rPr>
                  <w:t>Click here to enter text.</w:t>
                </w:r>
              </w:p>
            </w:tc>
          </w:sdtContent>
        </w:sdt>
        <w:sdt>
          <w:sdtPr>
            <w:rPr>
              <w:lang w:val="en-US"/>
            </w:rPr>
            <w:id w:val="-1831512379"/>
            <w:placeholder>
              <w:docPart w:val="14F74AE360B04C94B5C05A42653FC171"/>
            </w:placeholder>
            <w:showingPlcHdr/>
          </w:sdtPr>
          <w:sdtEndPr/>
          <w:sdtContent>
            <w:tc>
              <w:tcPr>
                <w:tcW w:w="3201" w:type="dxa"/>
                <w:tcBorders>
                  <w:top w:val="nil"/>
                  <w:left w:val="nil"/>
                  <w:bottom w:val="nil"/>
                  <w:right w:val="nil"/>
                </w:tcBorders>
              </w:tcPr>
              <w:p w14:paraId="184548CC" w14:textId="77777777" w:rsidR="00F63062" w:rsidRDefault="00F63062" w:rsidP="001A4B3F">
                <w:pPr>
                  <w:tabs>
                    <w:tab w:val="left" w:pos="3030"/>
                  </w:tabs>
                  <w:rPr>
                    <w:lang w:val="en-US"/>
                  </w:rPr>
                </w:pPr>
                <w:r w:rsidRPr="00242096">
                  <w:rPr>
                    <w:rStyle w:val="PlaceholderText"/>
                    <w:u w:val="single"/>
                  </w:rPr>
                  <w:t>Click here to enter text.</w:t>
                </w:r>
              </w:p>
            </w:tc>
          </w:sdtContent>
        </w:sdt>
      </w:tr>
      <w:tr w:rsidR="002331EB" w14:paraId="61ED6504" w14:textId="77777777" w:rsidTr="0070773E">
        <w:trPr>
          <w:trHeight w:val="226"/>
        </w:trPr>
        <w:tc>
          <w:tcPr>
            <w:tcW w:w="5871" w:type="dxa"/>
            <w:tcBorders>
              <w:top w:val="nil"/>
              <w:left w:val="nil"/>
              <w:bottom w:val="nil"/>
              <w:right w:val="nil"/>
            </w:tcBorders>
          </w:tcPr>
          <w:p w14:paraId="7F1E967A" w14:textId="77777777" w:rsidR="002331EB" w:rsidRDefault="002331EB" w:rsidP="00242096">
            <w:pPr>
              <w:tabs>
                <w:tab w:val="left" w:pos="3030"/>
              </w:tabs>
              <w:rPr>
                <w:lang w:val="en-US"/>
              </w:rPr>
            </w:pPr>
          </w:p>
          <w:p w14:paraId="2976B6B5" w14:textId="5CDF5722" w:rsidR="00F63062" w:rsidRDefault="00F63062" w:rsidP="00242096">
            <w:pPr>
              <w:tabs>
                <w:tab w:val="left" w:pos="3030"/>
              </w:tabs>
              <w:rPr>
                <w:lang w:val="en-US"/>
              </w:rPr>
            </w:pPr>
          </w:p>
        </w:tc>
        <w:tc>
          <w:tcPr>
            <w:tcW w:w="3201" w:type="dxa"/>
            <w:tcBorders>
              <w:top w:val="nil"/>
              <w:left w:val="nil"/>
              <w:bottom w:val="nil"/>
              <w:right w:val="nil"/>
            </w:tcBorders>
          </w:tcPr>
          <w:p w14:paraId="4A4C0876" w14:textId="77777777" w:rsidR="002331EB" w:rsidRDefault="002331EB" w:rsidP="00242096">
            <w:pPr>
              <w:tabs>
                <w:tab w:val="left" w:pos="3030"/>
              </w:tabs>
              <w:rPr>
                <w:lang w:val="en-US"/>
              </w:rPr>
            </w:pPr>
          </w:p>
        </w:tc>
      </w:tr>
      <w:tr w:rsidR="00F63062" w14:paraId="1E8BF795" w14:textId="77777777" w:rsidTr="0070773E">
        <w:trPr>
          <w:trHeight w:val="226"/>
        </w:trPr>
        <w:tc>
          <w:tcPr>
            <w:tcW w:w="5871" w:type="dxa"/>
            <w:tcBorders>
              <w:top w:val="nil"/>
              <w:left w:val="nil"/>
              <w:bottom w:val="nil"/>
              <w:right w:val="nil"/>
            </w:tcBorders>
          </w:tcPr>
          <w:p w14:paraId="6B493599" w14:textId="7DE76254" w:rsidR="00F63062" w:rsidRDefault="00F63062" w:rsidP="00F63062">
            <w:pPr>
              <w:tabs>
                <w:tab w:val="left" w:pos="3030"/>
              </w:tabs>
              <w:rPr>
                <w:lang w:val="en-US"/>
              </w:rPr>
            </w:pPr>
            <w:r>
              <w:rPr>
                <w:lang w:val="en-US"/>
              </w:rPr>
              <w:t>Name of 3</w:t>
            </w:r>
            <w:r w:rsidR="00C74A66" w:rsidRPr="00C74A66">
              <w:rPr>
                <w:vertAlign w:val="superscript"/>
                <w:lang w:val="en-US"/>
              </w:rPr>
              <w:t>rd</w:t>
            </w:r>
            <w:r w:rsidR="00C74A66">
              <w:rPr>
                <w:lang w:val="en-US"/>
              </w:rPr>
              <w:t xml:space="preserve"> </w:t>
            </w:r>
            <w:r>
              <w:rPr>
                <w:lang w:val="en-US"/>
              </w:rPr>
              <w:t>author</w:t>
            </w:r>
            <w:r w:rsidR="0059500D">
              <w:rPr>
                <w:lang w:val="en-US"/>
              </w:rPr>
              <w:t>:</w:t>
            </w:r>
          </w:p>
        </w:tc>
        <w:tc>
          <w:tcPr>
            <w:tcW w:w="3201" w:type="dxa"/>
            <w:tcBorders>
              <w:top w:val="nil"/>
              <w:left w:val="nil"/>
              <w:bottom w:val="nil"/>
              <w:right w:val="nil"/>
            </w:tcBorders>
          </w:tcPr>
          <w:p w14:paraId="729A250A" w14:textId="77F8E76A" w:rsidR="00F63062" w:rsidRDefault="00F63062" w:rsidP="00F63062">
            <w:pPr>
              <w:tabs>
                <w:tab w:val="left" w:pos="3030"/>
              </w:tabs>
              <w:rPr>
                <w:lang w:val="en-US"/>
              </w:rPr>
            </w:pPr>
            <w:r>
              <w:rPr>
                <w:lang w:val="en-US"/>
              </w:rPr>
              <w:t>Date</w:t>
            </w:r>
            <w:r w:rsidR="0059500D">
              <w:rPr>
                <w:lang w:val="en-US"/>
              </w:rPr>
              <w:t>:</w:t>
            </w:r>
          </w:p>
        </w:tc>
      </w:tr>
      <w:tr w:rsidR="00F63062" w14:paraId="628CBBEB" w14:textId="77777777" w:rsidTr="0070773E">
        <w:trPr>
          <w:trHeight w:val="226"/>
        </w:trPr>
        <w:tc>
          <w:tcPr>
            <w:tcW w:w="5871" w:type="dxa"/>
            <w:tcBorders>
              <w:top w:val="nil"/>
              <w:left w:val="nil"/>
              <w:bottom w:val="nil"/>
              <w:right w:val="nil"/>
            </w:tcBorders>
          </w:tcPr>
          <w:p w14:paraId="7AA5C7D9" w14:textId="46E7C28C" w:rsidR="00F63062" w:rsidRDefault="00F63062" w:rsidP="00F63062">
            <w:pPr>
              <w:tabs>
                <w:tab w:val="left" w:pos="3030"/>
              </w:tabs>
              <w:rPr>
                <w:lang w:val="en-US"/>
              </w:rPr>
            </w:pPr>
          </w:p>
        </w:tc>
        <w:tc>
          <w:tcPr>
            <w:tcW w:w="3201" w:type="dxa"/>
            <w:tcBorders>
              <w:top w:val="nil"/>
              <w:left w:val="nil"/>
              <w:bottom w:val="nil"/>
              <w:right w:val="nil"/>
            </w:tcBorders>
          </w:tcPr>
          <w:p w14:paraId="44F0BCED" w14:textId="441F60E9" w:rsidR="00F63062" w:rsidRDefault="00F63062" w:rsidP="00F63062">
            <w:pPr>
              <w:tabs>
                <w:tab w:val="left" w:pos="3030"/>
              </w:tabs>
              <w:rPr>
                <w:lang w:val="en-US"/>
              </w:rPr>
            </w:pPr>
          </w:p>
        </w:tc>
      </w:tr>
      <w:tr w:rsidR="00F63062" w14:paraId="024C02A9" w14:textId="77777777" w:rsidTr="0070773E">
        <w:trPr>
          <w:trHeight w:val="226"/>
        </w:trPr>
        <w:sdt>
          <w:sdtPr>
            <w:rPr>
              <w:lang w:val="en-US"/>
            </w:rPr>
            <w:id w:val="753170606"/>
            <w:placeholder>
              <w:docPart w:val="EC8B1E4F3F3240F0A0B4FA2E96AFBC5A"/>
            </w:placeholder>
            <w:showingPlcHdr/>
          </w:sdtPr>
          <w:sdtEndPr/>
          <w:sdtContent>
            <w:tc>
              <w:tcPr>
                <w:tcW w:w="5871" w:type="dxa"/>
                <w:tcBorders>
                  <w:top w:val="nil"/>
                  <w:left w:val="nil"/>
                  <w:bottom w:val="nil"/>
                  <w:right w:val="nil"/>
                </w:tcBorders>
              </w:tcPr>
              <w:p w14:paraId="4B300357" w14:textId="02D59248" w:rsidR="00F63062" w:rsidRDefault="00F63062" w:rsidP="00F63062">
                <w:pPr>
                  <w:tabs>
                    <w:tab w:val="left" w:pos="3030"/>
                  </w:tabs>
                  <w:rPr>
                    <w:lang w:val="en-US"/>
                  </w:rPr>
                </w:pPr>
                <w:r w:rsidRPr="00242096">
                  <w:rPr>
                    <w:rStyle w:val="PlaceholderText"/>
                    <w:u w:val="single"/>
                  </w:rPr>
                  <w:t>Click here to enter text.</w:t>
                </w:r>
              </w:p>
            </w:tc>
          </w:sdtContent>
        </w:sdt>
        <w:sdt>
          <w:sdtPr>
            <w:rPr>
              <w:lang w:val="en-US"/>
            </w:rPr>
            <w:id w:val="227047286"/>
            <w:placeholder>
              <w:docPart w:val="6C88BBDEA41B4903A39344ABF56E88BD"/>
            </w:placeholder>
            <w:showingPlcHdr/>
          </w:sdtPr>
          <w:sdtEndPr/>
          <w:sdtContent>
            <w:tc>
              <w:tcPr>
                <w:tcW w:w="3201" w:type="dxa"/>
                <w:tcBorders>
                  <w:top w:val="nil"/>
                  <w:left w:val="nil"/>
                  <w:bottom w:val="nil"/>
                  <w:right w:val="nil"/>
                </w:tcBorders>
              </w:tcPr>
              <w:p w14:paraId="0BFCF4E7" w14:textId="6C92A112" w:rsidR="00F63062" w:rsidRDefault="00F63062" w:rsidP="00F63062">
                <w:pPr>
                  <w:tabs>
                    <w:tab w:val="left" w:pos="3030"/>
                  </w:tabs>
                  <w:rPr>
                    <w:lang w:val="en-US"/>
                  </w:rPr>
                </w:pPr>
                <w:r w:rsidRPr="00242096">
                  <w:rPr>
                    <w:rStyle w:val="PlaceholderText"/>
                    <w:u w:val="single"/>
                  </w:rPr>
                  <w:t>Click here to enter text.</w:t>
                </w:r>
              </w:p>
            </w:tc>
          </w:sdtContent>
        </w:sdt>
      </w:tr>
      <w:tr w:rsidR="00F63062" w14:paraId="24DB651A" w14:textId="77777777" w:rsidTr="0070773E">
        <w:trPr>
          <w:trHeight w:val="226"/>
        </w:trPr>
        <w:tc>
          <w:tcPr>
            <w:tcW w:w="5871" w:type="dxa"/>
            <w:tcBorders>
              <w:top w:val="nil"/>
              <w:left w:val="nil"/>
              <w:bottom w:val="nil"/>
              <w:right w:val="nil"/>
            </w:tcBorders>
          </w:tcPr>
          <w:p w14:paraId="69B8DFF0" w14:textId="77777777" w:rsidR="00F63062" w:rsidRDefault="00F63062" w:rsidP="00F63062">
            <w:pPr>
              <w:tabs>
                <w:tab w:val="left" w:pos="3030"/>
              </w:tabs>
              <w:rPr>
                <w:lang w:val="en-US"/>
              </w:rPr>
            </w:pPr>
          </w:p>
          <w:p w14:paraId="16597678" w14:textId="537FD26F" w:rsidR="00F63062" w:rsidRDefault="00F63062" w:rsidP="00F63062">
            <w:pPr>
              <w:tabs>
                <w:tab w:val="left" w:pos="3030"/>
              </w:tabs>
              <w:rPr>
                <w:lang w:val="en-US"/>
              </w:rPr>
            </w:pPr>
          </w:p>
        </w:tc>
        <w:tc>
          <w:tcPr>
            <w:tcW w:w="3201" w:type="dxa"/>
            <w:tcBorders>
              <w:top w:val="nil"/>
              <w:left w:val="nil"/>
              <w:bottom w:val="nil"/>
              <w:right w:val="nil"/>
            </w:tcBorders>
          </w:tcPr>
          <w:p w14:paraId="01228881" w14:textId="77777777" w:rsidR="00F63062" w:rsidRDefault="00F63062" w:rsidP="00F63062">
            <w:pPr>
              <w:tabs>
                <w:tab w:val="left" w:pos="3030"/>
              </w:tabs>
              <w:rPr>
                <w:lang w:val="en-US"/>
              </w:rPr>
            </w:pPr>
          </w:p>
        </w:tc>
      </w:tr>
      <w:tr w:rsidR="00F63062" w14:paraId="0B33BFB8" w14:textId="77777777" w:rsidTr="001A4B3F">
        <w:trPr>
          <w:trHeight w:val="226"/>
        </w:trPr>
        <w:tc>
          <w:tcPr>
            <w:tcW w:w="5871" w:type="dxa"/>
            <w:tcBorders>
              <w:top w:val="nil"/>
              <w:left w:val="nil"/>
              <w:bottom w:val="nil"/>
              <w:right w:val="nil"/>
            </w:tcBorders>
          </w:tcPr>
          <w:p w14:paraId="53FA4FB3" w14:textId="30B42C73" w:rsidR="00F63062" w:rsidRDefault="00F63062" w:rsidP="001A4B3F">
            <w:pPr>
              <w:tabs>
                <w:tab w:val="left" w:pos="3030"/>
              </w:tabs>
              <w:rPr>
                <w:lang w:val="en-US"/>
              </w:rPr>
            </w:pPr>
            <w:r>
              <w:rPr>
                <w:lang w:val="en-US"/>
              </w:rPr>
              <w:t>Name of 4</w:t>
            </w:r>
            <w:r w:rsidRPr="00F63062">
              <w:rPr>
                <w:vertAlign w:val="superscript"/>
                <w:lang w:val="en-US"/>
              </w:rPr>
              <w:t>th</w:t>
            </w:r>
            <w:r>
              <w:rPr>
                <w:lang w:val="en-US"/>
              </w:rPr>
              <w:t xml:space="preserve"> author</w:t>
            </w:r>
            <w:r w:rsidR="0059500D">
              <w:rPr>
                <w:lang w:val="en-US"/>
              </w:rPr>
              <w:t>:</w:t>
            </w:r>
          </w:p>
        </w:tc>
        <w:tc>
          <w:tcPr>
            <w:tcW w:w="3201" w:type="dxa"/>
            <w:tcBorders>
              <w:top w:val="nil"/>
              <w:left w:val="nil"/>
              <w:bottom w:val="nil"/>
              <w:right w:val="nil"/>
            </w:tcBorders>
          </w:tcPr>
          <w:p w14:paraId="44D06EB4" w14:textId="22D2C95E" w:rsidR="00F63062" w:rsidRDefault="00F63062" w:rsidP="001A4B3F">
            <w:pPr>
              <w:tabs>
                <w:tab w:val="left" w:pos="3030"/>
              </w:tabs>
              <w:rPr>
                <w:lang w:val="en-US"/>
              </w:rPr>
            </w:pPr>
            <w:r>
              <w:rPr>
                <w:lang w:val="en-US"/>
              </w:rPr>
              <w:t>Date</w:t>
            </w:r>
            <w:r w:rsidR="0059500D">
              <w:rPr>
                <w:lang w:val="en-US"/>
              </w:rPr>
              <w:t>:</w:t>
            </w:r>
          </w:p>
        </w:tc>
      </w:tr>
      <w:tr w:rsidR="00F63062" w14:paraId="002B7801" w14:textId="77777777" w:rsidTr="001A4B3F">
        <w:trPr>
          <w:trHeight w:val="226"/>
        </w:trPr>
        <w:tc>
          <w:tcPr>
            <w:tcW w:w="5871" w:type="dxa"/>
            <w:tcBorders>
              <w:top w:val="nil"/>
              <w:left w:val="nil"/>
              <w:bottom w:val="nil"/>
              <w:right w:val="nil"/>
            </w:tcBorders>
          </w:tcPr>
          <w:p w14:paraId="5B4E9E87" w14:textId="77777777" w:rsidR="00F63062" w:rsidRDefault="00F63062" w:rsidP="001A4B3F">
            <w:pPr>
              <w:tabs>
                <w:tab w:val="left" w:pos="3030"/>
              </w:tabs>
              <w:rPr>
                <w:lang w:val="en-US"/>
              </w:rPr>
            </w:pPr>
          </w:p>
        </w:tc>
        <w:tc>
          <w:tcPr>
            <w:tcW w:w="3201" w:type="dxa"/>
            <w:tcBorders>
              <w:top w:val="nil"/>
              <w:left w:val="nil"/>
              <w:bottom w:val="nil"/>
              <w:right w:val="nil"/>
            </w:tcBorders>
          </w:tcPr>
          <w:p w14:paraId="72249315" w14:textId="77777777" w:rsidR="00F63062" w:rsidRDefault="00F63062" w:rsidP="001A4B3F">
            <w:pPr>
              <w:tabs>
                <w:tab w:val="left" w:pos="3030"/>
              </w:tabs>
              <w:rPr>
                <w:lang w:val="en-US"/>
              </w:rPr>
            </w:pPr>
          </w:p>
        </w:tc>
      </w:tr>
      <w:tr w:rsidR="00F63062" w14:paraId="4603C3AB" w14:textId="77777777" w:rsidTr="001A4B3F">
        <w:trPr>
          <w:trHeight w:val="226"/>
        </w:trPr>
        <w:sdt>
          <w:sdtPr>
            <w:rPr>
              <w:lang w:val="en-US"/>
            </w:rPr>
            <w:id w:val="-2135855099"/>
            <w:placeholder>
              <w:docPart w:val="8CB30DF84D6043D2981B3F3A62273A7C"/>
            </w:placeholder>
            <w:showingPlcHdr/>
          </w:sdtPr>
          <w:sdtEndPr/>
          <w:sdtContent>
            <w:tc>
              <w:tcPr>
                <w:tcW w:w="5871" w:type="dxa"/>
                <w:tcBorders>
                  <w:top w:val="nil"/>
                  <w:left w:val="nil"/>
                  <w:bottom w:val="nil"/>
                  <w:right w:val="nil"/>
                </w:tcBorders>
              </w:tcPr>
              <w:p w14:paraId="1EA77D15" w14:textId="77777777" w:rsidR="00F63062" w:rsidRDefault="00F63062" w:rsidP="001A4B3F">
                <w:pPr>
                  <w:tabs>
                    <w:tab w:val="left" w:pos="3030"/>
                  </w:tabs>
                  <w:rPr>
                    <w:lang w:val="en-US"/>
                  </w:rPr>
                </w:pPr>
                <w:r w:rsidRPr="00242096">
                  <w:rPr>
                    <w:rStyle w:val="PlaceholderText"/>
                    <w:u w:val="single"/>
                  </w:rPr>
                  <w:t>Click here to enter text.</w:t>
                </w:r>
              </w:p>
            </w:tc>
          </w:sdtContent>
        </w:sdt>
        <w:sdt>
          <w:sdtPr>
            <w:rPr>
              <w:lang w:val="en-US"/>
            </w:rPr>
            <w:id w:val="-1102176431"/>
            <w:placeholder>
              <w:docPart w:val="464343BF53C44EC69D1AC3C3C132DD11"/>
            </w:placeholder>
            <w:showingPlcHdr/>
          </w:sdtPr>
          <w:sdtEndPr/>
          <w:sdtContent>
            <w:tc>
              <w:tcPr>
                <w:tcW w:w="3201" w:type="dxa"/>
                <w:tcBorders>
                  <w:top w:val="nil"/>
                  <w:left w:val="nil"/>
                  <w:bottom w:val="nil"/>
                  <w:right w:val="nil"/>
                </w:tcBorders>
              </w:tcPr>
              <w:p w14:paraId="1A764362" w14:textId="77777777" w:rsidR="00F63062" w:rsidRDefault="00F63062" w:rsidP="001A4B3F">
                <w:pPr>
                  <w:tabs>
                    <w:tab w:val="left" w:pos="3030"/>
                  </w:tabs>
                  <w:rPr>
                    <w:lang w:val="en-US"/>
                  </w:rPr>
                </w:pPr>
                <w:r w:rsidRPr="00242096">
                  <w:rPr>
                    <w:rStyle w:val="PlaceholderText"/>
                    <w:u w:val="single"/>
                  </w:rPr>
                  <w:t>Click here to enter text.</w:t>
                </w:r>
              </w:p>
            </w:tc>
          </w:sdtContent>
        </w:sdt>
      </w:tr>
    </w:tbl>
    <w:p w14:paraId="1E9D4BA4" w14:textId="703A1080" w:rsidR="00AC6EB3" w:rsidRDefault="00AC6EB3"/>
    <w:p w14:paraId="7E97E36D" w14:textId="3217C1BA" w:rsidR="00ED1F49" w:rsidRDefault="00ED1F49"/>
    <w:p w14:paraId="546FD0CA" w14:textId="5B2E3A4C" w:rsidR="00BD0AB3" w:rsidRDefault="00BD0AB3"/>
    <w:p w14:paraId="177F5572" w14:textId="0AFDB61B" w:rsidR="009D5C01" w:rsidRDefault="009D5C01"/>
    <w:p w14:paraId="423FEC6C" w14:textId="77777777" w:rsidR="009D5C01" w:rsidRDefault="009D5C01"/>
    <w:p w14:paraId="3266BBF3" w14:textId="40A509D9" w:rsidR="00ED1F49" w:rsidRDefault="00ED1F49"/>
    <w:p w14:paraId="0A511F77" w14:textId="77777777" w:rsidR="009072EF" w:rsidRPr="009C7522" w:rsidRDefault="009072EF" w:rsidP="009072EF">
      <w:pPr>
        <w:tabs>
          <w:tab w:val="left" w:pos="3030"/>
        </w:tabs>
        <w:rPr>
          <w:rFonts w:cs="Arial"/>
          <w:b/>
          <w:bCs/>
          <w:caps/>
          <w:color w:val="333333"/>
          <w:szCs w:val="20"/>
          <w:shd w:val="clear" w:color="auto" w:fill="FFFFFF"/>
        </w:rPr>
      </w:pPr>
      <w:r w:rsidRPr="009C7522">
        <w:rPr>
          <w:rFonts w:cs="Arial"/>
          <w:b/>
          <w:bCs/>
          <w:caps/>
          <w:color w:val="333333"/>
          <w:szCs w:val="20"/>
          <w:shd w:val="clear" w:color="auto" w:fill="FFFFFF"/>
        </w:rPr>
        <w:t>NTU's Institutional Review Board (NTU-IRB) </w:t>
      </w:r>
    </w:p>
    <w:p w14:paraId="6530D55F" w14:textId="77777777" w:rsidR="009072EF" w:rsidRPr="004533CC" w:rsidRDefault="009072EF" w:rsidP="009072EF">
      <w:pPr>
        <w:tabs>
          <w:tab w:val="left" w:pos="3030"/>
        </w:tabs>
        <w:rPr>
          <w:rFonts w:cs="Arial"/>
          <w:color w:val="333333"/>
          <w:szCs w:val="20"/>
          <w:shd w:val="clear" w:color="auto" w:fill="FFFFFF"/>
        </w:rPr>
      </w:pPr>
    </w:p>
    <w:p w14:paraId="1D767FBF" w14:textId="77777777" w:rsidR="009072EF" w:rsidRPr="004533CC" w:rsidRDefault="009072EF" w:rsidP="009072EF">
      <w:pPr>
        <w:tabs>
          <w:tab w:val="left" w:pos="3030"/>
        </w:tabs>
        <w:jc w:val="both"/>
        <w:rPr>
          <w:rFonts w:cs="Arial"/>
          <w:color w:val="333333"/>
          <w:szCs w:val="20"/>
          <w:shd w:val="clear" w:color="auto" w:fill="FFFFFF"/>
        </w:rPr>
      </w:pPr>
      <w:r w:rsidRPr="004533CC">
        <w:rPr>
          <w:rFonts w:cs="Arial"/>
          <w:color w:val="333333"/>
          <w:szCs w:val="20"/>
          <w:shd w:val="clear" w:color="auto" w:fill="FFFFFF"/>
        </w:rPr>
        <w:t>All </w:t>
      </w:r>
      <w:r w:rsidRPr="009C7522">
        <w:rPr>
          <w:rStyle w:val="Strong"/>
          <w:rFonts w:cs="Arial"/>
          <w:b w:val="0"/>
          <w:bCs w:val="0"/>
          <w:color w:val="333333"/>
          <w:szCs w:val="20"/>
          <w:shd w:val="clear" w:color="auto" w:fill="FFFFFF"/>
        </w:rPr>
        <w:t>research</w:t>
      </w:r>
      <w:r w:rsidRPr="004533CC">
        <w:rPr>
          <w:rFonts w:cs="Arial"/>
          <w:color w:val="333333"/>
          <w:szCs w:val="20"/>
          <w:shd w:val="clear" w:color="auto" w:fill="FFFFFF"/>
        </w:rPr>
        <w:t> conducted by NTU staff and students involving the use of  </w:t>
      </w:r>
      <w:hyperlink r:id="rId17" w:history="1">
        <w:r w:rsidRPr="00504A59">
          <w:rPr>
            <w:rStyle w:val="Strong"/>
            <w:rFonts w:cs="Arial"/>
            <w:color w:val="auto"/>
            <w:szCs w:val="20"/>
            <w:shd w:val="clear" w:color="auto" w:fill="FFFFFF"/>
          </w:rPr>
          <w:t>human subjects</w:t>
        </w:r>
      </w:hyperlink>
      <w:r w:rsidRPr="004533CC">
        <w:rPr>
          <w:rFonts w:cs="Arial"/>
          <w:color w:val="333333"/>
          <w:szCs w:val="20"/>
          <w:shd w:val="clear" w:color="auto" w:fill="FFFFFF"/>
        </w:rPr>
        <w:t> (or human participants) must be reviewed and approved by the NTU's Institutional Review Board (NTU-IRB) before they are conducted.</w:t>
      </w:r>
      <w:r>
        <w:rPr>
          <w:rFonts w:cs="Arial"/>
          <w:color w:val="333333"/>
          <w:szCs w:val="20"/>
          <w:shd w:val="clear" w:color="auto" w:fill="FFFFFF"/>
        </w:rPr>
        <w:t xml:space="preserve"> For more information, please visit </w:t>
      </w:r>
      <w:r w:rsidRPr="00A24A48">
        <w:rPr>
          <w:rFonts w:cs="Arial"/>
          <w:color w:val="auto"/>
          <w:szCs w:val="20"/>
          <w:shd w:val="clear" w:color="auto" w:fill="FFFFFF"/>
        </w:rPr>
        <w:t xml:space="preserve">the </w:t>
      </w:r>
      <w:hyperlink r:id="rId18" w:history="1">
        <w:r w:rsidRPr="00A24A48">
          <w:rPr>
            <w:rStyle w:val="Hyperlink"/>
            <w:rFonts w:cs="Arial"/>
            <w:color w:val="auto"/>
            <w:szCs w:val="20"/>
            <w:shd w:val="clear" w:color="auto" w:fill="FFFFFF"/>
          </w:rPr>
          <w:t>I</w:t>
        </w:r>
        <w:r w:rsidRPr="00A24A48">
          <w:rPr>
            <w:rStyle w:val="Hyperlink"/>
            <w:color w:val="auto"/>
          </w:rPr>
          <w:t>RB website</w:t>
        </w:r>
      </w:hyperlink>
      <w:r w:rsidRPr="00A24A48">
        <w:rPr>
          <w:rFonts w:cs="Arial"/>
          <w:color w:val="auto"/>
          <w:szCs w:val="20"/>
          <w:shd w:val="clear" w:color="auto" w:fill="FFFFFF"/>
        </w:rPr>
        <w:t xml:space="preserve"> or contact </w:t>
      </w:r>
      <w:hyperlink r:id="rId19" w:history="1">
        <w:r w:rsidRPr="00A24A48">
          <w:rPr>
            <w:rStyle w:val="Hyperlink"/>
            <w:rFonts w:cs="Arial"/>
            <w:color w:val="auto"/>
            <w:szCs w:val="20"/>
            <w:shd w:val="clear" w:color="auto" w:fill="FFFFFF"/>
          </w:rPr>
          <w:t>NTU-IRB</w:t>
        </w:r>
      </w:hyperlink>
      <w:r w:rsidRPr="00A24A48">
        <w:rPr>
          <w:rFonts w:cs="Arial"/>
          <w:color w:val="auto"/>
          <w:szCs w:val="20"/>
          <w:shd w:val="clear" w:color="auto" w:fill="FFFFFF"/>
        </w:rPr>
        <w:t xml:space="preserve"> if </w:t>
      </w:r>
      <w:r>
        <w:rPr>
          <w:rFonts w:cs="Arial"/>
          <w:color w:val="333333"/>
          <w:szCs w:val="20"/>
          <w:shd w:val="clear" w:color="auto" w:fill="FFFFFF"/>
        </w:rPr>
        <w:t>you require any clarifications.</w:t>
      </w:r>
    </w:p>
    <w:p w14:paraId="660F7AE1" w14:textId="77777777" w:rsidR="009072EF" w:rsidRPr="004533CC" w:rsidRDefault="009072EF" w:rsidP="009072EF">
      <w:pPr>
        <w:tabs>
          <w:tab w:val="left" w:pos="3030"/>
        </w:tabs>
        <w:jc w:val="both"/>
        <w:rPr>
          <w:rFonts w:cs="Arial"/>
          <w:color w:val="333333"/>
          <w:szCs w:val="20"/>
          <w:shd w:val="clear" w:color="auto" w:fill="FFFFFF"/>
        </w:rPr>
      </w:pPr>
    </w:p>
    <w:p w14:paraId="7AEA084A" w14:textId="77777777" w:rsidR="009072EF" w:rsidRPr="004533CC" w:rsidRDefault="009072EF" w:rsidP="009072EF">
      <w:pPr>
        <w:tabs>
          <w:tab w:val="left" w:pos="3030"/>
        </w:tabs>
        <w:rPr>
          <w:rFonts w:cs="Arial"/>
          <w:bCs/>
          <w:szCs w:val="20"/>
          <w:lang w:val="en-US"/>
        </w:rPr>
      </w:pPr>
      <w:r w:rsidRPr="004533CC">
        <w:rPr>
          <w:rFonts w:cs="Arial"/>
          <w:bCs/>
          <w:szCs w:val="20"/>
          <w:lang w:val="en-US"/>
        </w:rPr>
        <w:t>Please tick accordingly:</w:t>
      </w:r>
    </w:p>
    <w:p w14:paraId="7F4CF710" w14:textId="77777777" w:rsidR="009072EF" w:rsidRPr="004533CC" w:rsidRDefault="009072EF" w:rsidP="009072EF">
      <w:pPr>
        <w:tabs>
          <w:tab w:val="left" w:pos="3030"/>
        </w:tabs>
        <w:rPr>
          <w:rFonts w:cs="Arial"/>
          <w:bCs/>
          <w:szCs w:val="20"/>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tblGrid>
      <w:tr w:rsidR="009072EF" w:rsidRPr="00682436" w14:paraId="4997D0EC" w14:textId="77777777" w:rsidTr="00EB4024">
        <w:trPr>
          <w:trHeight w:val="261"/>
        </w:trPr>
        <w:tc>
          <w:tcPr>
            <w:tcW w:w="7371" w:type="dxa"/>
          </w:tcPr>
          <w:p w14:paraId="46AF2E80" w14:textId="43693C5C" w:rsidR="009072EF" w:rsidRPr="00682436" w:rsidRDefault="009233B2" w:rsidP="009C7522">
            <w:pPr>
              <w:tabs>
                <w:tab w:val="left" w:pos="3030"/>
              </w:tabs>
              <w:rPr>
                <w:rFonts w:cs="Arial"/>
                <w:bCs/>
                <w:szCs w:val="20"/>
                <w:lang w:val="en-US"/>
              </w:rPr>
            </w:pPr>
            <w:sdt>
              <w:sdtPr>
                <w:rPr>
                  <w:rFonts w:cs="Arial"/>
                  <w:bCs/>
                  <w:szCs w:val="20"/>
                  <w:lang w:val="en-US"/>
                </w:rPr>
                <w:id w:val="-564253735"/>
                <w14:checkbox>
                  <w14:checked w14:val="0"/>
                  <w14:checkedState w14:val="2612" w14:font="MS Gothic"/>
                  <w14:uncheckedState w14:val="2610" w14:font="MS Gothic"/>
                </w14:checkbox>
              </w:sdtPr>
              <w:sdtEndPr/>
              <w:sdtContent>
                <w:r w:rsidR="00682436">
                  <w:rPr>
                    <w:rFonts w:ascii="MS Gothic" w:eastAsia="MS Gothic" w:hAnsi="MS Gothic" w:cs="Arial" w:hint="eastAsia"/>
                    <w:bCs/>
                    <w:szCs w:val="20"/>
                    <w:lang w:val="en-US"/>
                  </w:rPr>
                  <w:t>☐</w:t>
                </w:r>
              </w:sdtContent>
            </w:sdt>
            <w:r w:rsidR="009072EF" w:rsidRPr="00682436">
              <w:rPr>
                <w:rFonts w:cs="Arial"/>
                <w:bCs/>
                <w:szCs w:val="20"/>
                <w:lang w:val="en-US"/>
              </w:rPr>
              <w:t xml:space="preserve">  Obtained IRB’s </w:t>
            </w:r>
            <w:r w:rsidR="00682436">
              <w:rPr>
                <w:rFonts w:cs="Arial"/>
                <w:bCs/>
                <w:szCs w:val="20"/>
                <w:lang w:val="en-US"/>
              </w:rPr>
              <w:t>a</w:t>
            </w:r>
            <w:r w:rsidR="009072EF" w:rsidRPr="00682436">
              <w:rPr>
                <w:rFonts w:cs="Arial"/>
                <w:bCs/>
                <w:szCs w:val="20"/>
                <w:lang w:val="en-US"/>
              </w:rPr>
              <w:t xml:space="preserve">pproval </w:t>
            </w:r>
            <w:r w:rsidR="00EB4024" w:rsidRPr="00682436">
              <w:rPr>
                <w:rFonts w:cs="Arial"/>
                <w:bCs/>
                <w:szCs w:val="20"/>
                <w:lang w:val="en-US"/>
              </w:rPr>
              <w:t>(please attach a copy of the</w:t>
            </w:r>
            <w:r w:rsidR="006E352C" w:rsidRPr="00682436">
              <w:rPr>
                <w:rFonts w:cs="Arial"/>
                <w:bCs/>
                <w:szCs w:val="20"/>
                <w:lang w:val="en-US"/>
              </w:rPr>
              <w:t xml:space="preserve"> </w:t>
            </w:r>
            <w:r w:rsidR="00E151EA" w:rsidRPr="00682436">
              <w:rPr>
                <w:rFonts w:cs="Arial"/>
                <w:bCs/>
                <w:szCs w:val="20"/>
                <w:lang w:val="en-US"/>
              </w:rPr>
              <w:t>approval</w:t>
            </w:r>
            <w:r w:rsidR="006E352C" w:rsidRPr="00682436">
              <w:rPr>
                <w:rFonts w:cs="Arial"/>
                <w:bCs/>
                <w:szCs w:val="20"/>
                <w:lang w:val="en-US"/>
              </w:rPr>
              <w:t>)</w:t>
            </w:r>
            <w:r w:rsidR="00EB4024" w:rsidRPr="00682436">
              <w:rPr>
                <w:rFonts w:cs="Arial"/>
                <w:bCs/>
                <w:szCs w:val="20"/>
                <w:lang w:val="en-US"/>
              </w:rPr>
              <w:t xml:space="preserve"> </w:t>
            </w:r>
          </w:p>
        </w:tc>
      </w:tr>
      <w:tr w:rsidR="009072EF" w:rsidRPr="00F278F2" w14:paraId="7A7A9D95" w14:textId="77777777" w:rsidTr="00EB4024">
        <w:trPr>
          <w:trHeight w:val="425"/>
        </w:trPr>
        <w:tc>
          <w:tcPr>
            <w:tcW w:w="7371" w:type="dxa"/>
          </w:tcPr>
          <w:p w14:paraId="6036C134" w14:textId="77777777" w:rsidR="009072EF" w:rsidRPr="00682436" w:rsidRDefault="009072EF" w:rsidP="009C7522">
            <w:pPr>
              <w:tabs>
                <w:tab w:val="left" w:pos="3030"/>
              </w:tabs>
              <w:rPr>
                <w:rFonts w:cs="Arial"/>
                <w:bCs/>
                <w:szCs w:val="20"/>
                <w:lang w:val="en-US"/>
              </w:rPr>
            </w:pPr>
            <w:r w:rsidRPr="00682436">
              <w:rPr>
                <w:rFonts w:cs="Arial"/>
                <w:bCs/>
                <w:szCs w:val="20"/>
                <w:lang w:val="en-US"/>
              </w:rPr>
              <w:t xml:space="preserve">      </w:t>
            </w:r>
          </w:p>
          <w:p w14:paraId="2F9ECF11" w14:textId="21560E74" w:rsidR="009072EF" w:rsidRPr="00682436" w:rsidRDefault="009233B2" w:rsidP="009C7522">
            <w:pPr>
              <w:tabs>
                <w:tab w:val="left" w:pos="3030"/>
              </w:tabs>
              <w:rPr>
                <w:rFonts w:cs="Arial"/>
                <w:bCs/>
                <w:szCs w:val="20"/>
                <w:lang w:val="en-US"/>
              </w:rPr>
            </w:pPr>
            <w:sdt>
              <w:sdtPr>
                <w:rPr>
                  <w:rFonts w:cs="Arial"/>
                  <w:bCs/>
                  <w:szCs w:val="20"/>
                  <w:lang w:val="en-US"/>
                </w:rPr>
                <w:id w:val="1667282523"/>
                <w14:checkbox>
                  <w14:checked w14:val="0"/>
                  <w14:checkedState w14:val="2612" w14:font="MS Gothic"/>
                  <w14:uncheckedState w14:val="2610" w14:font="MS Gothic"/>
                </w14:checkbox>
              </w:sdtPr>
              <w:sdtEndPr/>
              <w:sdtContent>
                <w:r w:rsidR="00682436">
                  <w:rPr>
                    <w:rFonts w:ascii="MS Gothic" w:eastAsia="MS Gothic" w:hAnsi="MS Gothic" w:cs="Arial" w:hint="eastAsia"/>
                    <w:bCs/>
                    <w:szCs w:val="20"/>
                    <w:lang w:val="en-US"/>
                  </w:rPr>
                  <w:t>☐</w:t>
                </w:r>
              </w:sdtContent>
            </w:sdt>
            <w:r w:rsidR="009072EF" w:rsidRPr="00682436">
              <w:rPr>
                <w:rFonts w:cs="Arial"/>
                <w:bCs/>
                <w:szCs w:val="20"/>
                <w:lang w:val="en-US"/>
              </w:rPr>
              <w:t xml:space="preserve">  Not </w:t>
            </w:r>
            <w:r w:rsidR="00682436">
              <w:rPr>
                <w:rFonts w:cs="Arial"/>
                <w:bCs/>
                <w:szCs w:val="20"/>
                <w:lang w:val="en-US"/>
              </w:rPr>
              <w:t>a</w:t>
            </w:r>
            <w:r w:rsidR="009072EF" w:rsidRPr="00682436">
              <w:rPr>
                <w:rFonts w:cs="Arial"/>
                <w:bCs/>
                <w:szCs w:val="20"/>
                <w:lang w:val="en-US"/>
              </w:rPr>
              <w:t>pplicable</w:t>
            </w:r>
          </w:p>
        </w:tc>
      </w:tr>
    </w:tbl>
    <w:p w14:paraId="4CFC583C" w14:textId="77777777" w:rsidR="009072EF" w:rsidRPr="004533CC" w:rsidRDefault="009072EF" w:rsidP="009072EF">
      <w:pPr>
        <w:tabs>
          <w:tab w:val="left" w:pos="3030"/>
        </w:tabs>
        <w:rPr>
          <w:rFonts w:cs="Arial"/>
          <w:bCs/>
          <w:szCs w:val="20"/>
          <w:lang w:val="en-US"/>
        </w:rPr>
      </w:pPr>
    </w:p>
    <w:p w14:paraId="167798CF" w14:textId="06F1FE26" w:rsidR="00504A59" w:rsidRDefault="00504A59"/>
    <w:p w14:paraId="0CAFBED7" w14:textId="4D38F913" w:rsidR="004928A5" w:rsidRDefault="004928A5"/>
    <w:p w14:paraId="1DB825DF" w14:textId="3C9198EE" w:rsidR="004928A5" w:rsidRDefault="004928A5"/>
    <w:p w14:paraId="38A4AFCA" w14:textId="20F89D3E" w:rsidR="004928A5" w:rsidRDefault="004928A5"/>
    <w:p w14:paraId="7CB52A96" w14:textId="683CFB94" w:rsidR="004928A5" w:rsidRDefault="004928A5"/>
    <w:p w14:paraId="068C3BEE" w14:textId="4CE3C0CC" w:rsidR="009413CA" w:rsidRDefault="009413CA"/>
    <w:p w14:paraId="586839CF" w14:textId="317EA306" w:rsidR="009413CA" w:rsidRDefault="009413CA"/>
    <w:p w14:paraId="6240FB70" w14:textId="71FAE4DB" w:rsidR="009413CA" w:rsidRDefault="009413CA"/>
    <w:p w14:paraId="412A9859" w14:textId="1A2372AA" w:rsidR="009413CA" w:rsidRDefault="009413CA"/>
    <w:p w14:paraId="5CF29F8D" w14:textId="62DFBC1D" w:rsidR="009413CA" w:rsidRDefault="009413CA"/>
    <w:p w14:paraId="3C4080D9" w14:textId="119BD648" w:rsidR="009413CA" w:rsidRDefault="009413CA"/>
    <w:p w14:paraId="22784CA5" w14:textId="77777777" w:rsidR="009413CA" w:rsidRDefault="009413CA"/>
    <w:p w14:paraId="3BC88604" w14:textId="16CA0ECA" w:rsidR="004928A5" w:rsidRDefault="004928A5"/>
    <w:p w14:paraId="37462B6E" w14:textId="77777777" w:rsidR="00ED1F49" w:rsidRDefault="00ED1F49"/>
    <w:tbl>
      <w:tblPr>
        <w:tblStyle w:val="TableGrid"/>
        <w:tblW w:w="9072" w:type="dxa"/>
        <w:tblInd w:w="-5" w:type="dxa"/>
        <w:tblCellMar>
          <w:top w:w="28" w:type="dxa"/>
          <w:left w:w="28" w:type="dxa"/>
          <w:bottom w:w="28" w:type="dxa"/>
          <w:right w:w="28" w:type="dxa"/>
        </w:tblCellMar>
        <w:tblLook w:val="04A0" w:firstRow="1" w:lastRow="0" w:firstColumn="1" w:lastColumn="0" w:noHBand="0" w:noVBand="1"/>
      </w:tblPr>
      <w:tblGrid>
        <w:gridCol w:w="134"/>
        <w:gridCol w:w="2418"/>
        <w:gridCol w:w="1276"/>
        <w:gridCol w:w="1134"/>
        <w:gridCol w:w="992"/>
        <w:gridCol w:w="2977"/>
        <w:gridCol w:w="141"/>
      </w:tblGrid>
      <w:tr w:rsidR="0070773E" w:rsidRPr="00682436" w14:paraId="7AD66B9D" w14:textId="77777777" w:rsidTr="00365868">
        <w:trPr>
          <w:trHeight w:val="226"/>
        </w:trPr>
        <w:tc>
          <w:tcPr>
            <w:tcW w:w="134" w:type="dxa"/>
            <w:tcBorders>
              <w:top w:val="single" w:sz="4" w:space="0" w:color="auto"/>
              <w:left w:val="single" w:sz="4" w:space="0" w:color="auto"/>
              <w:bottom w:val="nil"/>
              <w:right w:val="nil"/>
            </w:tcBorders>
          </w:tcPr>
          <w:p w14:paraId="136B93D9" w14:textId="77777777" w:rsidR="0070773E" w:rsidRDefault="0070773E" w:rsidP="00544DAC">
            <w:pPr>
              <w:tabs>
                <w:tab w:val="left" w:pos="3030"/>
              </w:tabs>
              <w:rPr>
                <w:lang w:val="en-US"/>
              </w:rPr>
            </w:pPr>
          </w:p>
        </w:tc>
        <w:tc>
          <w:tcPr>
            <w:tcW w:w="8938" w:type="dxa"/>
            <w:gridSpan w:val="6"/>
            <w:tcBorders>
              <w:top w:val="single" w:sz="4" w:space="0" w:color="auto"/>
              <w:left w:val="nil"/>
              <w:bottom w:val="nil"/>
              <w:right w:val="single" w:sz="4" w:space="0" w:color="auto"/>
            </w:tcBorders>
          </w:tcPr>
          <w:p w14:paraId="211397F8" w14:textId="77777777" w:rsidR="005B1637" w:rsidRDefault="005B1637" w:rsidP="00D16DCB">
            <w:pPr>
              <w:tabs>
                <w:tab w:val="left" w:pos="3030"/>
              </w:tabs>
              <w:rPr>
                <w:b/>
                <w:lang w:val="en-US"/>
              </w:rPr>
            </w:pPr>
          </w:p>
          <w:p w14:paraId="07B9B80C" w14:textId="3C1C8CC7" w:rsidR="0070773E" w:rsidRPr="00682436" w:rsidRDefault="00D16DCB" w:rsidP="00D16DCB">
            <w:pPr>
              <w:tabs>
                <w:tab w:val="left" w:pos="3030"/>
              </w:tabs>
              <w:rPr>
                <w:b/>
                <w:lang w:val="en-US"/>
              </w:rPr>
            </w:pPr>
            <w:r w:rsidRPr="00682436">
              <w:rPr>
                <w:b/>
                <w:lang w:val="en-US"/>
              </w:rPr>
              <w:t>REVIEW</w:t>
            </w:r>
            <w:r w:rsidR="00302818" w:rsidRPr="00682436">
              <w:rPr>
                <w:b/>
                <w:lang w:val="en-US"/>
              </w:rPr>
              <w:t>ED</w:t>
            </w:r>
            <w:r w:rsidRPr="00682436">
              <w:rPr>
                <w:b/>
                <w:lang w:val="en-US"/>
              </w:rPr>
              <w:t xml:space="preserve"> BY ABCC ACADEMIC PANEL</w:t>
            </w:r>
          </w:p>
        </w:tc>
      </w:tr>
      <w:tr w:rsidR="00F219C8" w:rsidRPr="00682436" w14:paraId="763FB52E" w14:textId="77777777" w:rsidTr="00365868">
        <w:trPr>
          <w:trHeight w:val="226"/>
        </w:trPr>
        <w:tc>
          <w:tcPr>
            <w:tcW w:w="9072" w:type="dxa"/>
            <w:gridSpan w:val="7"/>
            <w:tcBorders>
              <w:top w:val="nil"/>
              <w:left w:val="single" w:sz="4" w:space="0" w:color="auto"/>
              <w:bottom w:val="nil"/>
              <w:right w:val="single" w:sz="4" w:space="0" w:color="auto"/>
            </w:tcBorders>
          </w:tcPr>
          <w:p w14:paraId="0EEB5C46" w14:textId="77777777" w:rsidR="00F219C8" w:rsidRPr="00682436" w:rsidRDefault="00F219C8" w:rsidP="00544DAC">
            <w:pPr>
              <w:tabs>
                <w:tab w:val="left" w:pos="3030"/>
              </w:tabs>
              <w:rPr>
                <w:b/>
                <w:lang w:val="en-US"/>
              </w:rPr>
            </w:pPr>
          </w:p>
        </w:tc>
      </w:tr>
      <w:tr w:rsidR="0070773E" w:rsidRPr="00682436" w14:paraId="53822770" w14:textId="77777777" w:rsidTr="00365868">
        <w:trPr>
          <w:trHeight w:val="226"/>
        </w:trPr>
        <w:tc>
          <w:tcPr>
            <w:tcW w:w="134" w:type="dxa"/>
            <w:tcBorders>
              <w:top w:val="nil"/>
              <w:left w:val="single" w:sz="4" w:space="0" w:color="auto"/>
              <w:bottom w:val="nil"/>
              <w:right w:val="nil"/>
            </w:tcBorders>
          </w:tcPr>
          <w:p w14:paraId="0516980E" w14:textId="77777777" w:rsidR="0070773E" w:rsidRPr="00682436" w:rsidRDefault="0070773E" w:rsidP="0070773E">
            <w:pPr>
              <w:tabs>
                <w:tab w:val="center" w:pos="1096"/>
              </w:tabs>
              <w:rPr>
                <w:lang w:val="en-US"/>
              </w:rPr>
            </w:pPr>
          </w:p>
        </w:tc>
        <w:tc>
          <w:tcPr>
            <w:tcW w:w="3694" w:type="dxa"/>
            <w:gridSpan w:val="2"/>
            <w:tcBorders>
              <w:top w:val="nil"/>
              <w:left w:val="nil"/>
              <w:bottom w:val="nil"/>
              <w:right w:val="nil"/>
            </w:tcBorders>
          </w:tcPr>
          <w:p w14:paraId="4ED40BC1" w14:textId="2A000512" w:rsidR="0070773E" w:rsidRPr="00682436" w:rsidRDefault="009233B2" w:rsidP="00D16DCB">
            <w:pPr>
              <w:tabs>
                <w:tab w:val="center" w:pos="1096"/>
              </w:tabs>
              <w:rPr>
                <w:lang w:val="en-US"/>
              </w:rPr>
            </w:pPr>
            <w:sdt>
              <w:sdtPr>
                <w:rPr>
                  <w:lang w:val="en-US"/>
                </w:rPr>
                <w:id w:val="1383362679"/>
                <w14:checkbox>
                  <w14:checked w14:val="0"/>
                  <w14:checkedState w14:val="2612" w14:font="MS Gothic"/>
                  <w14:uncheckedState w14:val="2610" w14:font="MS Gothic"/>
                </w14:checkbox>
              </w:sdtPr>
              <w:sdtEndPr/>
              <w:sdtContent>
                <w:r w:rsidR="00682436">
                  <w:rPr>
                    <w:rFonts w:ascii="MS Gothic" w:eastAsia="MS Gothic" w:hAnsi="MS Gothic" w:hint="eastAsia"/>
                    <w:lang w:val="en-US"/>
                  </w:rPr>
                  <w:t>☐</w:t>
                </w:r>
              </w:sdtContent>
            </w:sdt>
            <w:r w:rsidR="0070773E" w:rsidRPr="00682436">
              <w:rPr>
                <w:lang w:val="en-US"/>
              </w:rPr>
              <w:t xml:space="preserve">  Approved</w:t>
            </w:r>
            <w:r w:rsidR="00D16DCB" w:rsidRPr="00682436">
              <w:rPr>
                <w:lang w:val="en-US"/>
              </w:rPr>
              <w:t xml:space="preserve"> </w:t>
            </w:r>
          </w:p>
        </w:tc>
        <w:tc>
          <w:tcPr>
            <w:tcW w:w="5244" w:type="dxa"/>
            <w:gridSpan w:val="4"/>
            <w:tcBorders>
              <w:top w:val="nil"/>
              <w:left w:val="nil"/>
              <w:bottom w:val="nil"/>
              <w:right w:val="single" w:sz="4" w:space="0" w:color="auto"/>
            </w:tcBorders>
          </w:tcPr>
          <w:p w14:paraId="37D3CD92" w14:textId="6CB59331" w:rsidR="0070773E" w:rsidRPr="00682436" w:rsidRDefault="009233B2" w:rsidP="0070773E">
            <w:pPr>
              <w:rPr>
                <w:lang w:val="en-US"/>
              </w:rPr>
            </w:pPr>
            <w:sdt>
              <w:sdtPr>
                <w:rPr>
                  <w:lang w:val="en-US"/>
                </w:rPr>
                <w:id w:val="-705402843"/>
                <w14:checkbox>
                  <w14:checked w14:val="0"/>
                  <w14:checkedState w14:val="2612" w14:font="MS Gothic"/>
                  <w14:uncheckedState w14:val="2610" w14:font="MS Gothic"/>
                </w14:checkbox>
              </w:sdtPr>
              <w:sdtEndPr/>
              <w:sdtContent>
                <w:r w:rsidR="00682436">
                  <w:rPr>
                    <w:rFonts w:ascii="MS Gothic" w:eastAsia="MS Gothic" w:hAnsi="MS Gothic" w:hint="eastAsia"/>
                    <w:lang w:val="en-US"/>
                  </w:rPr>
                  <w:t>☐</w:t>
                </w:r>
              </w:sdtContent>
            </w:sdt>
            <w:r w:rsidR="0070773E" w:rsidRPr="00682436">
              <w:rPr>
                <w:lang w:val="en-US"/>
              </w:rPr>
              <w:t xml:space="preserve">  Not </w:t>
            </w:r>
            <w:r w:rsidR="00E93B7D" w:rsidRPr="00682436">
              <w:rPr>
                <w:lang w:val="en-US"/>
              </w:rPr>
              <w:t>a</w:t>
            </w:r>
            <w:r w:rsidR="0070773E" w:rsidRPr="00682436">
              <w:rPr>
                <w:lang w:val="en-US"/>
              </w:rPr>
              <w:t>pproved</w:t>
            </w:r>
          </w:p>
        </w:tc>
      </w:tr>
      <w:tr w:rsidR="00D8463C" w:rsidRPr="00682436" w14:paraId="5B370556" w14:textId="77777777" w:rsidTr="00365868">
        <w:trPr>
          <w:trHeight w:val="226"/>
        </w:trPr>
        <w:tc>
          <w:tcPr>
            <w:tcW w:w="134" w:type="dxa"/>
            <w:tcBorders>
              <w:top w:val="nil"/>
              <w:left w:val="single" w:sz="4" w:space="0" w:color="auto"/>
              <w:bottom w:val="nil"/>
              <w:right w:val="nil"/>
            </w:tcBorders>
          </w:tcPr>
          <w:p w14:paraId="432FE5E1" w14:textId="77777777" w:rsidR="00D8463C" w:rsidRPr="00682436" w:rsidRDefault="00D8463C" w:rsidP="0070773E">
            <w:pPr>
              <w:rPr>
                <w:rFonts w:ascii="MS Gothic" w:eastAsia="MS Gothic" w:hAnsi="MS Gothic"/>
                <w:lang w:val="en-US"/>
              </w:rPr>
            </w:pPr>
          </w:p>
        </w:tc>
        <w:tc>
          <w:tcPr>
            <w:tcW w:w="8938" w:type="dxa"/>
            <w:gridSpan w:val="6"/>
            <w:tcBorders>
              <w:top w:val="nil"/>
              <w:left w:val="nil"/>
              <w:bottom w:val="nil"/>
              <w:right w:val="single" w:sz="4" w:space="0" w:color="auto"/>
            </w:tcBorders>
          </w:tcPr>
          <w:p w14:paraId="1F92BBB0" w14:textId="77777777" w:rsidR="00D8463C" w:rsidRPr="00682436" w:rsidRDefault="00D8463C" w:rsidP="0070773E">
            <w:pPr>
              <w:rPr>
                <w:lang w:val="en-US"/>
              </w:rPr>
            </w:pPr>
          </w:p>
        </w:tc>
      </w:tr>
      <w:tr w:rsidR="0070773E" w:rsidRPr="00682436" w14:paraId="0E214F95" w14:textId="77777777" w:rsidTr="00365868">
        <w:trPr>
          <w:trHeight w:val="226"/>
        </w:trPr>
        <w:tc>
          <w:tcPr>
            <w:tcW w:w="134" w:type="dxa"/>
            <w:tcBorders>
              <w:top w:val="nil"/>
              <w:left w:val="single" w:sz="4" w:space="0" w:color="auto"/>
              <w:bottom w:val="nil"/>
              <w:right w:val="nil"/>
            </w:tcBorders>
          </w:tcPr>
          <w:p w14:paraId="68D48922" w14:textId="77777777" w:rsidR="0070773E" w:rsidRPr="00682436" w:rsidRDefault="0070773E" w:rsidP="0070773E">
            <w:pPr>
              <w:rPr>
                <w:rFonts w:ascii="MS Gothic" w:eastAsia="MS Gothic" w:hAnsi="MS Gothic"/>
                <w:lang w:val="en-US"/>
              </w:rPr>
            </w:pPr>
          </w:p>
        </w:tc>
        <w:tc>
          <w:tcPr>
            <w:tcW w:w="8938" w:type="dxa"/>
            <w:gridSpan w:val="6"/>
            <w:tcBorders>
              <w:top w:val="nil"/>
              <w:left w:val="nil"/>
              <w:bottom w:val="nil"/>
              <w:right w:val="single" w:sz="4" w:space="0" w:color="auto"/>
            </w:tcBorders>
          </w:tcPr>
          <w:p w14:paraId="3C9DD5D6" w14:textId="77777777" w:rsidR="0070773E" w:rsidRPr="00682436" w:rsidRDefault="0070773E" w:rsidP="0070773E">
            <w:pPr>
              <w:rPr>
                <w:rFonts w:ascii="MS Gothic" w:eastAsia="MS Gothic" w:hAnsi="MS Gothic"/>
                <w:lang w:val="en-US"/>
              </w:rPr>
            </w:pPr>
            <w:r w:rsidRPr="00682436">
              <w:rPr>
                <w:lang w:val="en-US"/>
              </w:rPr>
              <w:t>Comments:</w:t>
            </w:r>
          </w:p>
        </w:tc>
      </w:tr>
      <w:tr w:rsidR="0070773E" w:rsidRPr="00682436" w14:paraId="6D956E1A" w14:textId="77777777" w:rsidTr="00365868">
        <w:trPr>
          <w:trHeight w:val="1572"/>
        </w:trPr>
        <w:tc>
          <w:tcPr>
            <w:tcW w:w="134" w:type="dxa"/>
            <w:tcBorders>
              <w:top w:val="nil"/>
              <w:left w:val="single" w:sz="4" w:space="0" w:color="auto"/>
              <w:bottom w:val="nil"/>
              <w:right w:val="single" w:sz="2" w:space="0" w:color="auto"/>
            </w:tcBorders>
          </w:tcPr>
          <w:p w14:paraId="2EF6BCA1" w14:textId="77777777" w:rsidR="0070773E" w:rsidRPr="00682436" w:rsidRDefault="0070773E" w:rsidP="0070773E">
            <w:pPr>
              <w:rPr>
                <w:lang w:val="en-US"/>
              </w:rPr>
            </w:pPr>
          </w:p>
        </w:tc>
        <w:tc>
          <w:tcPr>
            <w:tcW w:w="8797" w:type="dxa"/>
            <w:gridSpan w:val="5"/>
            <w:tcBorders>
              <w:top w:val="single" w:sz="4" w:space="0" w:color="auto"/>
              <w:left w:val="single" w:sz="2" w:space="0" w:color="auto"/>
              <w:bottom w:val="single" w:sz="2" w:space="0" w:color="auto"/>
              <w:right w:val="single" w:sz="2" w:space="0" w:color="auto"/>
            </w:tcBorders>
          </w:tcPr>
          <w:p w14:paraId="1C29703E" w14:textId="77777777" w:rsidR="0070773E" w:rsidRPr="00682436" w:rsidRDefault="0070773E" w:rsidP="0070773E">
            <w:pPr>
              <w:ind w:left="255"/>
              <w:rPr>
                <w:lang w:val="en-US"/>
              </w:rPr>
            </w:pPr>
          </w:p>
          <w:p w14:paraId="4AAF3A7D" w14:textId="63C71604" w:rsidR="00F63062" w:rsidRPr="00682436" w:rsidRDefault="00F63062" w:rsidP="00F63062">
            <w:pPr>
              <w:ind w:left="255"/>
              <w:rPr>
                <w:lang w:val="en-US"/>
              </w:rPr>
            </w:pPr>
          </w:p>
        </w:tc>
        <w:tc>
          <w:tcPr>
            <w:tcW w:w="141" w:type="dxa"/>
            <w:tcBorders>
              <w:top w:val="nil"/>
              <w:left w:val="single" w:sz="2" w:space="0" w:color="auto"/>
              <w:bottom w:val="nil"/>
              <w:right w:val="single" w:sz="4" w:space="0" w:color="auto"/>
            </w:tcBorders>
          </w:tcPr>
          <w:p w14:paraId="3F63AA9F" w14:textId="77777777" w:rsidR="0070773E" w:rsidRPr="00682436" w:rsidRDefault="0070773E" w:rsidP="0070773E">
            <w:pPr>
              <w:ind w:left="255"/>
              <w:rPr>
                <w:lang w:val="en-US"/>
              </w:rPr>
            </w:pPr>
          </w:p>
        </w:tc>
      </w:tr>
      <w:tr w:rsidR="0070773E" w:rsidRPr="00682436" w14:paraId="5BF39920" w14:textId="77777777" w:rsidTr="00AC6EB3">
        <w:tblPrEx>
          <w:jc w:val="center"/>
          <w:tblInd w:w="0" w:type="dxa"/>
          <w:tblCellMar>
            <w:top w:w="57" w:type="dxa"/>
            <w:left w:w="57" w:type="dxa"/>
            <w:bottom w:w="57" w:type="dxa"/>
            <w:right w:w="57" w:type="dxa"/>
          </w:tblCellMar>
        </w:tblPrEx>
        <w:trPr>
          <w:trHeight w:val="196"/>
          <w:jc w:val="center"/>
        </w:trPr>
        <w:tc>
          <w:tcPr>
            <w:tcW w:w="9072" w:type="dxa"/>
            <w:gridSpan w:val="7"/>
            <w:tcBorders>
              <w:top w:val="nil"/>
              <w:left w:val="single" w:sz="4" w:space="0" w:color="auto"/>
              <w:bottom w:val="nil"/>
              <w:right w:val="single" w:sz="4" w:space="0" w:color="auto"/>
            </w:tcBorders>
            <w:vAlign w:val="center"/>
          </w:tcPr>
          <w:p w14:paraId="658C5B32" w14:textId="77777777" w:rsidR="0070773E" w:rsidRPr="00682436" w:rsidRDefault="0070773E" w:rsidP="0070773E">
            <w:pPr>
              <w:jc w:val="center"/>
              <w:rPr>
                <w:lang w:val="en-US"/>
              </w:rPr>
            </w:pPr>
          </w:p>
          <w:p w14:paraId="37FFCAB9" w14:textId="77777777" w:rsidR="00365868" w:rsidRPr="00682436" w:rsidRDefault="00365868" w:rsidP="0070773E">
            <w:pPr>
              <w:jc w:val="center"/>
              <w:rPr>
                <w:lang w:val="en-US"/>
              </w:rPr>
            </w:pPr>
          </w:p>
          <w:p w14:paraId="18ADBB35" w14:textId="54937517" w:rsidR="00365868" w:rsidRPr="00682436" w:rsidRDefault="00365868" w:rsidP="0070773E">
            <w:pPr>
              <w:jc w:val="center"/>
              <w:rPr>
                <w:lang w:val="en-US"/>
              </w:rPr>
            </w:pPr>
          </w:p>
        </w:tc>
      </w:tr>
      <w:tr w:rsidR="007147FB" w:rsidRPr="00682436" w14:paraId="7C7062F2" w14:textId="77777777" w:rsidTr="00AC6EB3">
        <w:tblPrEx>
          <w:jc w:val="center"/>
          <w:tblInd w:w="0" w:type="dxa"/>
          <w:tblCellMar>
            <w:top w:w="57" w:type="dxa"/>
            <w:left w:w="57" w:type="dxa"/>
            <w:bottom w:w="57" w:type="dxa"/>
            <w:right w:w="57" w:type="dxa"/>
          </w:tblCellMar>
        </w:tblPrEx>
        <w:trPr>
          <w:trHeight w:val="196"/>
          <w:jc w:val="center"/>
        </w:trPr>
        <w:tc>
          <w:tcPr>
            <w:tcW w:w="134" w:type="dxa"/>
            <w:tcBorders>
              <w:top w:val="nil"/>
              <w:left w:val="single" w:sz="4" w:space="0" w:color="auto"/>
              <w:bottom w:val="nil"/>
              <w:right w:val="nil"/>
            </w:tcBorders>
            <w:vAlign w:val="center"/>
          </w:tcPr>
          <w:p w14:paraId="2B46354C" w14:textId="77777777" w:rsidR="0070773E" w:rsidRPr="00682436" w:rsidRDefault="0070773E" w:rsidP="0070773E">
            <w:pPr>
              <w:jc w:val="center"/>
              <w:rPr>
                <w:lang w:val="en-US"/>
              </w:rPr>
            </w:pPr>
          </w:p>
        </w:tc>
        <w:sdt>
          <w:sdtPr>
            <w:rPr>
              <w:lang w:val="en-US"/>
            </w:rPr>
            <w:id w:val="-1437516034"/>
            <w:placeholder>
              <w:docPart w:val="6C986FD145E848DD9FD2EA231486EF6D"/>
            </w:placeholder>
            <w:showingPlcHdr/>
          </w:sdtPr>
          <w:sdtEndPr/>
          <w:sdtContent>
            <w:tc>
              <w:tcPr>
                <w:tcW w:w="2418" w:type="dxa"/>
                <w:tcBorders>
                  <w:top w:val="nil"/>
                  <w:left w:val="nil"/>
                  <w:bottom w:val="single" w:sz="2" w:space="0" w:color="auto"/>
                  <w:right w:val="nil"/>
                </w:tcBorders>
                <w:vAlign w:val="center"/>
              </w:tcPr>
              <w:p w14:paraId="3F7761D3" w14:textId="77777777" w:rsidR="0070773E" w:rsidRPr="00682436" w:rsidRDefault="0070773E" w:rsidP="0070773E">
                <w:pPr>
                  <w:rPr>
                    <w:lang w:val="en-US"/>
                  </w:rPr>
                </w:pPr>
                <w:r w:rsidRPr="00682436">
                  <w:rPr>
                    <w:rStyle w:val="PlaceholderText"/>
                  </w:rPr>
                  <w:t>Click here to enter text.</w:t>
                </w:r>
              </w:p>
            </w:tc>
          </w:sdtContent>
        </w:sdt>
        <w:tc>
          <w:tcPr>
            <w:tcW w:w="2410" w:type="dxa"/>
            <w:gridSpan w:val="2"/>
            <w:tcBorders>
              <w:top w:val="nil"/>
              <w:left w:val="nil"/>
              <w:bottom w:val="single" w:sz="2" w:space="0" w:color="auto"/>
              <w:right w:val="nil"/>
            </w:tcBorders>
            <w:vAlign w:val="center"/>
          </w:tcPr>
          <w:p w14:paraId="61F0C4DA" w14:textId="77777777" w:rsidR="0070773E" w:rsidRPr="00682436" w:rsidRDefault="0070773E" w:rsidP="0070773E">
            <w:pPr>
              <w:jc w:val="center"/>
              <w:rPr>
                <w:lang w:val="en-US"/>
              </w:rPr>
            </w:pPr>
          </w:p>
        </w:tc>
        <w:tc>
          <w:tcPr>
            <w:tcW w:w="992" w:type="dxa"/>
            <w:tcBorders>
              <w:top w:val="nil"/>
              <w:left w:val="nil"/>
              <w:bottom w:val="nil"/>
              <w:right w:val="nil"/>
            </w:tcBorders>
            <w:vAlign w:val="center"/>
          </w:tcPr>
          <w:p w14:paraId="6CBCB9EE" w14:textId="77777777" w:rsidR="0070773E" w:rsidRPr="00682436" w:rsidRDefault="0070773E" w:rsidP="0070773E">
            <w:pPr>
              <w:jc w:val="center"/>
              <w:rPr>
                <w:lang w:val="en-US"/>
              </w:rPr>
            </w:pPr>
          </w:p>
        </w:tc>
        <w:sdt>
          <w:sdtPr>
            <w:rPr>
              <w:lang w:val="en-US"/>
            </w:rPr>
            <w:id w:val="-606045296"/>
            <w:placeholder>
              <w:docPart w:val="232E0D474E7A405990E163DE13F8A056"/>
            </w:placeholder>
            <w:showingPlcHdr/>
          </w:sdtPr>
          <w:sdtEndPr/>
          <w:sdtContent>
            <w:tc>
              <w:tcPr>
                <w:tcW w:w="2977" w:type="dxa"/>
                <w:tcBorders>
                  <w:top w:val="nil"/>
                  <w:left w:val="nil"/>
                  <w:bottom w:val="single" w:sz="2" w:space="0" w:color="auto"/>
                  <w:right w:val="nil"/>
                </w:tcBorders>
                <w:vAlign w:val="center"/>
              </w:tcPr>
              <w:p w14:paraId="1F35DE64" w14:textId="77777777" w:rsidR="0070773E" w:rsidRPr="00682436" w:rsidRDefault="00D8463C" w:rsidP="0070773E">
                <w:pPr>
                  <w:jc w:val="center"/>
                  <w:rPr>
                    <w:lang w:val="en-US"/>
                  </w:rPr>
                </w:pPr>
                <w:r w:rsidRPr="00682436">
                  <w:rPr>
                    <w:rStyle w:val="PlaceholderText"/>
                  </w:rPr>
                  <w:t>Click here to enter text.</w:t>
                </w:r>
              </w:p>
            </w:tc>
          </w:sdtContent>
        </w:sdt>
        <w:tc>
          <w:tcPr>
            <w:tcW w:w="141" w:type="dxa"/>
            <w:tcBorders>
              <w:top w:val="nil"/>
              <w:left w:val="nil"/>
              <w:bottom w:val="nil"/>
              <w:right w:val="single" w:sz="4" w:space="0" w:color="auto"/>
            </w:tcBorders>
            <w:vAlign w:val="center"/>
          </w:tcPr>
          <w:p w14:paraId="70A170C7" w14:textId="77777777" w:rsidR="0070773E" w:rsidRPr="00682436" w:rsidRDefault="0070773E" w:rsidP="0070773E">
            <w:pPr>
              <w:jc w:val="center"/>
              <w:rPr>
                <w:lang w:val="en-US"/>
              </w:rPr>
            </w:pPr>
          </w:p>
        </w:tc>
      </w:tr>
      <w:tr w:rsidR="00D8463C" w:rsidRPr="00E557E7" w14:paraId="6E6BA302" w14:textId="77777777" w:rsidTr="00365868">
        <w:tblPrEx>
          <w:jc w:val="center"/>
          <w:tblInd w:w="0" w:type="dxa"/>
          <w:tblCellMar>
            <w:top w:w="57" w:type="dxa"/>
            <w:left w:w="57" w:type="dxa"/>
            <w:bottom w:w="57" w:type="dxa"/>
            <w:right w:w="57" w:type="dxa"/>
          </w:tblCellMar>
        </w:tblPrEx>
        <w:trPr>
          <w:trHeight w:val="379"/>
          <w:jc w:val="center"/>
        </w:trPr>
        <w:tc>
          <w:tcPr>
            <w:tcW w:w="134" w:type="dxa"/>
            <w:tcBorders>
              <w:top w:val="nil"/>
              <w:left w:val="single" w:sz="4" w:space="0" w:color="auto"/>
              <w:bottom w:val="single" w:sz="4" w:space="0" w:color="auto"/>
              <w:right w:val="nil"/>
            </w:tcBorders>
          </w:tcPr>
          <w:p w14:paraId="7E90EA67" w14:textId="77777777" w:rsidR="00D8463C" w:rsidRPr="00682436" w:rsidRDefault="00D8463C" w:rsidP="0070773E">
            <w:pPr>
              <w:jc w:val="center"/>
              <w:rPr>
                <w:lang w:val="en-US"/>
              </w:rPr>
            </w:pPr>
          </w:p>
        </w:tc>
        <w:tc>
          <w:tcPr>
            <w:tcW w:w="4828" w:type="dxa"/>
            <w:gridSpan w:val="3"/>
            <w:tcBorders>
              <w:top w:val="single" w:sz="2" w:space="0" w:color="auto"/>
              <w:left w:val="nil"/>
              <w:bottom w:val="single" w:sz="4" w:space="0" w:color="auto"/>
              <w:right w:val="nil"/>
            </w:tcBorders>
          </w:tcPr>
          <w:p w14:paraId="187D6170" w14:textId="77777777" w:rsidR="00D8463C" w:rsidRPr="00682436" w:rsidRDefault="00D8463C" w:rsidP="0070773E">
            <w:pPr>
              <w:jc w:val="center"/>
              <w:rPr>
                <w:lang w:val="en-US"/>
              </w:rPr>
            </w:pPr>
            <w:r w:rsidRPr="00682436">
              <w:rPr>
                <w:lang w:val="en-US"/>
              </w:rPr>
              <w:t>Name and Signature</w:t>
            </w:r>
          </w:p>
        </w:tc>
        <w:tc>
          <w:tcPr>
            <w:tcW w:w="992" w:type="dxa"/>
            <w:tcBorders>
              <w:top w:val="nil"/>
              <w:left w:val="nil"/>
              <w:bottom w:val="single" w:sz="4" w:space="0" w:color="auto"/>
              <w:right w:val="nil"/>
            </w:tcBorders>
          </w:tcPr>
          <w:p w14:paraId="1D0FCE72" w14:textId="77777777" w:rsidR="00D8463C" w:rsidRPr="00682436" w:rsidRDefault="00D8463C" w:rsidP="0070773E">
            <w:pPr>
              <w:jc w:val="center"/>
              <w:rPr>
                <w:lang w:val="en-US"/>
              </w:rPr>
            </w:pPr>
          </w:p>
        </w:tc>
        <w:tc>
          <w:tcPr>
            <w:tcW w:w="2977" w:type="dxa"/>
            <w:tcBorders>
              <w:top w:val="single" w:sz="2" w:space="0" w:color="auto"/>
              <w:left w:val="nil"/>
              <w:bottom w:val="single" w:sz="4" w:space="0" w:color="auto"/>
              <w:right w:val="nil"/>
            </w:tcBorders>
          </w:tcPr>
          <w:p w14:paraId="026FAD35" w14:textId="77777777" w:rsidR="00D8463C" w:rsidRPr="00E557E7" w:rsidRDefault="00D8463C" w:rsidP="0070773E">
            <w:pPr>
              <w:jc w:val="center"/>
              <w:rPr>
                <w:lang w:val="en-US"/>
              </w:rPr>
            </w:pPr>
            <w:r w:rsidRPr="00682436">
              <w:rPr>
                <w:lang w:val="en-US"/>
              </w:rPr>
              <w:t>Date</w:t>
            </w:r>
          </w:p>
        </w:tc>
        <w:tc>
          <w:tcPr>
            <w:tcW w:w="141" w:type="dxa"/>
            <w:tcBorders>
              <w:top w:val="nil"/>
              <w:left w:val="nil"/>
              <w:bottom w:val="single" w:sz="4" w:space="0" w:color="auto"/>
              <w:right w:val="single" w:sz="4" w:space="0" w:color="auto"/>
            </w:tcBorders>
          </w:tcPr>
          <w:p w14:paraId="115469CD" w14:textId="77777777" w:rsidR="00D8463C" w:rsidRPr="00E557E7" w:rsidRDefault="00D8463C" w:rsidP="0070773E">
            <w:pPr>
              <w:jc w:val="center"/>
              <w:rPr>
                <w:lang w:val="en-US"/>
              </w:rPr>
            </w:pPr>
          </w:p>
        </w:tc>
      </w:tr>
    </w:tbl>
    <w:p w14:paraId="325963C9" w14:textId="77777777" w:rsidR="00935E85" w:rsidRDefault="00935E85" w:rsidP="00D215BB"/>
    <w:p w14:paraId="2A55EAC4" w14:textId="77777777" w:rsidR="00AA2F6F" w:rsidRDefault="00AA2F6F" w:rsidP="00D215BB"/>
    <w:p w14:paraId="3D1C2563" w14:textId="77777777" w:rsidR="00AA2F6F" w:rsidRDefault="00AA2F6F" w:rsidP="00D215BB"/>
    <w:sectPr w:rsidR="00AA2F6F" w:rsidSect="0067168A">
      <w:headerReference w:type="first" r:id="rId20"/>
      <w:pgSz w:w="11906" w:h="16838"/>
      <w:pgMar w:top="1871" w:right="1440" w:bottom="1701" w:left="1440" w:header="964" w:footer="72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275495" w14:textId="77777777" w:rsidR="00A31A71" w:rsidRDefault="00A31A71" w:rsidP="003A6C2F">
      <w:r>
        <w:separator/>
      </w:r>
    </w:p>
  </w:endnote>
  <w:endnote w:type="continuationSeparator" w:id="0">
    <w:p w14:paraId="0D5C4484" w14:textId="77777777" w:rsidR="00A31A71" w:rsidRDefault="00A31A71" w:rsidP="003A6C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B3758" w14:textId="77777777" w:rsidR="009233B2" w:rsidRDefault="009233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D7EC17" w14:textId="246308EF" w:rsidR="00367F96" w:rsidRDefault="00367F96">
    <w:pPr>
      <w:pStyle w:val="Footer"/>
    </w:pPr>
    <w:r>
      <w:rPr>
        <w:noProof/>
      </w:rPr>
      <mc:AlternateContent>
        <mc:Choice Requires="wps">
          <w:drawing>
            <wp:anchor distT="0" distB="0" distL="114300" distR="114300" simplePos="0" relativeHeight="251657216" behindDoc="0" locked="0" layoutInCell="0" allowOverlap="1" wp14:anchorId="065A7FA3" wp14:editId="67564890">
              <wp:simplePos x="0" y="0"/>
              <wp:positionH relativeFrom="page">
                <wp:posOffset>0</wp:posOffset>
              </wp:positionH>
              <wp:positionV relativeFrom="page">
                <wp:posOffset>10227945</wp:posOffset>
              </wp:positionV>
              <wp:extent cx="7560310" cy="273050"/>
              <wp:effectExtent l="0" t="0" r="0" b="12700"/>
              <wp:wrapNone/>
              <wp:docPr id="1" name="MSIPCMe87c4d2289a72a256f32db4c" descr="{&quot;HashCode&quot;:1175726560,&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7F2C1C3" w14:textId="134075BE" w:rsidR="00367F96" w:rsidRPr="00367F96" w:rsidRDefault="00367F96" w:rsidP="00367F96">
                          <w:pPr>
                            <w:jc w:val="center"/>
                            <w:rPr>
                              <w:rFonts w:ascii="Calibri" w:hAnsi="Calibri" w:cs="Calibri"/>
                              <w:color w:val="0000FF"/>
                            </w:rPr>
                          </w:pPr>
                          <w:r w:rsidRPr="00367F96">
                            <w:rPr>
                              <w:rFonts w:ascii="Calibri" w:hAnsi="Calibri" w:cs="Calibri"/>
                              <w:color w:val="0000FF"/>
                            </w:rPr>
                            <w:t>Classification: Restricted</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065A7FA3" id="_x0000_t202" coordsize="21600,21600" o:spt="202" path="m,l,21600r21600,l21600,xe">
              <v:stroke joinstyle="miter"/>
              <v:path gradientshapeok="t" o:connecttype="rect"/>
            </v:shapetype>
            <v:shape id="MSIPCMe87c4d2289a72a256f32db4c" o:spid="_x0000_s1026" type="#_x0000_t202" alt="{&quot;HashCode&quot;:1175726560,&quot;Height&quot;:841.0,&quot;Width&quot;:595.0,&quot;Placement&quot;:&quot;Footer&quot;,&quot;Index&quot;:&quot;Primary&quot;,&quot;Section&quot;:1,&quot;Top&quot;:0.0,&quot;Left&quot;:0.0}" style="position:absolute;margin-left:0;margin-top:805.35pt;width:595.3pt;height:21.5pt;z-index:25165721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" o:allowincell="f" filled="f" stroked="f" strokeweight=".5pt">
              <v:textbox inset=",0,,0">
                <w:txbxContent>
                  <w:p w14:paraId="47F2C1C3" w14:textId="134075BE" w:rsidR="00367F96" w:rsidRPr="00367F96" w:rsidRDefault="00367F96" w:rsidP="00367F96">
                    <w:pPr>
                      <w:jc w:val="center"/>
                      <w:rPr>
                        <w:rFonts w:ascii="Calibri" w:hAnsi="Calibri" w:cs="Calibri"/>
                        <w:color w:val="0000FF"/>
                      </w:rPr>
                    </w:pPr>
                    <w:r w:rsidRPr="00367F96">
                      <w:rPr>
                        <w:rFonts w:ascii="Calibri" w:hAnsi="Calibri" w:cs="Calibri"/>
                        <w:color w:val="0000FF"/>
                      </w:rPr>
                      <w:t>Classification: Restricted</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FAF0B" w14:textId="23F403A1" w:rsidR="00367F96" w:rsidRDefault="00367F96">
    <w:pPr>
      <w:pStyle w:val="Footer"/>
    </w:pPr>
    <w:r>
      <w:rPr>
        <w:noProof/>
      </w:rPr>
      <mc:AlternateContent>
        <mc:Choice Requires="wps">
          <w:drawing>
            <wp:anchor distT="0" distB="0" distL="114300" distR="114300" simplePos="0" relativeHeight="251663360" behindDoc="0" locked="0" layoutInCell="0" allowOverlap="1" wp14:anchorId="633C0E07" wp14:editId="00FFE4A4">
              <wp:simplePos x="0" y="0"/>
              <wp:positionH relativeFrom="page">
                <wp:posOffset>0</wp:posOffset>
              </wp:positionH>
              <wp:positionV relativeFrom="page">
                <wp:posOffset>10227945</wp:posOffset>
              </wp:positionV>
              <wp:extent cx="7560310" cy="273050"/>
              <wp:effectExtent l="0" t="0" r="0" b="12700"/>
              <wp:wrapNone/>
              <wp:docPr id="2" name="MSIPCM1b924b69bffc5fbce061d26e" descr="{&quot;HashCode&quot;:1175726560,&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B016951" w14:textId="5A7D3C58" w:rsidR="00367F96" w:rsidRPr="00367F96" w:rsidRDefault="00367F96" w:rsidP="00367F96">
                          <w:pPr>
                            <w:jc w:val="center"/>
                            <w:rPr>
                              <w:rFonts w:ascii="Calibri" w:hAnsi="Calibri" w:cs="Calibri"/>
                              <w:color w:val="0000FF"/>
                            </w:rPr>
                          </w:pPr>
                          <w:r w:rsidRPr="00367F96">
                            <w:rPr>
                              <w:rFonts w:ascii="Calibri" w:hAnsi="Calibri" w:cs="Calibri"/>
                              <w:color w:val="0000FF"/>
                            </w:rPr>
                            <w:t>Classification: Restricted</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633C0E07" id="_x0000_t202" coordsize="21600,21600" o:spt="202" path="m,l,21600r21600,l21600,xe">
              <v:stroke joinstyle="miter"/>
              <v:path gradientshapeok="t" o:connecttype="rect"/>
            </v:shapetype>
            <v:shape id="MSIPCM1b924b69bffc5fbce061d26e" o:spid="_x0000_s1027" type="#_x0000_t202" alt="{&quot;HashCode&quot;:1175726560,&quot;Height&quot;:841.0,&quot;Width&quot;:595.0,&quot;Placement&quot;:&quot;Footer&quot;,&quot;Index&quot;:&quot;FirstPage&quot;,&quot;Section&quot;:1,&quot;Top&quot;:0.0,&quot;Left&quot;:0.0}" style="position:absolute;margin-left:0;margin-top:805.35pt;width:595.3pt;height:21.5pt;z-index:25166336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" o:allowincell="f" filled="f" stroked="f" strokeweight=".5pt">
              <v:textbox inset=",0,,0">
                <w:txbxContent>
                  <w:p w14:paraId="5B016951" w14:textId="5A7D3C58" w:rsidR="00367F96" w:rsidRPr="00367F96" w:rsidRDefault="00367F96" w:rsidP="00367F96">
                    <w:pPr>
                      <w:jc w:val="center"/>
                      <w:rPr>
                        <w:rFonts w:ascii="Calibri" w:hAnsi="Calibri" w:cs="Calibri"/>
                        <w:color w:val="0000FF"/>
                      </w:rPr>
                    </w:pPr>
                    <w:r w:rsidRPr="00367F96">
                      <w:rPr>
                        <w:rFonts w:ascii="Calibri" w:hAnsi="Calibri" w:cs="Calibri"/>
                        <w:color w:val="0000FF"/>
                      </w:rPr>
                      <w:t>Classification: Restricted</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59D52D" w14:textId="77777777" w:rsidR="00A31A71" w:rsidRDefault="00A31A71" w:rsidP="003A6C2F">
      <w:r>
        <w:separator/>
      </w:r>
    </w:p>
  </w:footnote>
  <w:footnote w:type="continuationSeparator" w:id="0">
    <w:p w14:paraId="53D70E4C" w14:textId="77777777" w:rsidR="00A31A71" w:rsidRDefault="00A31A71" w:rsidP="003A6C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D37887" w14:textId="77777777" w:rsidR="009233B2" w:rsidRDefault="009233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293B8" w14:textId="71E9AEDE" w:rsidR="00E624EC" w:rsidRDefault="001725BA" w:rsidP="001725BA">
    <w:pPr>
      <w:pStyle w:val="Header"/>
      <w:ind w:hanging="426"/>
    </w:pPr>
    <w:r>
      <w:rPr>
        <w:noProof/>
      </w:rPr>
      <w:drawing>
        <wp:inline distT="0" distB="0" distL="0" distR="0" wp14:anchorId="2CE65C35" wp14:editId="1C6C23EA">
          <wp:extent cx="4143375" cy="1139692"/>
          <wp:effectExtent l="0" t="0" r="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NBS_ABCC_color.jpg"/>
                  <pic:cNvPicPr/>
                </pic:nvPicPr>
                <pic:blipFill>
                  <a:blip r:embed="rId1"/>
                  <a:stretch>
                    <a:fillRect/>
                  </a:stretch>
                </pic:blipFill>
                <pic:spPr>
                  <a:xfrm>
                    <a:off x="0" y="0"/>
                    <a:ext cx="4170581" cy="1147175"/>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101FE5" w14:textId="5730DD19" w:rsidR="00783985" w:rsidRDefault="001725BA" w:rsidP="001725BA">
    <w:pPr>
      <w:pStyle w:val="Header"/>
      <w:ind w:hanging="426"/>
    </w:pPr>
    <w:r>
      <w:rPr>
        <w:noProof/>
      </w:rPr>
      <w:drawing>
        <wp:inline distT="0" distB="0" distL="0" distR="0" wp14:anchorId="089EE393" wp14:editId="528D298F">
          <wp:extent cx="4143375" cy="1139692"/>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NBS_ABCC_color.jpg"/>
                  <pic:cNvPicPr/>
                </pic:nvPicPr>
                <pic:blipFill>
                  <a:blip r:embed="rId1"/>
                  <a:stretch>
                    <a:fillRect/>
                  </a:stretch>
                </pic:blipFill>
                <pic:spPr>
                  <a:xfrm>
                    <a:off x="0" y="0"/>
                    <a:ext cx="4170581" cy="1147175"/>
                  </a:xfrm>
                  <a:prstGeom prst="rect">
                    <a:avLst/>
                  </a:prstGeom>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92D72" w14:textId="77777777" w:rsidR="0067168A" w:rsidRDefault="0067168A" w:rsidP="004476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A16610"/>
    <w:multiLevelType w:val="hybridMultilevel"/>
    <w:tmpl w:val="DDE2E486"/>
    <w:lvl w:ilvl="0" w:tplc="A3FEAF5C">
      <w:start w:val="1"/>
      <w:numFmt w:val="bullet"/>
      <w:pStyle w:val="Bullet1"/>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1" w15:restartNumberingAfterBreak="0">
    <w:nsid w:val="238A21FB"/>
    <w:multiLevelType w:val="hybridMultilevel"/>
    <w:tmpl w:val="C9C65614"/>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4FD203B8"/>
    <w:multiLevelType w:val="hybridMultilevel"/>
    <w:tmpl w:val="7A126998"/>
    <w:lvl w:ilvl="0" w:tplc="48090019">
      <w:start w:val="1"/>
      <w:numFmt w:val="lowerLetter"/>
      <w:lvlText w:val="%1."/>
      <w:lvlJc w:val="left"/>
      <w:pPr>
        <w:ind w:left="360" w:hanging="360"/>
      </w:pPr>
    </w:lvl>
    <w:lvl w:ilvl="1" w:tplc="7D6E6694">
      <w:start w:val="1"/>
      <w:numFmt w:val="lowerRoman"/>
      <w:lvlText w:val="%2."/>
      <w:lvlJc w:val="left"/>
      <w:pPr>
        <w:ind w:left="1080" w:hanging="360"/>
      </w:pPr>
      <w:rPr>
        <w:rFonts w:hint="default"/>
      </w:r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3" w15:restartNumberingAfterBreak="0">
    <w:nsid w:val="5BE247F5"/>
    <w:multiLevelType w:val="hybridMultilevel"/>
    <w:tmpl w:val="3D904E2E"/>
    <w:lvl w:ilvl="0" w:tplc="0924F9FE">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5E6E7B26"/>
    <w:multiLevelType w:val="hybridMultilevel"/>
    <w:tmpl w:val="756AF9B2"/>
    <w:lvl w:ilvl="0" w:tplc="E854A620">
      <w:start w:val="1"/>
      <w:numFmt w:val="decimal"/>
      <w:pStyle w:val="NoTxt"/>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16cid:durableId="954337266">
    <w:abstractNumId w:val="0"/>
  </w:num>
  <w:num w:numId="2" w16cid:durableId="1430345009">
    <w:abstractNumId w:val="4"/>
  </w:num>
  <w:num w:numId="3" w16cid:durableId="308217110">
    <w:abstractNumId w:val="1"/>
  </w:num>
  <w:num w:numId="4" w16cid:durableId="491993041">
    <w:abstractNumId w:val="2"/>
  </w:num>
  <w:num w:numId="5" w16cid:durableId="16658214">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0MLGwNDAxNzQxNzZV0lEKTi0uzszPAykwrQUAmR65DywAAAA="/>
  </w:docVars>
  <w:rsids>
    <w:rsidRoot w:val="00FF6ABB"/>
    <w:rsid w:val="00000120"/>
    <w:rsid w:val="00000957"/>
    <w:rsid w:val="00001D69"/>
    <w:rsid w:val="0000230B"/>
    <w:rsid w:val="00003492"/>
    <w:rsid w:val="00003776"/>
    <w:rsid w:val="00003FDD"/>
    <w:rsid w:val="00005F7E"/>
    <w:rsid w:val="000061B7"/>
    <w:rsid w:val="00007B06"/>
    <w:rsid w:val="00007DA8"/>
    <w:rsid w:val="00007E61"/>
    <w:rsid w:val="00010E84"/>
    <w:rsid w:val="00012CFB"/>
    <w:rsid w:val="000140C2"/>
    <w:rsid w:val="00015CA6"/>
    <w:rsid w:val="00017A43"/>
    <w:rsid w:val="00017EDF"/>
    <w:rsid w:val="00020DE0"/>
    <w:rsid w:val="000219B3"/>
    <w:rsid w:val="000259D0"/>
    <w:rsid w:val="00027032"/>
    <w:rsid w:val="00027050"/>
    <w:rsid w:val="000303FD"/>
    <w:rsid w:val="00032882"/>
    <w:rsid w:val="00032F10"/>
    <w:rsid w:val="000345E7"/>
    <w:rsid w:val="00035C4C"/>
    <w:rsid w:val="00036897"/>
    <w:rsid w:val="00036A60"/>
    <w:rsid w:val="00040D2B"/>
    <w:rsid w:val="00041910"/>
    <w:rsid w:val="00041F8A"/>
    <w:rsid w:val="0004278A"/>
    <w:rsid w:val="000436E8"/>
    <w:rsid w:val="00044472"/>
    <w:rsid w:val="00044D51"/>
    <w:rsid w:val="00044FD9"/>
    <w:rsid w:val="000451EE"/>
    <w:rsid w:val="00050C9E"/>
    <w:rsid w:val="00050EED"/>
    <w:rsid w:val="00051798"/>
    <w:rsid w:val="00051E23"/>
    <w:rsid w:val="00052CC0"/>
    <w:rsid w:val="00053474"/>
    <w:rsid w:val="00053611"/>
    <w:rsid w:val="00053E39"/>
    <w:rsid w:val="00054E63"/>
    <w:rsid w:val="0005649B"/>
    <w:rsid w:val="000565A2"/>
    <w:rsid w:val="0005713F"/>
    <w:rsid w:val="0006006F"/>
    <w:rsid w:val="00060120"/>
    <w:rsid w:val="0006019F"/>
    <w:rsid w:val="00060939"/>
    <w:rsid w:val="00061F2A"/>
    <w:rsid w:val="0006299B"/>
    <w:rsid w:val="00063207"/>
    <w:rsid w:val="000656C5"/>
    <w:rsid w:val="00066519"/>
    <w:rsid w:val="000669B8"/>
    <w:rsid w:val="0006775A"/>
    <w:rsid w:val="00067AFD"/>
    <w:rsid w:val="00067DAB"/>
    <w:rsid w:val="000738E1"/>
    <w:rsid w:val="0007438B"/>
    <w:rsid w:val="000776C9"/>
    <w:rsid w:val="00077D49"/>
    <w:rsid w:val="000808F7"/>
    <w:rsid w:val="00083281"/>
    <w:rsid w:val="00084130"/>
    <w:rsid w:val="000859B5"/>
    <w:rsid w:val="00085C5B"/>
    <w:rsid w:val="0008625A"/>
    <w:rsid w:val="000867A0"/>
    <w:rsid w:val="00090511"/>
    <w:rsid w:val="0009247C"/>
    <w:rsid w:val="0009346A"/>
    <w:rsid w:val="000936B2"/>
    <w:rsid w:val="0009574F"/>
    <w:rsid w:val="00096C96"/>
    <w:rsid w:val="00096CEF"/>
    <w:rsid w:val="000A20AF"/>
    <w:rsid w:val="000A4CD9"/>
    <w:rsid w:val="000A62C3"/>
    <w:rsid w:val="000B08E5"/>
    <w:rsid w:val="000B1456"/>
    <w:rsid w:val="000B17DF"/>
    <w:rsid w:val="000B1C90"/>
    <w:rsid w:val="000B23E0"/>
    <w:rsid w:val="000B2F2C"/>
    <w:rsid w:val="000B4161"/>
    <w:rsid w:val="000B44E2"/>
    <w:rsid w:val="000B46C9"/>
    <w:rsid w:val="000B4CE9"/>
    <w:rsid w:val="000B6A29"/>
    <w:rsid w:val="000B7E68"/>
    <w:rsid w:val="000C0B1A"/>
    <w:rsid w:val="000C38E0"/>
    <w:rsid w:val="000C39D8"/>
    <w:rsid w:val="000C4906"/>
    <w:rsid w:val="000C5A3C"/>
    <w:rsid w:val="000C6916"/>
    <w:rsid w:val="000C6D6F"/>
    <w:rsid w:val="000C7AC4"/>
    <w:rsid w:val="000D203E"/>
    <w:rsid w:val="000D3BBD"/>
    <w:rsid w:val="000D4717"/>
    <w:rsid w:val="000D6254"/>
    <w:rsid w:val="000D7C3A"/>
    <w:rsid w:val="000E019A"/>
    <w:rsid w:val="000E0E2B"/>
    <w:rsid w:val="000E105B"/>
    <w:rsid w:val="000E28D9"/>
    <w:rsid w:val="000E4B3E"/>
    <w:rsid w:val="000E5D4B"/>
    <w:rsid w:val="000E6CBC"/>
    <w:rsid w:val="000F0693"/>
    <w:rsid w:val="000F09E8"/>
    <w:rsid w:val="000F1A3D"/>
    <w:rsid w:val="000F1D13"/>
    <w:rsid w:val="000F226D"/>
    <w:rsid w:val="000F2366"/>
    <w:rsid w:val="000F45DA"/>
    <w:rsid w:val="000F55E5"/>
    <w:rsid w:val="000F6502"/>
    <w:rsid w:val="001006BD"/>
    <w:rsid w:val="0010083B"/>
    <w:rsid w:val="00101654"/>
    <w:rsid w:val="001025CA"/>
    <w:rsid w:val="0010265C"/>
    <w:rsid w:val="00102AAA"/>
    <w:rsid w:val="00102FB9"/>
    <w:rsid w:val="00103C73"/>
    <w:rsid w:val="00106E26"/>
    <w:rsid w:val="0010727C"/>
    <w:rsid w:val="00107FE3"/>
    <w:rsid w:val="00110EF7"/>
    <w:rsid w:val="001123DA"/>
    <w:rsid w:val="00113D9D"/>
    <w:rsid w:val="001147D5"/>
    <w:rsid w:val="001149B8"/>
    <w:rsid w:val="001152B9"/>
    <w:rsid w:val="00117FB3"/>
    <w:rsid w:val="001215DD"/>
    <w:rsid w:val="00121A1C"/>
    <w:rsid w:val="00123051"/>
    <w:rsid w:val="00124FA1"/>
    <w:rsid w:val="001251B3"/>
    <w:rsid w:val="001258E7"/>
    <w:rsid w:val="0012779B"/>
    <w:rsid w:val="0012779E"/>
    <w:rsid w:val="001308C5"/>
    <w:rsid w:val="00130D12"/>
    <w:rsid w:val="00130F6E"/>
    <w:rsid w:val="00131160"/>
    <w:rsid w:val="00132558"/>
    <w:rsid w:val="0013371E"/>
    <w:rsid w:val="00135B36"/>
    <w:rsid w:val="00141BBC"/>
    <w:rsid w:val="00141CE3"/>
    <w:rsid w:val="00142FDF"/>
    <w:rsid w:val="001430C1"/>
    <w:rsid w:val="0014368A"/>
    <w:rsid w:val="00145B8D"/>
    <w:rsid w:val="00147BE5"/>
    <w:rsid w:val="00147DFB"/>
    <w:rsid w:val="00153DDD"/>
    <w:rsid w:val="0015493C"/>
    <w:rsid w:val="001552E5"/>
    <w:rsid w:val="00156191"/>
    <w:rsid w:val="00156CA1"/>
    <w:rsid w:val="00156F05"/>
    <w:rsid w:val="0015785E"/>
    <w:rsid w:val="0015787B"/>
    <w:rsid w:val="001624DC"/>
    <w:rsid w:val="00163011"/>
    <w:rsid w:val="00164B06"/>
    <w:rsid w:val="00165972"/>
    <w:rsid w:val="00166163"/>
    <w:rsid w:val="00166512"/>
    <w:rsid w:val="00171A55"/>
    <w:rsid w:val="001725BA"/>
    <w:rsid w:val="0017332D"/>
    <w:rsid w:val="001734F4"/>
    <w:rsid w:val="00174451"/>
    <w:rsid w:val="00174A1A"/>
    <w:rsid w:val="00174ECA"/>
    <w:rsid w:val="00175FA2"/>
    <w:rsid w:val="0017793E"/>
    <w:rsid w:val="001826DF"/>
    <w:rsid w:val="00183E66"/>
    <w:rsid w:val="00184AF9"/>
    <w:rsid w:val="001851BF"/>
    <w:rsid w:val="00185400"/>
    <w:rsid w:val="00185E58"/>
    <w:rsid w:val="001905E3"/>
    <w:rsid w:val="00193373"/>
    <w:rsid w:val="001942FF"/>
    <w:rsid w:val="00194A93"/>
    <w:rsid w:val="001969FC"/>
    <w:rsid w:val="001A1BBC"/>
    <w:rsid w:val="001A27BD"/>
    <w:rsid w:val="001A2ADE"/>
    <w:rsid w:val="001A37B7"/>
    <w:rsid w:val="001A430C"/>
    <w:rsid w:val="001A5CC5"/>
    <w:rsid w:val="001A75BD"/>
    <w:rsid w:val="001B00FE"/>
    <w:rsid w:val="001B0C2B"/>
    <w:rsid w:val="001B224E"/>
    <w:rsid w:val="001B3F58"/>
    <w:rsid w:val="001B4532"/>
    <w:rsid w:val="001B456F"/>
    <w:rsid w:val="001B5A3C"/>
    <w:rsid w:val="001B746B"/>
    <w:rsid w:val="001B7845"/>
    <w:rsid w:val="001B7D28"/>
    <w:rsid w:val="001C16C6"/>
    <w:rsid w:val="001C1702"/>
    <w:rsid w:val="001C3096"/>
    <w:rsid w:val="001C3DA6"/>
    <w:rsid w:val="001C4102"/>
    <w:rsid w:val="001C5436"/>
    <w:rsid w:val="001C64F8"/>
    <w:rsid w:val="001C7379"/>
    <w:rsid w:val="001D1B8C"/>
    <w:rsid w:val="001D3367"/>
    <w:rsid w:val="001D354B"/>
    <w:rsid w:val="001D3BBC"/>
    <w:rsid w:val="001D47E8"/>
    <w:rsid w:val="001D483A"/>
    <w:rsid w:val="001D4C7F"/>
    <w:rsid w:val="001D542E"/>
    <w:rsid w:val="001D57ED"/>
    <w:rsid w:val="001D5ABE"/>
    <w:rsid w:val="001D722C"/>
    <w:rsid w:val="001D7734"/>
    <w:rsid w:val="001E02E2"/>
    <w:rsid w:val="001E0DAA"/>
    <w:rsid w:val="001E0F01"/>
    <w:rsid w:val="001E144C"/>
    <w:rsid w:val="001E20C3"/>
    <w:rsid w:val="001E2CF3"/>
    <w:rsid w:val="001E3B16"/>
    <w:rsid w:val="001E3D94"/>
    <w:rsid w:val="001E4B31"/>
    <w:rsid w:val="001E572C"/>
    <w:rsid w:val="001E6035"/>
    <w:rsid w:val="001E77D6"/>
    <w:rsid w:val="001E7B60"/>
    <w:rsid w:val="001F085F"/>
    <w:rsid w:val="001F13ED"/>
    <w:rsid w:val="001F1415"/>
    <w:rsid w:val="001F204F"/>
    <w:rsid w:val="001F20F5"/>
    <w:rsid w:val="001F3716"/>
    <w:rsid w:val="001F398C"/>
    <w:rsid w:val="001F4B88"/>
    <w:rsid w:val="001F512F"/>
    <w:rsid w:val="001F5490"/>
    <w:rsid w:val="001F6D67"/>
    <w:rsid w:val="001F6D9B"/>
    <w:rsid w:val="001F7BC3"/>
    <w:rsid w:val="001F7C79"/>
    <w:rsid w:val="002014D7"/>
    <w:rsid w:val="002020BB"/>
    <w:rsid w:val="002029E8"/>
    <w:rsid w:val="00202C6A"/>
    <w:rsid w:val="00203437"/>
    <w:rsid w:val="002034E7"/>
    <w:rsid w:val="0020385B"/>
    <w:rsid w:val="00204E54"/>
    <w:rsid w:val="0020737C"/>
    <w:rsid w:val="002077BA"/>
    <w:rsid w:val="00210174"/>
    <w:rsid w:val="002102DA"/>
    <w:rsid w:val="0021105A"/>
    <w:rsid w:val="002110E7"/>
    <w:rsid w:val="00211A61"/>
    <w:rsid w:val="002131EE"/>
    <w:rsid w:val="00213408"/>
    <w:rsid w:val="002151B7"/>
    <w:rsid w:val="00215504"/>
    <w:rsid w:val="002158B3"/>
    <w:rsid w:val="002172E8"/>
    <w:rsid w:val="00217A72"/>
    <w:rsid w:val="00221C09"/>
    <w:rsid w:val="00221F55"/>
    <w:rsid w:val="0022255D"/>
    <w:rsid w:val="00222692"/>
    <w:rsid w:val="002230F0"/>
    <w:rsid w:val="0022352B"/>
    <w:rsid w:val="00224F14"/>
    <w:rsid w:val="00225EDB"/>
    <w:rsid w:val="002264DE"/>
    <w:rsid w:val="002271EA"/>
    <w:rsid w:val="002277CF"/>
    <w:rsid w:val="00231C75"/>
    <w:rsid w:val="002331EB"/>
    <w:rsid w:val="0024043C"/>
    <w:rsid w:val="00241DF9"/>
    <w:rsid w:val="00242096"/>
    <w:rsid w:val="0024218A"/>
    <w:rsid w:val="00242901"/>
    <w:rsid w:val="00243D3F"/>
    <w:rsid w:val="00244B47"/>
    <w:rsid w:val="00244B62"/>
    <w:rsid w:val="00245069"/>
    <w:rsid w:val="00245617"/>
    <w:rsid w:val="00245C9F"/>
    <w:rsid w:val="002467E0"/>
    <w:rsid w:val="002514C6"/>
    <w:rsid w:val="00251DB5"/>
    <w:rsid w:val="0025249B"/>
    <w:rsid w:val="002541E5"/>
    <w:rsid w:val="00254392"/>
    <w:rsid w:val="0025759F"/>
    <w:rsid w:val="00257C9D"/>
    <w:rsid w:val="002600AC"/>
    <w:rsid w:val="0026014A"/>
    <w:rsid w:val="00260FD7"/>
    <w:rsid w:val="002616BD"/>
    <w:rsid w:val="00261E04"/>
    <w:rsid w:val="00261F18"/>
    <w:rsid w:val="00262546"/>
    <w:rsid w:val="00263DD9"/>
    <w:rsid w:val="002663C1"/>
    <w:rsid w:val="0026644B"/>
    <w:rsid w:val="00266DFB"/>
    <w:rsid w:val="002670AB"/>
    <w:rsid w:val="00272671"/>
    <w:rsid w:val="00272AF4"/>
    <w:rsid w:val="0027315F"/>
    <w:rsid w:val="00273589"/>
    <w:rsid w:val="00274616"/>
    <w:rsid w:val="00274CCC"/>
    <w:rsid w:val="002752CD"/>
    <w:rsid w:val="00275321"/>
    <w:rsid w:val="00275A45"/>
    <w:rsid w:val="00276C16"/>
    <w:rsid w:val="00277FA0"/>
    <w:rsid w:val="00280954"/>
    <w:rsid w:val="002822A8"/>
    <w:rsid w:val="002823E4"/>
    <w:rsid w:val="002829F8"/>
    <w:rsid w:val="0028389F"/>
    <w:rsid w:val="00283E7C"/>
    <w:rsid w:val="00284612"/>
    <w:rsid w:val="00287C00"/>
    <w:rsid w:val="00290221"/>
    <w:rsid w:val="00290662"/>
    <w:rsid w:val="002930F2"/>
    <w:rsid w:val="0029489D"/>
    <w:rsid w:val="0029646D"/>
    <w:rsid w:val="002A0EF2"/>
    <w:rsid w:val="002A138A"/>
    <w:rsid w:val="002A15B8"/>
    <w:rsid w:val="002A17E3"/>
    <w:rsid w:val="002A224E"/>
    <w:rsid w:val="002A506A"/>
    <w:rsid w:val="002A5A18"/>
    <w:rsid w:val="002B0F22"/>
    <w:rsid w:val="002B18BA"/>
    <w:rsid w:val="002B3785"/>
    <w:rsid w:val="002B39A8"/>
    <w:rsid w:val="002B3B26"/>
    <w:rsid w:val="002B4280"/>
    <w:rsid w:val="002B45B8"/>
    <w:rsid w:val="002C0221"/>
    <w:rsid w:val="002C2276"/>
    <w:rsid w:val="002C2390"/>
    <w:rsid w:val="002C2B0F"/>
    <w:rsid w:val="002C2DCE"/>
    <w:rsid w:val="002C53AD"/>
    <w:rsid w:val="002C5E5C"/>
    <w:rsid w:val="002D1774"/>
    <w:rsid w:val="002D230A"/>
    <w:rsid w:val="002D2D22"/>
    <w:rsid w:val="002D399D"/>
    <w:rsid w:val="002D4B5D"/>
    <w:rsid w:val="002D4E11"/>
    <w:rsid w:val="002D6B0B"/>
    <w:rsid w:val="002D7DA6"/>
    <w:rsid w:val="002E0784"/>
    <w:rsid w:val="002E0BA7"/>
    <w:rsid w:val="002E32E5"/>
    <w:rsid w:val="002E3749"/>
    <w:rsid w:val="002E41F1"/>
    <w:rsid w:val="002E4841"/>
    <w:rsid w:val="002E4B02"/>
    <w:rsid w:val="002E4E85"/>
    <w:rsid w:val="002E6C53"/>
    <w:rsid w:val="002E6F17"/>
    <w:rsid w:val="002E7187"/>
    <w:rsid w:val="002F0D6E"/>
    <w:rsid w:val="002F0E58"/>
    <w:rsid w:val="002F1562"/>
    <w:rsid w:val="002F1F71"/>
    <w:rsid w:val="002F2A60"/>
    <w:rsid w:val="002F3BB1"/>
    <w:rsid w:val="002F431A"/>
    <w:rsid w:val="002F4CCD"/>
    <w:rsid w:val="00300379"/>
    <w:rsid w:val="00300A31"/>
    <w:rsid w:val="00301565"/>
    <w:rsid w:val="00301F89"/>
    <w:rsid w:val="00302818"/>
    <w:rsid w:val="003032A7"/>
    <w:rsid w:val="003034F0"/>
    <w:rsid w:val="00305CD3"/>
    <w:rsid w:val="0030617A"/>
    <w:rsid w:val="0031196F"/>
    <w:rsid w:val="00312FDE"/>
    <w:rsid w:val="00313A8A"/>
    <w:rsid w:val="00313DC0"/>
    <w:rsid w:val="003166F7"/>
    <w:rsid w:val="00317DDA"/>
    <w:rsid w:val="00320E56"/>
    <w:rsid w:val="0032119A"/>
    <w:rsid w:val="00321DA7"/>
    <w:rsid w:val="00325BD1"/>
    <w:rsid w:val="00327BB8"/>
    <w:rsid w:val="00330222"/>
    <w:rsid w:val="00331B0B"/>
    <w:rsid w:val="00332205"/>
    <w:rsid w:val="00333C5A"/>
    <w:rsid w:val="003369CC"/>
    <w:rsid w:val="00340218"/>
    <w:rsid w:val="00340CCD"/>
    <w:rsid w:val="00342728"/>
    <w:rsid w:val="00343793"/>
    <w:rsid w:val="00344D4C"/>
    <w:rsid w:val="00345E74"/>
    <w:rsid w:val="00351449"/>
    <w:rsid w:val="00354AEC"/>
    <w:rsid w:val="00355044"/>
    <w:rsid w:val="00355A94"/>
    <w:rsid w:val="0035671F"/>
    <w:rsid w:val="0036083E"/>
    <w:rsid w:val="003613D4"/>
    <w:rsid w:val="00362C29"/>
    <w:rsid w:val="00362EB1"/>
    <w:rsid w:val="00364274"/>
    <w:rsid w:val="0036557A"/>
    <w:rsid w:val="00365637"/>
    <w:rsid w:val="00365868"/>
    <w:rsid w:val="00367F96"/>
    <w:rsid w:val="00371BF6"/>
    <w:rsid w:val="00372271"/>
    <w:rsid w:val="00373C94"/>
    <w:rsid w:val="00374AC2"/>
    <w:rsid w:val="003754C8"/>
    <w:rsid w:val="00375942"/>
    <w:rsid w:val="00376A34"/>
    <w:rsid w:val="00377A78"/>
    <w:rsid w:val="003817CC"/>
    <w:rsid w:val="003824D3"/>
    <w:rsid w:val="00382850"/>
    <w:rsid w:val="00384042"/>
    <w:rsid w:val="00384163"/>
    <w:rsid w:val="0038444A"/>
    <w:rsid w:val="0038582A"/>
    <w:rsid w:val="00385E50"/>
    <w:rsid w:val="00387959"/>
    <w:rsid w:val="003911CD"/>
    <w:rsid w:val="0039166E"/>
    <w:rsid w:val="00391C37"/>
    <w:rsid w:val="003927E2"/>
    <w:rsid w:val="003975CA"/>
    <w:rsid w:val="003A0AF2"/>
    <w:rsid w:val="003A0C3D"/>
    <w:rsid w:val="003A0C6B"/>
    <w:rsid w:val="003A1C10"/>
    <w:rsid w:val="003A30CB"/>
    <w:rsid w:val="003A4172"/>
    <w:rsid w:val="003A593A"/>
    <w:rsid w:val="003A6602"/>
    <w:rsid w:val="003A6C2F"/>
    <w:rsid w:val="003A707C"/>
    <w:rsid w:val="003A7C1E"/>
    <w:rsid w:val="003B1DD0"/>
    <w:rsid w:val="003B1FB7"/>
    <w:rsid w:val="003B3421"/>
    <w:rsid w:val="003B398B"/>
    <w:rsid w:val="003B4B92"/>
    <w:rsid w:val="003B4C07"/>
    <w:rsid w:val="003B749E"/>
    <w:rsid w:val="003C1EA7"/>
    <w:rsid w:val="003C2C6A"/>
    <w:rsid w:val="003C3123"/>
    <w:rsid w:val="003C4C09"/>
    <w:rsid w:val="003C557B"/>
    <w:rsid w:val="003C593B"/>
    <w:rsid w:val="003C6538"/>
    <w:rsid w:val="003C6E4D"/>
    <w:rsid w:val="003C703C"/>
    <w:rsid w:val="003C7373"/>
    <w:rsid w:val="003C7AE9"/>
    <w:rsid w:val="003C7F5C"/>
    <w:rsid w:val="003D1C7C"/>
    <w:rsid w:val="003D218F"/>
    <w:rsid w:val="003D2918"/>
    <w:rsid w:val="003D3012"/>
    <w:rsid w:val="003D5226"/>
    <w:rsid w:val="003D6219"/>
    <w:rsid w:val="003D6D29"/>
    <w:rsid w:val="003E1E59"/>
    <w:rsid w:val="003E6058"/>
    <w:rsid w:val="003E634A"/>
    <w:rsid w:val="003E73B7"/>
    <w:rsid w:val="003E7767"/>
    <w:rsid w:val="003F0F67"/>
    <w:rsid w:val="003F11D8"/>
    <w:rsid w:val="003F49F1"/>
    <w:rsid w:val="003F4B6B"/>
    <w:rsid w:val="003F65E9"/>
    <w:rsid w:val="004000F1"/>
    <w:rsid w:val="0040290A"/>
    <w:rsid w:val="00403548"/>
    <w:rsid w:val="00403A5C"/>
    <w:rsid w:val="00403DAB"/>
    <w:rsid w:val="0041015E"/>
    <w:rsid w:val="00411FED"/>
    <w:rsid w:val="00413FF1"/>
    <w:rsid w:val="00415ABB"/>
    <w:rsid w:val="00416EE6"/>
    <w:rsid w:val="00417F4A"/>
    <w:rsid w:val="0042021A"/>
    <w:rsid w:val="00421FCA"/>
    <w:rsid w:val="00422D9F"/>
    <w:rsid w:val="0042468D"/>
    <w:rsid w:val="004255F6"/>
    <w:rsid w:val="00425A84"/>
    <w:rsid w:val="00425B91"/>
    <w:rsid w:val="00427356"/>
    <w:rsid w:val="00427A7E"/>
    <w:rsid w:val="00430893"/>
    <w:rsid w:val="00430A0B"/>
    <w:rsid w:val="00431FE5"/>
    <w:rsid w:val="00434578"/>
    <w:rsid w:val="0043776C"/>
    <w:rsid w:val="00441263"/>
    <w:rsid w:val="00441750"/>
    <w:rsid w:val="00441786"/>
    <w:rsid w:val="004431E1"/>
    <w:rsid w:val="004436A1"/>
    <w:rsid w:val="00446318"/>
    <w:rsid w:val="00447507"/>
    <w:rsid w:val="004476D6"/>
    <w:rsid w:val="0045017C"/>
    <w:rsid w:val="00450CDE"/>
    <w:rsid w:val="004518EE"/>
    <w:rsid w:val="004520E8"/>
    <w:rsid w:val="00452957"/>
    <w:rsid w:val="004533CC"/>
    <w:rsid w:val="00453EA7"/>
    <w:rsid w:val="00455600"/>
    <w:rsid w:val="00457374"/>
    <w:rsid w:val="004574C6"/>
    <w:rsid w:val="00460C86"/>
    <w:rsid w:val="00465B0C"/>
    <w:rsid w:val="00466BD5"/>
    <w:rsid w:val="00470C5A"/>
    <w:rsid w:val="00470DC0"/>
    <w:rsid w:val="0047285A"/>
    <w:rsid w:val="004740B5"/>
    <w:rsid w:val="0047418C"/>
    <w:rsid w:val="00477EFF"/>
    <w:rsid w:val="00480211"/>
    <w:rsid w:val="004819B1"/>
    <w:rsid w:val="00481A99"/>
    <w:rsid w:val="004837A6"/>
    <w:rsid w:val="00485593"/>
    <w:rsid w:val="00485B18"/>
    <w:rsid w:val="0048615C"/>
    <w:rsid w:val="004864C3"/>
    <w:rsid w:val="00491882"/>
    <w:rsid w:val="00491C74"/>
    <w:rsid w:val="004928A5"/>
    <w:rsid w:val="00493008"/>
    <w:rsid w:val="00493519"/>
    <w:rsid w:val="0049478B"/>
    <w:rsid w:val="004949E5"/>
    <w:rsid w:val="0049533C"/>
    <w:rsid w:val="0049548F"/>
    <w:rsid w:val="004967C8"/>
    <w:rsid w:val="004A0C97"/>
    <w:rsid w:val="004A1833"/>
    <w:rsid w:val="004A47A5"/>
    <w:rsid w:val="004A4D86"/>
    <w:rsid w:val="004A5D34"/>
    <w:rsid w:val="004A5F9E"/>
    <w:rsid w:val="004A6823"/>
    <w:rsid w:val="004A7025"/>
    <w:rsid w:val="004B1781"/>
    <w:rsid w:val="004B39B2"/>
    <w:rsid w:val="004B40A9"/>
    <w:rsid w:val="004B4A50"/>
    <w:rsid w:val="004B5156"/>
    <w:rsid w:val="004B6B50"/>
    <w:rsid w:val="004B6B8E"/>
    <w:rsid w:val="004B6E25"/>
    <w:rsid w:val="004B700E"/>
    <w:rsid w:val="004C0688"/>
    <w:rsid w:val="004C0F37"/>
    <w:rsid w:val="004C1073"/>
    <w:rsid w:val="004C108F"/>
    <w:rsid w:val="004C133D"/>
    <w:rsid w:val="004C1BAD"/>
    <w:rsid w:val="004C23D3"/>
    <w:rsid w:val="004C4146"/>
    <w:rsid w:val="004C4178"/>
    <w:rsid w:val="004C42F2"/>
    <w:rsid w:val="004C6507"/>
    <w:rsid w:val="004C6BAC"/>
    <w:rsid w:val="004D0182"/>
    <w:rsid w:val="004D03C6"/>
    <w:rsid w:val="004D2288"/>
    <w:rsid w:val="004D2EA7"/>
    <w:rsid w:val="004D33D0"/>
    <w:rsid w:val="004D4582"/>
    <w:rsid w:val="004D467A"/>
    <w:rsid w:val="004D5141"/>
    <w:rsid w:val="004D5F95"/>
    <w:rsid w:val="004D736D"/>
    <w:rsid w:val="004D7A9E"/>
    <w:rsid w:val="004E0258"/>
    <w:rsid w:val="004E19D8"/>
    <w:rsid w:val="004E1D69"/>
    <w:rsid w:val="004E1D71"/>
    <w:rsid w:val="004E28DF"/>
    <w:rsid w:val="004E68B5"/>
    <w:rsid w:val="004E79D1"/>
    <w:rsid w:val="004F00C0"/>
    <w:rsid w:val="004F0E65"/>
    <w:rsid w:val="004F1086"/>
    <w:rsid w:val="004F2B47"/>
    <w:rsid w:val="004F3436"/>
    <w:rsid w:val="004F5137"/>
    <w:rsid w:val="004F5499"/>
    <w:rsid w:val="004F5DCA"/>
    <w:rsid w:val="004F6112"/>
    <w:rsid w:val="004F6143"/>
    <w:rsid w:val="004F6859"/>
    <w:rsid w:val="004F78B0"/>
    <w:rsid w:val="005000FB"/>
    <w:rsid w:val="00500D23"/>
    <w:rsid w:val="00501E20"/>
    <w:rsid w:val="005029AF"/>
    <w:rsid w:val="00503F3E"/>
    <w:rsid w:val="005047A9"/>
    <w:rsid w:val="00504A59"/>
    <w:rsid w:val="005057A0"/>
    <w:rsid w:val="00507B32"/>
    <w:rsid w:val="00510CF2"/>
    <w:rsid w:val="00511419"/>
    <w:rsid w:val="00511975"/>
    <w:rsid w:val="00513557"/>
    <w:rsid w:val="00514829"/>
    <w:rsid w:val="00516BF1"/>
    <w:rsid w:val="00522EC1"/>
    <w:rsid w:val="005276BC"/>
    <w:rsid w:val="0053115A"/>
    <w:rsid w:val="00531C74"/>
    <w:rsid w:val="00532718"/>
    <w:rsid w:val="00534795"/>
    <w:rsid w:val="00536594"/>
    <w:rsid w:val="00540546"/>
    <w:rsid w:val="005410D7"/>
    <w:rsid w:val="0054119D"/>
    <w:rsid w:val="0054175C"/>
    <w:rsid w:val="00541E50"/>
    <w:rsid w:val="00543DE3"/>
    <w:rsid w:val="005443A7"/>
    <w:rsid w:val="00544DAC"/>
    <w:rsid w:val="00546918"/>
    <w:rsid w:val="005477EB"/>
    <w:rsid w:val="00553383"/>
    <w:rsid w:val="005542C5"/>
    <w:rsid w:val="005561ED"/>
    <w:rsid w:val="00556C05"/>
    <w:rsid w:val="005570A7"/>
    <w:rsid w:val="005633E0"/>
    <w:rsid w:val="005678CE"/>
    <w:rsid w:val="00570E4A"/>
    <w:rsid w:val="0057162C"/>
    <w:rsid w:val="00572478"/>
    <w:rsid w:val="00572811"/>
    <w:rsid w:val="00573090"/>
    <w:rsid w:val="00573932"/>
    <w:rsid w:val="0057411F"/>
    <w:rsid w:val="005750DE"/>
    <w:rsid w:val="00576332"/>
    <w:rsid w:val="00576650"/>
    <w:rsid w:val="0057705A"/>
    <w:rsid w:val="005774DF"/>
    <w:rsid w:val="00580925"/>
    <w:rsid w:val="00581998"/>
    <w:rsid w:val="0058211C"/>
    <w:rsid w:val="005836E0"/>
    <w:rsid w:val="00583BBA"/>
    <w:rsid w:val="00585C85"/>
    <w:rsid w:val="0059429A"/>
    <w:rsid w:val="00594F23"/>
    <w:rsid w:val="0059500D"/>
    <w:rsid w:val="0059559A"/>
    <w:rsid w:val="0059606F"/>
    <w:rsid w:val="00597504"/>
    <w:rsid w:val="005A112C"/>
    <w:rsid w:val="005A3029"/>
    <w:rsid w:val="005A38C4"/>
    <w:rsid w:val="005A42E2"/>
    <w:rsid w:val="005A4C3F"/>
    <w:rsid w:val="005B0EC3"/>
    <w:rsid w:val="005B1637"/>
    <w:rsid w:val="005B1E0D"/>
    <w:rsid w:val="005B1E8B"/>
    <w:rsid w:val="005B2276"/>
    <w:rsid w:val="005B387A"/>
    <w:rsid w:val="005B590A"/>
    <w:rsid w:val="005B71B4"/>
    <w:rsid w:val="005C0518"/>
    <w:rsid w:val="005C146F"/>
    <w:rsid w:val="005C2C7F"/>
    <w:rsid w:val="005C3CC4"/>
    <w:rsid w:val="005C5102"/>
    <w:rsid w:val="005C556A"/>
    <w:rsid w:val="005C5979"/>
    <w:rsid w:val="005C59EF"/>
    <w:rsid w:val="005C694C"/>
    <w:rsid w:val="005C78DD"/>
    <w:rsid w:val="005C7DE3"/>
    <w:rsid w:val="005D00A2"/>
    <w:rsid w:val="005D0DFC"/>
    <w:rsid w:val="005D1886"/>
    <w:rsid w:val="005D1C82"/>
    <w:rsid w:val="005D1EDA"/>
    <w:rsid w:val="005D2CE7"/>
    <w:rsid w:val="005D577B"/>
    <w:rsid w:val="005D57F6"/>
    <w:rsid w:val="005D7A0F"/>
    <w:rsid w:val="005D7ABE"/>
    <w:rsid w:val="005E005E"/>
    <w:rsid w:val="005E326A"/>
    <w:rsid w:val="005E379E"/>
    <w:rsid w:val="005E3999"/>
    <w:rsid w:val="005E3D12"/>
    <w:rsid w:val="005E45F1"/>
    <w:rsid w:val="005E780A"/>
    <w:rsid w:val="005E7ABD"/>
    <w:rsid w:val="005F3764"/>
    <w:rsid w:val="005F37A3"/>
    <w:rsid w:val="005F416A"/>
    <w:rsid w:val="005F46E8"/>
    <w:rsid w:val="00600BBF"/>
    <w:rsid w:val="006026C0"/>
    <w:rsid w:val="00607429"/>
    <w:rsid w:val="00607635"/>
    <w:rsid w:val="00611ADC"/>
    <w:rsid w:val="00612EE7"/>
    <w:rsid w:val="00616E8A"/>
    <w:rsid w:val="00616FF2"/>
    <w:rsid w:val="00617865"/>
    <w:rsid w:val="00620817"/>
    <w:rsid w:val="006246A4"/>
    <w:rsid w:val="00625178"/>
    <w:rsid w:val="00625DFF"/>
    <w:rsid w:val="006302CB"/>
    <w:rsid w:val="00630C3D"/>
    <w:rsid w:val="006325EF"/>
    <w:rsid w:val="0063295B"/>
    <w:rsid w:val="00634673"/>
    <w:rsid w:val="00635114"/>
    <w:rsid w:val="0063514D"/>
    <w:rsid w:val="00636F52"/>
    <w:rsid w:val="0063739D"/>
    <w:rsid w:val="0064005C"/>
    <w:rsid w:val="00641AD4"/>
    <w:rsid w:val="00641B76"/>
    <w:rsid w:val="0064277E"/>
    <w:rsid w:val="00642FAE"/>
    <w:rsid w:val="00644251"/>
    <w:rsid w:val="00645253"/>
    <w:rsid w:val="00645523"/>
    <w:rsid w:val="00646229"/>
    <w:rsid w:val="0064667F"/>
    <w:rsid w:val="0064697B"/>
    <w:rsid w:val="006478C7"/>
    <w:rsid w:val="00647FE3"/>
    <w:rsid w:val="006515BF"/>
    <w:rsid w:val="00652812"/>
    <w:rsid w:val="00653AE7"/>
    <w:rsid w:val="00653DFE"/>
    <w:rsid w:val="00654696"/>
    <w:rsid w:val="006548A2"/>
    <w:rsid w:val="00654D78"/>
    <w:rsid w:val="00656D10"/>
    <w:rsid w:val="0065741C"/>
    <w:rsid w:val="0065762F"/>
    <w:rsid w:val="006578A8"/>
    <w:rsid w:val="00657B56"/>
    <w:rsid w:val="006623F4"/>
    <w:rsid w:val="00664786"/>
    <w:rsid w:val="00665DB5"/>
    <w:rsid w:val="00666250"/>
    <w:rsid w:val="0067168A"/>
    <w:rsid w:val="00671C2E"/>
    <w:rsid w:val="006723D3"/>
    <w:rsid w:val="00673394"/>
    <w:rsid w:val="00673744"/>
    <w:rsid w:val="00673996"/>
    <w:rsid w:val="0067563A"/>
    <w:rsid w:val="00675E5C"/>
    <w:rsid w:val="006766D0"/>
    <w:rsid w:val="0067713F"/>
    <w:rsid w:val="00680188"/>
    <w:rsid w:val="00680257"/>
    <w:rsid w:val="00682436"/>
    <w:rsid w:val="0068451F"/>
    <w:rsid w:val="00684F85"/>
    <w:rsid w:val="00685250"/>
    <w:rsid w:val="0068525E"/>
    <w:rsid w:val="00685C6A"/>
    <w:rsid w:val="00687963"/>
    <w:rsid w:val="00690AA1"/>
    <w:rsid w:val="00691084"/>
    <w:rsid w:val="0069344F"/>
    <w:rsid w:val="006945B3"/>
    <w:rsid w:val="006948CF"/>
    <w:rsid w:val="00694C78"/>
    <w:rsid w:val="006957A8"/>
    <w:rsid w:val="006961EA"/>
    <w:rsid w:val="0069728A"/>
    <w:rsid w:val="00697343"/>
    <w:rsid w:val="00697F02"/>
    <w:rsid w:val="00697F08"/>
    <w:rsid w:val="006A08CB"/>
    <w:rsid w:val="006A1CBF"/>
    <w:rsid w:val="006A1D84"/>
    <w:rsid w:val="006A2CA4"/>
    <w:rsid w:val="006A3FB7"/>
    <w:rsid w:val="006A5E0A"/>
    <w:rsid w:val="006A643C"/>
    <w:rsid w:val="006A661B"/>
    <w:rsid w:val="006A77DB"/>
    <w:rsid w:val="006B1754"/>
    <w:rsid w:val="006B1887"/>
    <w:rsid w:val="006B280A"/>
    <w:rsid w:val="006B2B68"/>
    <w:rsid w:val="006B3DF1"/>
    <w:rsid w:val="006B4242"/>
    <w:rsid w:val="006B4A2F"/>
    <w:rsid w:val="006B559F"/>
    <w:rsid w:val="006B6C51"/>
    <w:rsid w:val="006B76DE"/>
    <w:rsid w:val="006C19BF"/>
    <w:rsid w:val="006C2702"/>
    <w:rsid w:val="006C27FB"/>
    <w:rsid w:val="006C3284"/>
    <w:rsid w:val="006C3AAA"/>
    <w:rsid w:val="006C5EC5"/>
    <w:rsid w:val="006C71B4"/>
    <w:rsid w:val="006D02CA"/>
    <w:rsid w:val="006D1641"/>
    <w:rsid w:val="006D244C"/>
    <w:rsid w:val="006D2AE9"/>
    <w:rsid w:val="006D2FC3"/>
    <w:rsid w:val="006D3F3F"/>
    <w:rsid w:val="006D3FA9"/>
    <w:rsid w:val="006D6192"/>
    <w:rsid w:val="006D6739"/>
    <w:rsid w:val="006D777F"/>
    <w:rsid w:val="006D7845"/>
    <w:rsid w:val="006E0096"/>
    <w:rsid w:val="006E184C"/>
    <w:rsid w:val="006E1E02"/>
    <w:rsid w:val="006E1E1E"/>
    <w:rsid w:val="006E1ED7"/>
    <w:rsid w:val="006E2195"/>
    <w:rsid w:val="006E352C"/>
    <w:rsid w:val="006E3756"/>
    <w:rsid w:val="006E46E3"/>
    <w:rsid w:val="006E6515"/>
    <w:rsid w:val="006E6DEB"/>
    <w:rsid w:val="006E7E8B"/>
    <w:rsid w:val="006F00FA"/>
    <w:rsid w:val="006F03BF"/>
    <w:rsid w:val="006F0748"/>
    <w:rsid w:val="006F075E"/>
    <w:rsid w:val="006F0BCE"/>
    <w:rsid w:val="006F2E6E"/>
    <w:rsid w:val="006F316B"/>
    <w:rsid w:val="006F39D9"/>
    <w:rsid w:val="006F3CA8"/>
    <w:rsid w:val="006F50AD"/>
    <w:rsid w:val="006F5665"/>
    <w:rsid w:val="00701D31"/>
    <w:rsid w:val="007022BA"/>
    <w:rsid w:val="0070239C"/>
    <w:rsid w:val="00702FD3"/>
    <w:rsid w:val="00706BD7"/>
    <w:rsid w:val="0070773E"/>
    <w:rsid w:val="00707A05"/>
    <w:rsid w:val="007105F6"/>
    <w:rsid w:val="007122E5"/>
    <w:rsid w:val="0071260E"/>
    <w:rsid w:val="00712B6D"/>
    <w:rsid w:val="00712F59"/>
    <w:rsid w:val="0071306A"/>
    <w:rsid w:val="007147FB"/>
    <w:rsid w:val="007155F5"/>
    <w:rsid w:val="00715DB8"/>
    <w:rsid w:val="00716874"/>
    <w:rsid w:val="0071781B"/>
    <w:rsid w:val="00717DB7"/>
    <w:rsid w:val="00722DD5"/>
    <w:rsid w:val="0072359E"/>
    <w:rsid w:val="0072462E"/>
    <w:rsid w:val="007278DE"/>
    <w:rsid w:val="00730114"/>
    <w:rsid w:val="00731151"/>
    <w:rsid w:val="0073258D"/>
    <w:rsid w:val="00732B39"/>
    <w:rsid w:val="00733787"/>
    <w:rsid w:val="00734281"/>
    <w:rsid w:val="00734D70"/>
    <w:rsid w:val="007369D1"/>
    <w:rsid w:val="00737258"/>
    <w:rsid w:val="00737AE7"/>
    <w:rsid w:val="0074502E"/>
    <w:rsid w:val="00745419"/>
    <w:rsid w:val="00746171"/>
    <w:rsid w:val="0074625B"/>
    <w:rsid w:val="007468CF"/>
    <w:rsid w:val="00747A19"/>
    <w:rsid w:val="00747AB7"/>
    <w:rsid w:val="00750843"/>
    <w:rsid w:val="007516FD"/>
    <w:rsid w:val="00751976"/>
    <w:rsid w:val="007532CF"/>
    <w:rsid w:val="00753304"/>
    <w:rsid w:val="00755EB3"/>
    <w:rsid w:val="00756399"/>
    <w:rsid w:val="00756427"/>
    <w:rsid w:val="00756F1F"/>
    <w:rsid w:val="00757517"/>
    <w:rsid w:val="00757D9C"/>
    <w:rsid w:val="00760E65"/>
    <w:rsid w:val="00761604"/>
    <w:rsid w:val="00765E51"/>
    <w:rsid w:val="00766016"/>
    <w:rsid w:val="00766922"/>
    <w:rsid w:val="00767654"/>
    <w:rsid w:val="00767E34"/>
    <w:rsid w:val="0077078A"/>
    <w:rsid w:val="007707A0"/>
    <w:rsid w:val="00770B1C"/>
    <w:rsid w:val="007719BC"/>
    <w:rsid w:val="00771FB4"/>
    <w:rsid w:val="007722B2"/>
    <w:rsid w:val="007722F4"/>
    <w:rsid w:val="00772A7A"/>
    <w:rsid w:val="00773108"/>
    <w:rsid w:val="0077336D"/>
    <w:rsid w:val="00775FFF"/>
    <w:rsid w:val="007773A0"/>
    <w:rsid w:val="00777E07"/>
    <w:rsid w:val="00781C98"/>
    <w:rsid w:val="007837CC"/>
    <w:rsid w:val="00783985"/>
    <w:rsid w:val="007840FA"/>
    <w:rsid w:val="00784AC5"/>
    <w:rsid w:val="00786DE9"/>
    <w:rsid w:val="00787252"/>
    <w:rsid w:val="00791DBC"/>
    <w:rsid w:val="00796093"/>
    <w:rsid w:val="007960CC"/>
    <w:rsid w:val="0079636C"/>
    <w:rsid w:val="007974EC"/>
    <w:rsid w:val="007976BE"/>
    <w:rsid w:val="00797DD4"/>
    <w:rsid w:val="007A08B2"/>
    <w:rsid w:val="007A1183"/>
    <w:rsid w:val="007A3508"/>
    <w:rsid w:val="007A3C9C"/>
    <w:rsid w:val="007A3E22"/>
    <w:rsid w:val="007A57B4"/>
    <w:rsid w:val="007A5B6D"/>
    <w:rsid w:val="007A6092"/>
    <w:rsid w:val="007A64A1"/>
    <w:rsid w:val="007A6989"/>
    <w:rsid w:val="007A6B62"/>
    <w:rsid w:val="007A6CBF"/>
    <w:rsid w:val="007A6D42"/>
    <w:rsid w:val="007A7CC6"/>
    <w:rsid w:val="007A7DE7"/>
    <w:rsid w:val="007B0246"/>
    <w:rsid w:val="007B1522"/>
    <w:rsid w:val="007B2303"/>
    <w:rsid w:val="007B24B3"/>
    <w:rsid w:val="007B266E"/>
    <w:rsid w:val="007B27DE"/>
    <w:rsid w:val="007B3CF4"/>
    <w:rsid w:val="007B58D8"/>
    <w:rsid w:val="007B6A1F"/>
    <w:rsid w:val="007B7789"/>
    <w:rsid w:val="007B7CFE"/>
    <w:rsid w:val="007C0978"/>
    <w:rsid w:val="007C1811"/>
    <w:rsid w:val="007C1B4E"/>
    <w:rsid w:val="007C2DC7"/>
    <w:rsid w:val="007C2E16"/>
    <w:rsid w:val="007C3DC8"/>
    <w:rsid w:val="007C5D67"/>
    <w:rsid w:val="007C6C1B"/>
    <w:rsid w:val="007C7B00"/>
    <w:rsid w:val="007C7FB4"/>
    <w:rsid w:val="007D0067"/>
    <w:rsid w:val="007D1765"/>
    <w:rsid w:val="007D3EE7"/>
    <w:rsid w:val="007D527C"/>
    <w:rsid w:val="007D6248"/>
    <w:rsid w:val="007D6636"/>
    <w:rsid w:val="007D77A9"/>
    <w:rsid w:val="007E1349"/>
    <w:rsid w:val="007E18A4"/>
    <w:rsid w:val="007E1BE0"/>
    <w:rsid w:val="007E1C6B"/>
    <w:rsid w:val="007E2486"/>
    <w:rsid w:val="007E256A"/>
    <w:rsid w:val="007E2F7F"/>
    <w:rsid w:val="007E3843"/>
    <w:rsid w:val="007E717B"/>
    <w:rsid w:val="007E7E51"/>
    <w:rsid w:val="007F004E"/>
    <w:rsid w:val="007F12A1"/>
    <w:rsid w:val="007F1500"/>
    <w:rsid w:val="007F1633"/>
    <w:rsid w:val="007F1661"/>
    <w:rsid w:val="007F276E"/>
    <w:rsid w:val="007F32A0"/>
    <w:rsid w:val="007F3F11"/>
    <w:rsid w:val="007F47FE"/>
    <w:rsid w:val="007F59A2"/>
    <w:rsid w:val="007F5EE6"/>
    <w:rsid w:val="007F6E39"/>
    <w:rsid w:val="007F74E2"/>
    <w:rsid w:val="007F7F8A"/>
    <w:rsid w:val="00800F70"/>
    <w:rsid w:val="008010BA"/>
    <w:rsid w:val="0080120A"/>
    <w:rsid w:val="00801429"/>
    <w:rsid w:val="008015B0"/>
    <w:rsid w:val="00801675"/>
    <w:rsid w:val="00801F6D"/>
    <w:rsid w:val="00802308"/>
    <w:rsid w:val="00804AF9"/>
    <w:rsid w:val="008107E3"/>
    <w:rsid w:val="00810815"/>
    <w:rsid w:val="00810CC3"/>
    <w:rsid w:val="00811A6C"/>
    <w:rsid w:val="00813E1E"/>
    <w:rsid w:val="0081423F"/>
    <w:rsid w:val="00816296"/>
    <w:rsid w:val="00816531"/>
    <w:rsid w:val="00816868"/>
    <w:rsid w:val="00820DC8"/>
    <w:rsid w:val="00821B4B"/>
    <w:rsid w:val="00822DCB"/>
    <w:rsid w:val="00823416"/>
    <w:rsid w:val="00826A9C"/>
    <w:rsid w:val="00830A2C"/>
    <w:rsid w:val="00831662"/>
    <w:rsid w:val="0083305A"/>
    <w:rsid w:val="00835052"/>
    <w:rsid w:val="0083556C"/>
    <w:rsid w:val="00836287"/>
    <w:rsid w:val="00836F88"/>
    <w:rsid w:val="008374BC"/>
    <w:rsid w:val="00842432"/>
    <w:rsid w:val="00842AB8"/>
    <w:rsid w:val="0084391C"/>
    <w:rsid w:val="00846352"/>
    <w:rsid w:val="00846886"/>
    <w:rsid w:val="008501F9"/>
    <w:rsid w:val="00850A41"/>
    <w:rsid w:val="00851487"/>
    <w:rsid w:val="008520A1"/>
    <w:rsid w:val="00853B9D"/>
    <w:rsid w:val="008543DA"/>
    <w:rsid w:val="00854E21"/>
    <w:rsid w:val="00855044"/>
    <w:rsid w:val="008553EC"/>
    <w:rsid w:val="00855EB6"/>
    <w:rsid w:val="00856525"/>
    <w:rsid w:val="0085669F"/>
    <w:rsid w:val="00857607"/>
    <w:rsid w:val="00862038"/>
    <w:rsid w:val="00862BD8"/>
    <w:rsid w:val="00863A1E"/>
    <w:rsid w:val="0086447E"/>
    <w:rsid w:val="00864DDC"/>
    <w:rsid w:val="00865E8B"/>
    <w:rsid w:val="0086631A"/>
    <w:rsid w:val="00866768"/>
    <w:rsid w:val="00866A32"/>
    <w:rsid w:val="00866B37"/>
    <w:rsid w:val="00870F8F"/>
    <w:rsid w:val="00871B36"/>
    <w:rsid w:val="008744F6"/>
    <w:rsid w:val="00875066"/>
    <w:rsid w:val="00876080"/>
    <w:rsid w:val="0087747A"/>
    <w:rsid w:val="008775EB"/>
    <w:rsid w:val="0088248B"/>
    <w:rsid w:val="00884786"/>
    <w:rsid w:val="00890286"/>
    <w:rsid w:val="008906A5"/>
    <w:rsid w:val="00892E00"/>
    <w:rsid w:val="00894139"/>
    <w:rsid w:val="00896D2C"/>
    <w:rsid w:val="00896EC7"/>
    <w:rsid w:val="0089763E"/>
    <w:rsid w:val="008A00F8"/>
    <w:rsid w:val="008A0A3A"/>
    <w:rsid w:val="008A0B81"/>
    <w:rsid w:val="008A1AE1"/>
    <w:rsid w:val="008A2804"/>
    <w:rsid w:val="008A468A"/>
    <w:rsid w:val="008A488B"/>
    <w:rsid w:val="008A62AD"/>
    <w:rsid w:val="008A63D7"/>
    <w:rsid w:val="008A6FF0"/>
    <w:rsid w:val="008A78DF"/>
    <w:rsid w:val="008A79EF"/>
    <w:rsid w:val="008A7BC4"/>
    <w:rsid w:val="008B0204"/>
    <w:rsid w:val="008B3080"/>
    <w:rsid w:val="008B470B"/>
    <w:rsid w:val="008B4C79"/>
    <w:rsid w:val="008B5AC0"/>
    <w:rsid w:val="008B621F"/>
    <w:rsid w:val="008B630C"/>
    <w:rsid w:val="008B64E1"/>
    <w:rsid w:val="008B7224"/>
    <w:rsid w:val="008C07F8"/>
    <w:rsid w:val="008C24D6"/>
    <w:rsid w:val="008C2ED9"/>
    <w:rsid w:val="008C427C"/>
    <w:rsid w:val="008C5F86"/>
    <w:rsid w:val="008C65CC"/>
    <w:rsid w:val="008C6AC1"/>
    <w:rsid w:val="008C6FA9"/>
    <w:rsid w:val="008C730D"/>
    <w:rsid w:val="008C77FB"/>
    <w:rsid w:val="008D0ED7"/>
    <w:rsid w:val="008D3526"/>
    <w:rsid w:val="008D493B"/>
    <w:rsid w:val="008D4A91"/>
    <w:rsid w:val="008D52B5"/>
    <w:rsid w:val="008D737B"/>
    <w:rsid w:val="008D7907"/>
    <w:rsid w:val="008E0415"/>
    <w:rsid w:val="008E0A54"/>
    <w:rsid w:val="008E14B4"/>
    <w:rsid w:val="008E185F"/>
    <w:rsid w:val="008E3D60"/>
    <w:rsid w:val="008E77F8"/>
    <w:rsid w:val="008F07D3"/>
    <w:rsid w:val="008F13A9"/>
    <w:rsid w:val="008F1532"/>
    <w:rsid w:val="008F16E8"/>
    <w:rsid w:val="008F2EA4"/>
    <w:rsid w:val="008F3ABA"/>
    <w:rsid w:val="008F3BD9"/>
    <w:rsid w:val="008F3BE5"/>
    <w:rsid w:val="008F467C"/>
    <w:rsid w:val="008F4AD9"/>
    <w:rsid w:val="008F5D50"/>
    <w:rsid w:val="008F63B4"/>
    <w:rsid w:val="008F6AC0"/>
    <w:rsid w:val="008F71A9"/>
    <w:rsid w:val="008F7E9C"/>
    <w:rsid w:val="00901F1B"/>
    <w:rsid w:val="00901F1C"/>
    <w:rsid w:val="00902B67"/>
    <w:rsid w:val="00902CAF"/>
    <w:rsid w:val="00906E1B"/>
    <w:rsid w:val="009072EF"/>
    <w:rsid w:val="00907759"/>
    <w:rsid w:val="00907A0F"/>
    <w:rsid w:val="00907D4A"/>
    <w:rsid w:val="00910EF0"/>
    <w:rsid w:val="009122F7"/>
    <w:rsid w:val="00912F8E"/>
    <w:rsid w:val="009130FA"/>
    <w:rsid w:val="00913740"/>
    <w:rsid w:val="009153FC"/>
    <w:rsid w:val="00917AEF"/>
    <w:rsid w:val="00917CDF"/>
    <w:rsid w:val="00917D12"/>
    <w:rsid w:val="009201C9"/>
    <w:rsid w:val="0092126B"/>
    <w:rsid w:val="00921732"/>
    <w:rsid w:val="009233B2"/>
    <w:rsid w:val="009245BE"/>
    <w:rsid w:val="00927947"/>
    <w:rsid w:val="00930007"/>
    <w:rsid w:val="0093009C"/>
    <w:rsid w:val="0093032D"/>
    <w:rsid w:val="00930B8C"/>
    <w:rsid w:val="00930D9B"/>
    <w:rsid w:val="009316A0"/>
    <w:rsid w:val="00932F8A"/>
    <w:rsid w:val="00934D52"/>
    <w:rsid w:val="00935D3E"/>
    <w:rsid w:val="00935E85"/>
    <w:rsid w:val="00936183"/>
    <w:rsid w:val="00936263"/>
    <w:rsid w:val="00936515"/>
    <w:rsid w:val="00936672"/>
    <w:rsid w:val="009410E3"/>
    <w:rsid w:val="009413CA"/>
    <w:rsid w:val="00941D68"/>
    <w:rsid w:val="00942D74"/>
    <w:rsid w:val="009437C0"/>
    <w:rsid w:val="009443CF"/>
    <w:rsid w:val="0094495E"/>
    <w:rsid w:val="009451E9"/>
    <w:rsid w:val="00945B9C"/>
    <w:rsid w:val="00947B3D"/>
    <w:rsid w:val="00947E75"/>
    <w:rsid w:val="009509F2"/>
    <w:rsid w:val="00950CCC"/>
    <w:rsid w:val="00951100"/>
    <w:rsid w:val="00951CA0"/>
    <w:rsid w:val="00953C4A"/>
    <w:rsid w:val="00954C24"/>
    <w:rsid w:val="00955C34"/>
    <w:rsid w:val="00955D42"/>
    <w:rsid w:val="00956141"/>
    <w:rsid w:val="0095755B"/>
    <w:rsid w:val="0095769B"/>
    <w:rsid w:val="009605DD"/>
    <w:rsid w:val="009616FC"/>
    <w:rsid w:val="0096269D"/>
    <w:rsid w:val="009637AB"/>
    <w:rsid w:val="00963AF9"/>
    <w:rsid w:val="00963BC9"/>
    <w:rsid w:val="00963E8A"/>
    <w:rsid w:val="009648A6"/>
    <w:rsid w:val="00964B44"/>
    <w:rsid w:val="00965D3B"/>
    <w:rsid w:val="0096651C"/>
    <w:rsid w:val="009666E3"/>
    <w:rsid w:val="00966EC0"/>
    <w:rsid w:val="0097262F"/>
    <w:rsid w:val="00974E8C"/>
    <w:rsid w:val="0097552F"/>
    <w:rsid w:val="0097575E"/>
    <w:rsid w:val="00975DD0"/>
    <w:rsid w:val="0098134D"/>
    <w:rsid w:val="00982A72"/>
    <w:rsid w:val="00982F72"/>
    <w:rsid w:val="0098498D"/>
    <w:rsid w:val="00985CFA"/>
    <w:rsid w:val="00985CFF"/>
    <w:rsid w:val="00986351"/>
    <w:rsid w:val="009878E1"/>
    <w:rsid w:val="0099016E"/>
    <w:rsid w:val="00990F9A"/>
    <w:rsid w:val="00991570"/>
    <w:rsid w:val="00991E65"/>
    <w:rsid w:val="00992192"/>
    <w:rsid w:val="00992AE0"/>
    <w:rsid w:val="00994482"/>
    <w:rsid w:val="009944A5"/>
    <w:rsid w:val="009956BC"/>
    <w:rsid w:val="009966B6"/>
    <w:rsid w:val="009974A9"/>
    <w:rsid w:val="009A039D"/>
    <w:rsid w:val="009A0981"/>
    <w:rsid w:val="009A20D6"/>
    <w:rsid w:val="009A2D83"/>
    <w:rsid w:val="009A6499"/>
    <w:rsid w:val="009A7B40"/>
    <w:rsid w:val="009B11D1"/>
    <w:rsid w:val="009B1B3D"/>
    <w:rsid w:val="009B25C7"/>
    <w:rsid w:val="009B3196"/>
    <w:rsid w:val="009B455E"/>
    <w:rsid w:val="009B69BD"/>
    <w:rsid w:val="009B6DAC"/>
    <w:rsid w:val="009C002D"/>
    <w:rsid w:val="009C2D40"/>
    <w:rsid w:val="009C5381"/>
    <w:rsid w:val="009C6067"/>
    <w:rsid w:val="009C6188"/>
    <w:rsid w:val="009D0A53"/>
    <w:rsid w:val="009D1FF5"/>
    <w:rsid w:val="009D3284"/>
    <w:rsid w:val="009D351E"/>
    <w:rsid w:val="009D37B8"/>
    <w:rsid w:val="009D396D"/>
    <w:rsid w:val="009D3EAC"/>
    <w:rsid w:val="009D5C01"/>
    <w:rsid w:val="009D6585"/>
    <w:rsid w:val="009D7932"/>
    <w:rsid w:val="009E05B4"/>
    <w:rsid w:val="009E0632"/>
    <w:rsid w:val="009E0675"/>
    <w:rsid w:val="009E14E5"/>
    <w:rsid w:val="009E1C0B"/>
    <w:rsid w:val="009E21B1"/>
    <w:rsid w:val="009E332F"/>
    <w:rsid w:val="009E3683"/>
    <w:rsid w:val="009E3EA5"/>
    <w:rsid w:val="009E3EC6"/>
    <w:rsid w:val="009E560A"/>
    <w:rsid w:val="009F0F15"/>
    <w:rsid w:val="009F1766"/>
    <w:rsid w:val="009F2177"/>
    <w:rsid w:val="009F43BE"/>
    <w:rsid w:val="00A0086D"/>
    <w:rsid w:val="00A0123A"/>
    <w:rsid w:val="00A021C8"/>
    <w:rsid w:val="00A02261"/>
    <w:rsid w:val="00A023C3"/>
    <w:rsid w:val="00A03E98"/>
    <w:rsid w:val="00A04BA8"/>
    <w:rsid w:val="00A04BBE"/>
    <w:rsid w:val="00A06200"/>
    <w:rsid w:val="00A06677"/>
    <w:rsid w:val="00A067F0"/>
    <w:rsid w:val="00A06B6D"/>
    <w:rsid w:val="00A07A64"/>
    <w:rsid w:val="00A07F35"/>
    <w:rsid w:val="00A108A9"/>
    <w:rsid w:val="00A11B76"/>
    <w:rsid w:val="00A12F6E"/>
    <w:rsid w:val="00A13BCB"/>
    <w:rsid w:val="00A14936"/>
    <w:rsid w:val="00A16BA3"/>
    <w:rsid w:val="00A173B3"/>
    <w:rsid w:val="00A2022F"/>
    <w:rsid w:val="00A20A38"/>
    <w:rsid w:val="00A224E9"/>
    <w:rsid w:val="00A241D4"/>
    <w:rsid w:val="00A24A48"/>
    <w:rsid w:val="00A24C33"/>
    <w:rsid w:val="00A25445"/>
    <w:rsid w:val="00A25C4F"/>
    <w:rsid w:val="00A26412"/>
    <w:rsid w:val="00A26C23"/>
    <w:rsid w:val="00A26DD9"/>
    <w:rsid w:val="00A27CF5"/>
    <w:rsid w:val="00A30499"/>
    <w:rsid w:val="00A31A71"/>
    <w:rsid w:val="00A31E0B"/>
    <w:rsid w:val="00A34498"/>
    <w:rsid w:val="00A371AF"/>
    <w:rsid w:val="00A4135F"/>
    <w:rsid w:val="00A4139B"/>
    <w:rsid w:val="00A41FCC"/>
    <w:rsid w:val="00A421E6"/>
    <w:rsid w:val="00A42926"/>
    <w:rsid w:val="00A43ED1"/>
    <w:rsid w:val="00A448B1"/>
    <w:rsid w:val="00A45E82"/>
    <w:rsid w:val="00A46326"/>
    <w:rsid w:val="00A465D7"/>
    <w:rsid w:val="00A470D3"/>
    <w:rsid w:val="00A50614"/>
    <w:rsid w:val="00A51B1B"/>
    <w:rsid w:val="00A528C1"/>
    <w:rsid w:val="00A5361C"/>
    <w:rsid w:val="00A537AE"/>
    <w:rsid w:val="00A5448B"/>
    <w:rsid w:val="00A5524E"/>
    <w:rsid w:val="00A554A6"/>
    <w:rsid w:val="00A55C32"/>
    <w:rsid w:val="00A55EF4"/>
    <w:rsid w:val="00A56025"/>
    <w:rsid w:val="00A609B8"/>
    <w:rsid w:val="00A60E93"/>
    <w:rsid w:val="00A63489"/>
    <w:rsid w:val="00A663FA"/>
    <w:rsid w:val="00A67387"/>
    <w:rsid w:val="00A7349E"/>
    <w:rsid w:val="00A75419"/>
    <w:rsid w:val="00A75494"/>
    <w:rsid w:val="00A75F0C"/>
    <w:rsid w:val="00A7608E"/>
    <w:rsid w:val="00A777B5"/>
    <w:rsid w:val="00A80299"/>
    <w:rsid w:val="00A81A71"/>
    <w:rsid w:val="00A83B69"/>
    <w:rsid w:val="00A84CAA"/>
    <w:rsid w:val="00A8518A"/>
    <w:rsid w:val="00A852A8"/>
    <w:rsid w:val="00A853A4"/>
    <w:rsid w:val="00A8627C"/>
    <w:rsid w:val="00A864DF"/>
    <w:rsid w:val="00A864E0"/>
    <w:rsid w:val="00A866AA"/>
    <w:rsid w:val="00A8695C"/>
    <w:rsid w:val="00A86B88"/>
    <w:rsid w:val="00A87205"/>
    <w:rsid w:val="00A8738D"/>
    <w:rsid w:val="00A91391"/>
    <w:rsid w:val="00A91BAF"/>
    <w:rsid w:val="00A93223"/>
    <w:rsid w:val="00A932CF"/>
    <w:rsid w:val="00A943A5"/>
    <w:rsid w:val="00A944C4"/>
    <w:rsid w:val="00A94BDD"/>
    <w:rsid w:val="00A96623"/>
    <w:rsid w:val="00A966C7"/>
    <w:rsid w:val="00A97EA5"/>
    <w:rsid w:val="00A97EF4"/>
    <w:rsid w:val="00AA2F6F"/>
    <w:rsid w:val="00AA422B"/>
    <w:rsid w:val="00AA56AB"/>
    <w:rsid w:val="00AB0E00"/>
    <w:rsid w:val="00AB12E1"/>
    <w:rsid w:val="00AB1346"/>
    <w:rsid w:val="00AB168A"/>
    <w:rsid w:val="00AB33A3"/>
    <w:rsid w:val="00AB4AC4"/>
    <w:rsid w:val="00AB713B"/>
    <w:rsid w:val="00AB7D9A"/>
    <w:rsid w:val="00AC1E1E"/>
    <w:rsid w:val="00AC3D9E"/>
    <w:rsid w:val="00AC5012"/>
    <w:rsid w:val="00AC60DC"/>
    <w:rsid w:val="00AC66D1"/>
    <w:rsid w:val="00AC6EB3"/>
    <w:rsid w:val="00AD0C52"/>
    <w:rsid w:val="00AD1209"/>
    <w:rsid w:val="00AD2279"/>
    <w:rsid w:val="00AD2460"/>
    <w:rsid w:val="00AD2739"/>
    <w:rsid w:val="00AD29CD"/>
    <w:rsid w:val="00AD332B"/>
    <w:rsid w:val="00AD64F6"/>
    <w:rsid w:val="00AD6591"/>
    <w:rsid w:val="00AD74D4"/>
    <w:rsid w:val="00AE0A10"/>
    <w:rsid w:val="00AE104D"/>
    <w:rsid w:val="00AE3E13"/>
    <w:rsid w:val="00AE42A8"/>
    <w:rsid w:val="00AE4E0F"/>
    <w:rsid w:val="00AE5D97"/>
    <w:rsid w:val="00AF1E95"/>
    <w:rsid w:val="00AF3412"/>
    <w:rsid w:val="00AF358D"/>
    <w:rsid w:val="00AF449F"/>
    <w:rsid w:val="00AF451A"/>
    <w:rsid w:val="00AF57BE"/>
    <w:rsid w:val="00AF58A6"/>
    <w:rsid w:val="00AF6412"/>
    <w:rsid w:val="00B003CF"/>
    <w:rsid w:val="00B00C45"/>
    <w:rsid w:val="00B014BF"/>
    <w:rsid w:val="00B022A3"/>
    <w:rsid w:val="00B026DE"/>
    <w:rsid w:val="00B041FC"/>
    <w:rsid w:val="00B044F4"/>
    <w:rsid w:val="00B061F5"/>
    <w:rsid w:val="00B070CE"/>
    <w:rsid w:val="00B10369"/>
    <w:rsid w:val="00B107E8"/>
    <w:rsid w:val="00B1094E"/>
    <w:rsid w:val="00B10CDA"/>
    <w:rsid w:val="00B112C9"/>
    <w:rsid w:val="00B11419"/>
    <w:rsid w:val="00B11A53"/>
    <w:rsid w:val="00B12FC0"/>
    <w:rsid w:val="00B15183"/>
    <w:rsid w:val="00B16266"/>
    <w:rsid w:val="00B17C09"/>
    <w:rsid w:val="00B20171"/>
    <w:rsid w:val="00B21949"/>
    <w:rsid w:val="00B228BF"/>
    <w:rsid w:val="00B23C2E"/>
    <w:rsid w:val="00B24594"/>
    <w:rsid w:val="00B24AFB"/>
    <w:rsid w:val="00B25B9E"/>
    <w:rsid w:val="00B267AC"/>
    <w:rsid w:val="00B30246"/>
    <w:rsid w:val="00B305C7"/>
    <w:rsid w:val="00B308BE"/>
    <w:rsid w:val="00B317AD"/>
    <w:rsid w:val="00B32A11"/>
    <w:rsid w:val="00B338BB"/>
    <w:rsid w:val="00B33F21"/>
    <w:rsid w:val="00B361D4"/>
    <w:rsid w:val="00B36477"/>
    <w:rsid w:val="00B36E7D"/>
    <w:rsid w:val="00B37404"/>
    <w:rsid w:val="00B37667"/>
    <w:rsid w:val="00B40180"/>
    <w:rsid w:val="00B404BF"/>
    <w:rsid w:val="00B404EE"/>
    <w:rsid w:val="00B415E3"/>
    <w:rsid w:val="00B422BC"/>
    <w:rsid w:val="00B42E13"/>
    <w:rsid w:val="00B433F9"/>
    <w:rsid w:val="00B44136"/>
    <w:rsid w:val="00B44EF9"/>
    <w:rsid w:val="00B51201"/>
    <w:rsid w:val="00B534A4"/>
    <w:rsid w:val="00B540FE"/>
    <w:rsid w:val="00B54E93"/>
    <w:rsid w:val="00B560BB"/>
    <w:rsid w:val="00B60601"/>
    <w:rsid w:val="00B634B7"/>
    <w:rsid w:val="00B6551B"/>
    <w:rsid w:val="00B66612"/>
    <w:rsid w:val="00B7066B"/>
    <w:rsid w:val="00B71123"/>
    <w:rsid w:val="00B7142D"/>
    <w:rsid w:val="00B731E4"/>
    <w:rsid w:val="00B75124"/>
    <w:rsid w:val="00B75B86"/>
    <w:rsid w:val="00B76B95"/>
    <w:rsid w:val="00B80A43"/>
    <w:rsid w:val="00B81113"/>
    <w:rsid w:val="00B8170D"/>
    <w:rsid w:val="00B826B0"/>
    <w:rsid w:val="00B83624"/>
    <w:rsid w:val="00B83B43"/>
    <w:rsid w:val="00B908C2"/>
    <w:rsid w:val="00B9163C"/>
    <w:rsid w:val="00B9265C"/>
    <w:rsid w:val="00B92755"/>
    <w:rsid w:val="00B944D4"/>
    <w:rsid w:val="00B9663F"/>
    <w:rsid w:val="00B97164"/>
    <w:rsid w:val="00B97F0C"/>
    <w:rsid w:val="00BA099A"/>
    <w:rsid w:val="00BA0D49"/>
    <w:rsid w:val="00BA2B8D"/>
    <w:rsid w:val="00BA407E"/>
    <w:rsid w:val="00BB1B6C"/>
    <w:rsid w:val="00BB2B43"/>
    <w:rsid w:val="00BB30EE"/>
    <w:rsid w:val="00BB5246"/>
    <w:rsid w:val="00BB5477"/>
    <w:rsid w:val="00BB6171"/>
    <w:rsid w:val="00BB6C87"/>
    <w:rsid w:val="00BC07CD"/>
    <w:rsid w:val="00BC24F0"/>
    <w:rsid w:val="00BC2EE3"/>
    <w:rsid w:val="00BC33B6"/>
    <w:rsid w:val="00BC5079"/>
    <w:rsid w:val="00BC51A5"/>
    <w:rsid w:val="00BC57F6"/>
    <w:rsid w:val="00BC5AA6"/>
    <w:rsid w:val="00BC6D68"/>
    <w:rsid w:val="00BC7A50"/>
    <w:rsid w:val="00BC7B3A"/>
    <w:rsid w:val="00BD0078"/>
    <w:rsid w:val="00BD00CD"/>
    <w:rsid w:val="00BD06FE"/>
    <w:rsid w:val="00BD074C"/>
    <w:rsid w:val="00BD0AB3"/>
    <w:rsid w:val="00BD0BD4"/>
    <w:rsid w:val="00BD131F"/>
    <w:rsid w:val="00BD262A"/>
    <w:rsid w:val="00BD2AF1"/>
    <w:rsid w:val="00BD2F43"/>
    <w:rsid w:val="00BD727F"/>
    <w:rsid w:val="00BD7F76"/>
    <w:rsid w:val="00BE07E1"/>
    <w:rsid w:val="00BE256D"/>
    <w:rsid w:val="00BE655D"/>
    <w:rsid w:val="00BE6B79"/>
    <w:rsid w:val="00BE7850"/>
    <w:rsid w:val="00BF06D3"/>
    <w:rsid w:val="00BF1854"/>
    <w:rsid w:val="00BF1B8D"/>
    <w:rsid w:val="00BF2098"/>
    <w:rsid w:val="00BF26D3"/>
    <w:rsid w:val="00BF312F"/>
    <w:rsid w:val="00BF509A"/>
    <w:rsid w:val="00BF603E"/>
    <w:rsid w:val="00BF6FC8"/>
    <w:rsid w:val="00BF7847"/>
    <w:rsid w:val="00C0070B"/>
    <w:rsid w:val="00C011A1"/>
    <w:rsid w:val="00C01750"/>
    <w:rsid w:val="00C02644"/>
    <w:rsid w:val="00C030AC"/>
    <w:rsid w:val="00C03C0B"/>
    <w:rsid w:val="00C0441C"/>
    <w:rsid w:val="00C04C2D"/>
    <w:rsid w:val="00C077E7"/>
    <w:rsid w:val="00C07F3D"/>
    <w:rsid w:val="00C10611"/>
    <w:rsid w:val="00C1084E"/>
    <w:rsid w:val="00C111C7"/>
    <w:rsid w:val="00C1275C"/>
    <w:rsid w:val="00C12DF0"/>
    <w:rsid w:val="00C144E2"/>
    <w:rsid w:val="00C14611"/>
    <w:rsid w:val="00C15591"/>
    <w:rsid w:val="00C162B0"/>
    <w:rsid w:val="00C20DA5"/>
    <w:rsid w:val="00C20E95"/>
    <w:rsid w:val="00C2190F"/>
    <w:rsid w:val="00C22151"/>
    <w:rsid w:val="00C22830"/>
    <w:rsid w:val="00C23DB1"/>
    <w:rsid w:val="00C23F5C"/>
    <w:rsid w:val="00C241E9"/>
    <w:rsid w:val="00C24DB3"/>
    <w:rsid w:val="00C255AC"/>
    <w:rsid w:val="00C300F0"/>
    <w:rsid w:val="00C306DB"/>
    <w:rsid w:val="00C33612"/>
    <w:rsid w:val="00C353B0"/>
    <w:rsid w:val="00C35E88"/>
    <w:rsid w:val="00C36972"/>
    <w:rsid w:val="00C37238"/>
    <w:rsid w:val="00C4028F"/>
    <w:rsid w:val="00C4130B"/>
    <w:rsid w:val="00C4243D"/>
    <w:rsid w:val="00C43903"/>
    <w:rsid w:val="00C43CCC"/>
    <w:rsid w:val="00C43EFC"/>
    <w:rsid w:val="00C43FE8"/>
    <w:rsid w:val="00C441FC"/>
    <w:rsid w:val="00C45D2A"/>
    <w:rsid w:val="00C470C4"/>
    <w:rsid w:val="00C472B5"/>
    <w:rsid w:val="00C50C78"/>
    <w:rsid w:val="00C511F4"/>
    <w:rsid w:val="00C5157C"/>
    <w:rsid w:val="00C52FC4"/>
    <w:rsid w:val="00C558A6"/>
    <w:rsid w:val="00C577A9"/>
    <w:rsid w:val="00C57835"/>
    <w:rsid w:val="00C57981"/>
    <w:rsid w:val="00C57CF2"/>
    <w:rsid w:val="00C60226"/>
    <w:rsid w:val="00C60925"/>
    <w:rsid w:val="00C6151A"/>
    <w:rsid w:val="00C61787"/>
    <w:rsid w:val="00C61F1E"/>
    <w:rsid w:val="00C62519"/>
    <w:rsid w:val="00C6260D"/>
    <w:rsid w:val="00C62933"/>
    <w:rsid w:val="00C62F65"/>
    <w:rsid w:val="00C636AD"/>
    <w:rsid w:val="00C63BDD"/>
    <w:rsid w:val="00C63DC2"/>
    <w:rsid w:val="00C63DE3"/>
    <w:rsid w:val="00C65932"/>
    <w:rsid w:val="00C67200"/>
    <w:rsid w:val="00C674EF"/>
    <w:rsid w:val="00C67629"/>
    <w:rsid w:val="00C67E25"/>
    <w:rsid w:val="00C72B3F"/>
    <w:rsid w:val="00C73009"/>
    <w:rsid w:val="00C74A66"/>
    <w:rsid w:val="00C75D9C"/>
    <w:rsid w:val="00C77D1D"/>
    <w:rsid w:val="00C8106F"/>
    <w:rsid w:val="00C8499B"/>
    <w:rsid w:val="00C84AEA"/>
    <w:rsid w:val="00C8663F"/>
    <w:rsid w:val="00C87734"/>
    <w:rsid w:val="00C90089"/>
    <w:rsid w:val="00C92215"/>
    <w:rsid w:val="00C944D3"/>
    <w:rsid w:val="00C94E4A"/>
    <w:rsid w:val="00C95606"/>
    <w:rsid w:val="00C966A0"/>
    <w:rsid w:val="00C96D88"/>
    <w:rsid w:val="00C9754E"/>
    <w:rsid w:val="00C975B5"/>
    <w:rsid w:val="00CA0813"/>
    <w:rsid w:val="00CA13A6"/>
    <w:rsid w:val="00CA1D54"/>
    <w:rsid w:val="00CA3DC5"/>
    <w:rsid w:val="00CA3EC5"/>
    <w:rsid w:val="00CA535E"/>
    <w:rsid w:val="00CB0531"/>
    <w:rsid w:val="00CB0A5D"/>
    <w:rsid w:val="00CB174C"/>
    <w:rsid w:val="00CB201F"/>
    <w:rsid w:val="00CB4517"/>
    <w:rsid w:val="00CB45F8"/>
    <w:rsid w:val="00CB4C0C"/>
    <w:rsid w:val="00CB528B"/>
    <w:rsid w:val="00CB65CE"/>
    <w:rsid w:val="00CB67C9"/>
    <w:rsid w:val="00CB6B87"/>
    <w:rsid w:val="00CB6E1C"/>
    <w:rsid w:val="00CB7490"/>
    <w:rsid w:val="00CB793B"/>
    <w:rsid w:val="00CC17DB"/>
    <w:rsid w:val="00CC194D"/>
    <w:rsid w:val="00CC261C"/>
    <w:rsid w:val="00CC3644"/>
    <w:rsid w:val="00CC3D2E"/>
    <w:rsid w:val="00CC403C"/>
    <w:rsid w:val="00CC53BA"/>
    <w:rsid w:val="00CC5C46"/>
    <w:rsid w:val="00CD48B4"/>
    <w:rsid w:val="00CD6A3A"/>
    <w:rsid w:val="00CD6E0E"/>
    <w:rsid w:val="00CD78D7"/>
    <w:rsid w:val="00CE0633"/>
    <w:rsid w:val="00CE0E6D"/>
    <w:rsid w:val="00CE1030"/>
    <w:rsid w:val="00CE16CB"/>
    <w:rsid w:val="00CE1A11"/>
    <w:rsid w:val="00CE1A21"/>
    <w:rsid w:val="00CE251C"/>
    <w:rsid w:val="00CE3188"/>
    <w:rsid w:val="00CE3F59"/>
    <w:rsid w:val="00CE4521"/>
    <w:rsid w:val="00CE4B88"/>
    <w:rsid w:val="00CE68B9"/>
    <w:rsid w:val="00CF14C4"/>
    <w:rsid w:val="00CF19BD"/>
    <w:rsid w:val="00CF34C4"/>
    <w:rsid w:val="00CF3AB7"/>
    <w:rsid w:val="00CF45BF"/>
    <w:rsid w:val="00CF4F49"/>
    <w:rsid w:val="00CF509B"/>
    <w:rsid w:val="00CF530B"/>
    <w:rsid w:val="00CF5F95"/>
    <w:rsid w:val="00CF613A"/>
    <w:rsid w:val="00CF6A78"/>
    <w:rsid w:val="00CF6BB4"/>
    <w:rsid w:val="00CF7FAF"/>
    <w:rsid w:val="00D016E8"/>
    <w:rsid w:val="00D02A9A"/>
    <w:rsid w:val="00D0381D"/>
    <w:rsid w:val="00D04A7B"/>
    <w:rsid w:val="00D075A4"/>
    <w:rsid w:val="00D10A7B"/>
    <w:rsid w:val="00D11C76"/>
    <w:rsid w:val="00D12678"/>
    <w:rsid w:val="00D128A3"/>
    <w:rsid w:val="00D1312C"/>
    <w:rsid w:val="00D14862"/>
    <w:rsid w:val="00D1634D"/>
    <w:rsid w:val="00D163EE"/>
    <w:rsid w:val="00D16883"/>
    <w:rsid w:val="00D16DCB"/>
    <w:rsid w:val="00D17162"/>
    <w:rsid w:val="00D215BB"/>
    <w:rsid w:val="00D23980"/>
    <w:rsid w:val="00D24603"/>
    <w:rsid w:val="00D24826"/>
    <w:rsid w:val="00D24E76"/>
    <w:rsid w:val="00D25D51"/>
    <w:rsid w:val="00D25EB9"/>
    <w:rsid w:val="00D267AE"/>
    <w:rsid w:val="00D3113D"/>
    <w:rsid w:val="00D3334F"/>
    <w:rsid w:val="00D35731"/>
    <w:rsid w:val="00D368B7"/>
    <w:rsid w:val="00D37FCD"/>
    <w:rsid w:val="00D4148B"/>
    <w:rsid w:val="00D4272D"/>
    <w:rsid w:val="00D42DE9"/>
    <w:rsid w:val="00D42FE3"/>
    <w:rsid w:val="00D43384"/>
    <w:rsid w:val="00D4390E"/>
    <w:rsid w:val="00D501A2"/>
    <w:rsid w:val="00D52A3A"/>
    <w:rsid w:val="00D5306E"/>
    <w:rsid w:val="00D54B65"/>
    <w:rsid w:val="00D54FEA"/>
    <w:rsid w:val="00D55378"/>
    <w:rsid w:val="00D56096"/>
    <w:rsid w:val="00D56CC8"/>
    <w:rsid w:val="00D60755"/>
    <w:rsid w:val="00D60FCC"/>
    <w:rsid w:val="00D624F8"/>
    <w:rsid w:val="00D639A0"/>
    <w:rsid w:val="00D647B2"/>
    <w:rsid w:val="00D64FEB"/>
    <w:rsid w:val="00D667B7"/>
    <w:rsid w:val="00D67514"/>
    <w:rsid w:val="00D67EBF"/>
    <w:rsid w:val="00D71CF8"/>
    <w:rsid w:val="00D71D62"/>
    <w:rsid w:val="00D72AB6"/>
    <w:rsid w:val="00D734FD"/>
    <w:rsid w:val="00D73AE0"/>
    <w:rsid w:val="00D73BC8"/>
    <w:rsid w:val="00D73C12"/>
    <w:rsid w:val="00D73ED8"/>
    <w:rsid w:val="00D74E05"/>
    <w:rsid w:val="00D75011"/>
    <w:rsid w:val="00D77811"/>
    <w:rsid w:val="00D80C34"/>
    <w:rsid w:val="00D80E49"/>
    <w:rsid w:val="00D81192"/>
    <w:rsid w:val="00D81BD9"/>
    <w:rsid w:val="00D8463C"/>
    <w:rsid w:val="00D853EE"/>
    <w:rsid w:val="00D86E4F"/>
    <w:rsid w:val="00D879ED"/>
    <w:rsid w:val="00D87D34"/>
    <w:rsid w:val="00D90459"/>
    <w:rsid w:val="00D92ED8"/>
    <w:rsid w:val="00D932DC"/>
    <w:rsid w:val="00D935FD"/>
    <w:rsid w:val="00D94787"/>
    <w:rsid w:val="00D95BE0"/>
    <w:rsid w:val="00D971C2"/>
    <w:rsid w:val="00D97C8F"/>
    <w:rsid w:val="00DA00FE"/>
    <w:rsid w:val="00DA0DA4"/>
    <w:rsid w:val="00DA1FA7"/>
    <w:rsid w:val="00DA2777"/>
    <w:rsid w:val="00DA3AB3"/>
    <w:rsid w:val="00DA3D24"/>
    <w:rsid w:val="00DA3E35"/>
    <w:rsid w:val="00DA4352"/>
    <w:rsid w:val="00DA4441"/>
    <w:rsid w:val="00DA4EC3"/>
    <w:rsid w:val="00DA4F24"/>
    <w:rsid w:val="00DA55AB"/>
    <w:rsid w:val="00DA572F"/>
    <w:rsid w:val="00DA6E78"/>
    <w:rsid w:val="00DB1733"/>
    <w:rsid w:val="00DB3B48"/>
    <w:rsid w:val="00DB46D3"/>
    <w:rsid w:val="00DB4F2B"/>
    <w:rsid w:val="00DB607A"/>
    <w:rsid w:val="00DB6EC0"/>
    <w:rsid w:val="00DC0035"/>
    <w:rsid w:val="00DC0076"/>
    <w:rsid w:val="00DC077F"/>
    <w:rsid w:val="00DC091B"/>
    <w:rsid w:val="00DC11CA"/>
    <w:rsid w:val="00DC33AC"/>
    <w:rsid w:val="00DC39B5"/>
    <w:rsid w:val="00DC55DB"/>
    <w:rsid w:val="00DC694D"/>
    <w:rsid w:val="00DC70FC"/>
    <w:rsid w:val="00DC7AFC"/>
    <w:rsid w:val="00DC7BC9"/>
    <w:rsid w:val="00DD028D"/>
    <w:rsid w:val="00DD0975"/>
    <w:rsid w:val="00DD3676"/>
    <w:rsid w:val="00DD36B4"/>
    <w:rsid w:val="00DD38D1"/>
    <w:rsid w:val="00DD4296"/>
    <w:rsid w:val="00DD43AA"/>
    <w:rsid w:val="00DD4CCB"/>
    <w:rsid w:val="00DD5D54"/>
    <w:rsid w:val="00DD66B5"/>
    <w:rsid w:val="00DD7322"/>
    <w:rsid w:val="00DD74A2"/>
    <w:rsid w:val="00DD7599"/>
    <w:rsid w:val="00DE181C"/>
    <w:rsid w:val="00DE3044"/>
    <w:rsid w:val="00DE3BF2"/>
    <w:rsid w:val="00DE4D22"/>
    <w:rsid w:val="00DE6B77"/>
    <w:rsid w:val="00DE70FC"/>
    <w:rsid w:val="00DF0DC2"/>
    <w:rsid w:val="00DF13F5"/>
    <w:rsid w:val="00DF1CE3"/>
    <w:rsid w:val="00DF464E"/>
    <w:rsid w:val="00DF5D1C"/>
    <w:rsid w:val="00DF6F70"/>
    <w:rsid w:val="00DF7AAB"/>
    <w:rsid w:val="00DF7EC2"/>
    <w:rsid w:val="00E01D9A"/>
    <w:rsid w:val="00E04B5D"/>
    <w:rsid w:val="00E06914"/>
    <w:rsid w:val="00E07BFB"/>
    <w:rsid w:val="00E1045F"/>
    <w:rsid w:val="00E107C2"/>
    <w:rsid w:val="00E107F4"/>
    <w:rsid w:val="00E10A1A"/>
    <w:rsid w:val="00E11849"/>
    <w:rsid w:val="00E125A1"/>
    <w:rsid w:val="00E135AE"/>
    <w:rsid w:val="00E14A5E"/>
    <w:rsid w:val="00E14CE4"/>
    <w:rsid w:val="00E151EA"/>
    <w:rsid w:val="00E159B0"/>
    <w:rsid w:val="00E160BF"/>
    <w:rsid w:val="00E160F4"/>
    <w:rsid w:val="00E167BA"/>
    <w:rsid w:val="00E16978"/>
    <w:rsid w:val="00E20ADB"/>
    <w:rsid w:val="00E2190E"/>
    <w:rsid w:val="00E21A8C"/>
    <w:rsid w:val="00E2223C"/>
    <w:rsid w:val="00E2336C"/>
    <w:rsid w:val="00E23B32"/>
    <w:rsid w:val="00E2484E"/>
    <w:rsid w:val="00E253B7"/>
    <w:rsid w:val="00E25E9A"/>
    <w:rsid w:val="00E27611"/>
    <w:rsid w:val="00E30A32"/>
    <w:rsid w:val="00E332EF"/>
    <w:rsid w:val="00E33A6D"/>
    <w:rsid w:val="00E33D18"/>
    <w:rsid w:val="00E36B62"/>
    <w:rsid w:val="00E36F23"/>
    <w:rsid w:val="00E37C32"/>
    <w:rsid w:val="00E401D5"/>
    <w:rsid w:val="00E40909"/>
    <w:rsid w:val="00E41E03"/>
    <w:rsid w:val="00E4212D"/>
    <w:rsid w:val="00E44FB7"/>
    <w:rsid w:val="00E50AD5"/>
    <w:rsid w:val="00E51D2F"/>
    <w:rsid w:val="00E52E7A"/>
    <w:rsid w:val="00E54660"/>
    <w:rsid w:val="00E54C9B"/>
    <w:rsid w:val="00E55C39"/>
    <w:rsid w:val="00E55D94"/>
    <w:rsid w:val="00E56A65"/>
    <w:rsid w:val="00E61657"/>
    <w:rsid w:val="00E61D25"/>
    <w:rsid w:val="00E620E6"/>
    <w:rsid w:val="00E624EC"/>
    <w:rsid w:val="00E62DCA"/>
    <w:rsid w:val="00E63857"/>
    <w:rsid w:val="00E641DB"/>
    <w:rsid w:val="00E6484E"/>
    <w:rsid w:val="00E65CAC"/>
    <w:rsid w:val="00E704DA"/>
    <w:rsid w:val="00E7118C"/>
    <w:rsid w:val="00E71C6B"/>
    <w:rsid w:val="00E7217F"/>
    <w:rsid w:val="00E72B31"/>
    <w:rsid w:val="00E74443"/>
    <w:rsid w:val="00E74B22"/>
    <w:rsid w:val="00E75D3C"/>
    <w:rsid w:val="00E76356"/>
    <w:rsid w:val="00E76828"/>
    <w:rsid w:val="00E802FE"/>
    <w:rsid w:val="00E80789"/>
    <w:rsid w:val="00E81C68"/>
    <w:rsid w:val="00E83C39"/>
    <w:rsid w:val="00E843E8"/>
    <w:rsid w:val="00E84451"/>
    <w:rsid w:val="00E84D42"/>
    <w:rsid w:val="00E85076"/>
    <w:rsid w:val="00E853F5"/>
    <w:rsid w:val="00E86309"/>
    <w:rsid w:val="00E866B9"/>
    <w:rsid w:val="00E86A25"/>
    <w:rsid w:val="00E86C6F"/>
    <w:rsid w:val="00E91B8E"/>
    <w:rsid w:val="00E92850"/>
    <w:rsid w:val="00E938FC"/>
    <w:rsid w:val="00E93B7D"/>
    <w:rsid w:val="00E93DCF"/>
    <w:rsid w:val="00E9744D"/>
    <w:rsid w:val="00EA0394"/>
    <w:rsid w:val="00EA39A8"/>
    <w:rsid w:val="00EA5117"/>
    <w:rsid w:val="00EA54E6"/>
    <w:rsid w:val="00EA6296"/>
    <w:rsid w:val="00EA703D"/>
    <w:rsid w:val="00EB0268"/>
    <w:rsid w:val="00EB05DA"/>
    <w:rsid w:val="00EB0C98"/>
    <w:rsid w:val="00EB149C"/>
    <w:rsid w:val="00EB2686"/>
    <w:rsid w:val="00EB3570"/>
    <w:rsid w:val="00EB3EC1"/>
    <w:rsid w:val="00EB3FD5"/>
    <w:rsid w:val="00EB4024"/>
    <w:rsid w:val="00EB4AD6"/>
    <w:rsid w:val="00EB5787"/>
    <w:rsid w:val="00EB6111"/>
    <w:rsid w:val="00EB62FE"/>
    <w:rsid w:val="00EB68A5"/>
    <w:rsid w:val="00EB6B9D"/>
    <w:rsid w:val="00EB7515"/>
    <w:rsid w:val="00EC087F"/>
    <w:rsid w:val="00EC10C8"/>
    <w:rsid w:val="00EC14E2"/>
    <w:rsid w:val="00EC1846"/>
    <w:rsid w:val="00EC4090"/>
    <w:rsid w:val="00EC6420"/>
    <w:rsid w:val="00EC6899"/>
    <w:rsid w:val="00EC7E04"/>
    <w:rsid w:val="00ED0515"/>
    <w:rsid w:val="00ED0D2C"/>
    <w:rsid w:val="00ED172A"/>
    <w:rsid w:val="00ED1F49"/>
    <w:rsid w:val="00ED226D"/>
    <w:rsid w:val="00ED2928"/>
    <w:rsid w:val="00ED2A2B"/>
    <w:rsid w:val="00ED4F4E"/>
    <w:rsid w:val="00ED5225"/>
    <w:rsid w:val="00ED5CBB"/>
    <w:rsid w:val="00ED5D9F"/>
    <w:rsid w:val="00ED6328"/>
    <w:rsid w:val="00EE2B26"/>
    <w:rsid w:val="00EE33F7"/>
    <w:rsid w:val="00EE5503"/>
    <w:rsid w:val="00EE621E"/>
    <w:rsid w:val="00EE6C01"/>
    <w:rsid w:val="00EE6E7F"/>
    <w:rsid w:val="00EF19E0"/>
    <w:rsid w:val="00EF223A"/>
    <w:rsid w:val="00EF28A6"/>
    <w:rsid w:val="00EF4645"/>
    <w:rsid w:val="00EF480A"/>
    <w:rsid w:val="00EF5CE8"/>
    <w:rsid w:val="00EF62DD"/>
    <w:rsid w:val="00EF6FB1"/>
    <w:rsid w:val="00EF7081"/>
    <w:rsid w:val="00EF7DC2"/>
    <w:rsid w:val="00F00303"/>
    <w:rsid w:val="00F0134E"/>
    <w:rsid w:val="00F01FE5"/>
    <w:rsid w:val="00F0212E"/>
    <w:rsid w:val="00F036AE"/>
    <w:rsid w:val="00F040CA"/>
    <w:rsid w:val="00F044C5"/>
    <w:rsid w:val="00F04F30"/>
    <w:rsid w:val="00F05C9C"/>
    <w:rsid w:val="00F107BC"/>
    <w:rsid w:val="00F17613"/>
    <w:rsid w:val="00F177C6"/>
    <w:rsid w:val="00F20A11"/>
    <w:rsid w:val="00F216F2"/>
    <w:rsid w:val="00F21956"/>
    <w:rsid w:val="00F219C8"/>
    <w:rsid w:val="00F22D83"/>
    <w:rsid w:val="00F231C5"/>
    <w:rsid w:val="00F242EF"/>
    <w:rsid w:val="00F27873"/>
    <w:rsid w:val="00F278F2"/>
    <w:rsid w:val="00F27AAE"/>
    <w:rsid w:val="00F27ED8"/>
    <w:rsid w:val="00F317A8"/>
    <w:rsid w:val="00F31FF6"/>
    <w:rsid w:val="00F32B01"/>
    <w:rsid w:val="00F33779"/>
    <w:rsid w:val="00F345E9"/>
    <w:rsid w:val="00F3488D"/>
    <w:rsid w:val="00F35CA7"/>
    <w:rsid w:val="00F3700C"/>
    <w:rsid w:val="00F37DAB"/>
    <w:rsid w:val="00F4110B"/>
    <w:rsid w:val="00F41857"/>
    <w:rsid w:val="00F41C46"/>
    <w:rsid w:val="00F4245F"/>
    <w:rsid w:val="00F4343A"/>
    <w:rsid w:val="00F4535B"/>
    <w:rsid w:val="00F4606C"/>
    <w:rsid w:val="00F46446"/>
    <w:rsid w:val="00F464B9"/>
    <w:rsid w:val="00F5102A"/>
    <w:rsid w:val="00F51239"/>
    <w:rsid w:val="00F51D52"/>
    <w:rsid w:val="00F53209"/>
    <w:rsid w:val="00F54BAF"/>
    <w:rsid w:val="00F54BDE"/>
    <w:rsid w:val="00F55307"/>
    <w:rsid w:val="00F55A98"/>
    <w:rsid w:val="00F560FB"/>
    <w:rsid w:val="00F5634A"/>
    <w:rsid w:val="00F56D2B"/>
    <w:rsid w:val="00F56EF6"/>
    <w:rsid w:val="00F5707B"/>
    <w:rsid w:val="00F601CC"/>
    <w:rsid w:val="00F62049"/>
    <w:rsid w:val="00F63062"/>
    <w:rsid w:val="00F643E6"/>
    <w:rsid w:val="00F6584F"/>
    <w:rsid w:val="00F663C5"/>
    <w:rsid w:val="00F6641E"/>
    <w:rsid w:val="00F66A26"/>
    <w:rsid w:val="00F72A44"/>
    <w:rsid w:val="00F73A8D"/>
    <w:rsid w:val="00F751A3"/>
    <w:rsid w:val="00F75AD4"/>
    <w:rsid w:val="00F80E28"/>
    <w:rsid w:val="00F81A4F"/>
    <w:rsid w:val="00F8221D"/>
    <w:rsid w:val="00F824DE"/>
    <w:rsid w:val="00F828DE"/>
    <w:rsid w:val="00F829E8"/>
    <w:rsid w:val="00F83842"/>
    <w:rsid w:val="00F8394D"/>
    <w:rsid w:val="00F845AB"/>
    <w:rsid w:val="00F84CC2"/>
    <w:rsid w:val="00F85908"/>
    <w:rsid w:val="00F86C5B"/>
    <w:rsid w:val="00F90915"/>
    <w:rsid w:val="00F90DB1"/>
    <w:rsid w:val="00F9242C"/>
    <w:rsid w:val="00F93EDB"/>
    <w:rsid w:val="00F944DF"/>
    <w:rsid w:val="00F94701"/>
    <w:rsid w:val="00F94759"/>
    <w:rsid w:val="00F94AC1"/>
    <w:rsid w:val="00F94F69"/>
    <w:rsid w:val="00FA039D"/>
    <w:rsid w:val="00FA08AA"/>
    <w:rsid w:val="00FA09D9"/>
    <w:rsid w:val="00FA09E4"/>
    <w:rsid w:val="00FA13A8"/>
    <w:rsid w:val="00FA2360"/>
    <w:rsid w:val="00FA2BFE"/>
    <w:rsid w:val="00FA3FAB"/>
    <w:rsid w:val="00FA5175"/>
    <w:rsid w:val="00FA5B6B"/>
    <w:rsid w:val="00FB0580"/>
    <w:rsid w:val="00FB0669"/>
    <w:rsid w:val="00FB0C04"/>
    <w:rsid w:val="00FB0F8C"/>
    <w:rsid w:val="00FB1856"/>
    <w:rsid w:val="00FB1A65"/>
    <w:rsid w:val="00FB1CFA"/>
    <w:rsid w:val="00FB2504"/>
    <w:rsid w:val="00FB2B81"/>
    <w:rsid w:val="00FB5888"/>
    <w:rsid w:val="00FB7F63"/>
    <w:rsid w:val="00FC02B2"/>
    <w:rsid w:val="00FC055C"/>
    <w:rsid w:val="00FC0B1D"/>
    <w:rsid w:val="00FC157D"/>
    <w:rsid w:val="00FC278F"/>
    <w:rsid w:val="00FC2993"/>
    <w:rsid w:val="00FC528D"/>
    <w:rsid w:val="00FC536C"/>
    <w:rsid w:val="00FC69DF"/>
    <w:rsid w:val="00FC6A92"/>
    <w:rsid w:val="00FC7067"/>
    <w:rsid w:val="00FD12B3"/>
    <w:rsid w:val="00FD2472"/>
    <w:rsid w:val="00FD2B11"/>
    <w:rsid w:val="00FD3E01"/>
    <w:rsid w:val="00FD5712"/>
    <w:rsid w:val="00FD6E8B"/>
    <w:rsid w:val="00FD7182"/>
    <w:rsid w:val="00FE14C8"/>
    <w:rsid w:val="00FE2681"/>
    <w:rsid w:val="00FE2CD1"/>
    <w:rsid w:val="00FE2DA5"/>
    <w:rsid w:val="00FE3CF7"/>
    <w:rsid w:val="00FE4046"/>
    <w:rsid w:val="00FE6F45"/>
    <w:rsid w:val="00FE71CD"/>
    <w:rsid w:val="00FE777A"/>
    <w:rsid w:val="00FF0140"/>
    <w:rsid w:val="00FF322C"/>
    <w:rsid w:val="00FF4296"/>
    <w:rsid w:val="00FF4765"/>
    <w:rsid w:val="00FF5457"/>
    <w:rsid w:val="00FF54E8"/>
    <w:rsid w:val="00FF57A1"/>
    <w:rsid w:val="00FF57B5"/>
    <w:rsid w:val="00FF58ED"/>
    <w:rsid w:val="00FF5F70"/>
    <w:rsid w:val="00FF653D"/>
    <w:rsid w:val="00FF6844"/>
    <w:rsid w:val="00FF6ABB"/>
    <w:rsid w:val="00FF6FD9"/>
    <w:rsid w:val="00FF7A3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FC06A3A"/>
  <w15:docId w15:val="{873816DA-92DC-4F60-AC15-B436A2F60B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SG" w:eastAsia="zh-CN"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D47E8"/>
    <w:rPr>
      <w:rFonts w:ascii="Arial" w:hAnsi="Arial"/>
      <w:color w:val="000000"/>
      <w:szCs w:val="22"/>
    </w:rPr>
  </w:style>
  <w:style w:type="paragraph" w:styleId="Heading1">
    <w:name w:val="heading 1"/>
    <w:basedOn w:val="Normal"/>
    <w:next w:val="Normal"/>
    <w:link w:val="Heading1Char"/>
    <w:uiPriority w:val="9"/>
    <w:rsid w:val="00FC157D"/>
    <w:pPr>
      <w:keepNext/>
      <w:keepLines/>
      <w:spacing w:before="240"/>
      <w:outlineLvl w:val="0"/>
    </w:pPr>
    <w:rPr>
      <w:rFonts w:ascii="Cambria" w:hAnsi="Cambria"/>
      <w:color w:val="365F91"/>
      <w:sz w:val="32"/>
      <w:szCs w:val="32"/>
    </w:rPr>
  </w:style>
  <w:style w:type="paragraph" w:styleId="Heading2">
    <w:name w:val="heading 2"/>
    <w:basedOn w:val="Normal"/>
    <w:next w:val="Normal"/>
    <w:link w:val="Heading2Char"/>
    <w:uiPriority w:val="9"/>
    <w:unhideWhenUsed/>
    <w:qFormat/>
    <w:rsid w:val="00E55C39"/>
    <w:pPr>
      <w:keepNext/>
      <w:keepLines/>
      <w:spacing w:before="40"/>
      <w:outlineLvl w:val="1"/>
    </w:pPr>
    <w:rPr>
      <w:rFonts w:ascii="Cambria" w:hAnsi="Cambria"/>
      <w:color w:val="365F9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0E105B"/>
    <w:pPr>
      <w:tabs>
        <w:tab w:val="left" w:pos="227"/>
      </w:tabs>
      <w:ind w:left="227" w:hanging="227"/>
      <w:jc w:val="both"/>
    </w:pPr>
    <w:rPr>
      <w:color w:val="000000" w:themeColor="text1"/>
      <w:sz w:val="18"/>
      <w:szCs w:val="20"/>
    </w:rPr>
  </w:style>
  <w:style w:type="character" w:customStyle="1" w:styleId="FootnoteTextChar">
    <w:name w:val="Footnote Text Char"/>
    <w:link w:val="FootnoteText"/>
    <w:uiPriority w:val="99"/>
    <w:rsid w:val="000E105B"/>
    <w:rPr>
      <w:rFonts w:ascii="Arial" w:hAnsi="Arial"/>
      <w:color w:val="000000"/>
      <w:sz w:val="18"/>
      <w:szCs w:val="20"/>
    </w:rPr>
  </w:style>
  <w:style w:type="character" w:styleId="FootnoteReference">
    <w:name w:val="footnote reference"/>
    <w:uiPriority w:val="99"/>
    <w:semiHidden/>
    <w:unhideWhenUsed/>
    <w:rsid w:val="003A6C2F"/>
    <w:rPr>
      <w:vertAlign w:val="superscript"/>
    </w:rPr>
  </w:style>
  <w:style w:type="paragraph" w:customStyle="1" w:styleId="Quote1">
    <w:name w:val="Quote1"/>
    <w:basedOn w:val="Normal"/>
    <w:link w:val="Quote1Char"/>
    <w:qFormat/>
    <w:rsid w:val="00FA2BFE"/>
    <w:pPr>
      <w:ind w:left="425" w:right="425"/>
      <w:jc w:val="both"/>
    </w:pPr>
    <w:rPr>
      <w:rFonts w:cs="Arial"/>
      <w:i/>
      <w:color w:val="000000" w:themeColor="text1"/>
      <w:szCs w:val="20"/>
      <w:lang w:val="en-US"/>
    </w:rPr>
  </w:style>
  <w:style w:type="paragraph" w:styleId="BalloonText">
    <w:name w:val="Balloon Text"/>
    <w:basedOn w:val="Normal"/>
    <w:link w:val="BalloonTextChar"/>
    <w:uiPriority w:val="99"/>
    <w:semiHidden/>
    <w:unhideWhenUsed/>
    <w:rsid w:val="00DA4F24"/>
    <w:rPr>
      <w:rFonts w:ascii="Tahoma" w:hAnsi="Tahoma" w:cs="Tahoma"/>
      <w:color w:val="000000" w:themeColor="text1"/>
      <w:sz w:val="16"/>
      <w:szCs w:val="16"/>
    </w:rPr>
  </w:style>
  <w:style w:type="character" w:customStyle="1" w:styleId="BalloonTextChar">
    <w:name w:val="Balloon Text Char"/>
    <w:link w:val="BalloonText"/>
    <w:uiPriority w:val="99"/>
    <w:semiHidden/>
    <w:rsid w:val="00DA4F24"/>
    <w:rPr>
      <w:rFonts w:ascii="Tahoma" w:hAnsi="Tahoma" w:cs="Tahoma"/>
      <w:sz w:val="16"/>
      <w:szCs w:val="16"/>
    </w:rPr>
  </w:style>
  <w:style w:type="table" w:styleId="TableGrid">
    <w:name w:val="Table Grid"/>
    <w:basedOn w:val="TableNormal"/>
    <w:uiPriority w:val="39"/>
    <w:rsid w:val="005E37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F00303"/>
    <w:pPr>
      <w:tabs>
        <w:tab w:val="center" w:pos="4513"/>
        <w:tab w:val="right" w:pos="9026"/>
      </w:tabs>
    </w:pPr>
  </w:style>
  <w:style w:type="character" w:customStyle="1" w:styleId="FooterChar">
    <w:name w:val="Footer Char"/>
    <w:link w:val="Footer"/>
    <w:uiPriority w:val="99"/>
    <w:rsid w:val="00F00303"/>
    <w:rPr>
      <w:color w:val="000000"/>
    </w:rPr>
  </w:style>
  <w:style w:type="paragraph" w:customStyle="1" w:styleId="Bullet1">
    <w:name w:val="Bullet1"/>
    <w:basedOn w:val="Normal"/>
    <w:link w:val="Bullet1Char"/>
    <w:qFormat/>
    <w:rsid w:val="00AC60DC"/>
    <w:pPr>
      <w:numPr>
        <w:numId w:val="1"/>
      </w:numPr>
      <w:tabs>
        <w:tab w:val="left" w:pos="255"/>
      </w:tabs>
      <w:ind w:left="255" w:hanging="255"/>
      <w:jc w:val="both"/>
    </w:pPr>
    <w:rPr>
      <w:rFonts w:cs="Arial"/>
      <w:color w:val="000000" w:themeColor="text1"/>
      <w:szCs w:val="20"/>
      <w:lang w:val="en-US"/>
    </w:rPr>
  </w:style>
  <w:style w:type="paragraph" w:customStyle="1" w:styleId="Noparagraphstyle">
    <w:name w:val="[No paragraph style]"/>
    <w:rsid w:val="00BA2B8D"/>
    <w:pPr>
      <w:autoSpaceDE w:val="0"/>
      <w:autoSpaceDN w:val="0"/>
      <w:adjustRightInd w:val="0"/>
      <w:spacing w:line="288" w:lineRule="auto"/>
      <w:textAlignment w:val="center"/>
    </w:pPr>
    <w:rPr>
      <w:rFonts w:ascii="Times New Roman" w:hAnsi="Times New Roman"/>
      <w:color w:val="000000"/>
      <w:sz w:val="24"/>
      <w:szCs w:val="24"/>
      <w:lang w:val="en-GB" w:bidi="ta-IN"/>
    </w:rPr>
  </w:style>
  <w:style w:type="paragraph" w:customStyle="1" w:styleId="Heading10">
    <w:name w:val="Heading1"/>
    <w:basedOn w:val="Normal"/>
    <w:link w:val="Heading1Char0"/>
    <w:qFormat/>
    <w:rsid w:val="00B10CDA"/>
    <w:rPr>
      <w:rFonts w:cs="Arial"/>
      <w:b/>
      <w:caps/>
      <w:color w:val="000000" w:themeColor="text1"/>
      <w:szCs w:val="20"/>
      <w:lang w:val="en-US"/>
    </w:rPr>
  </w:style>
  <w:style w:type="paragraph" w:customStyle="1" w:styleId="QuoteName">
    <w:name w:val="QuoteName"/>
    <w:basedOn w:val="Normal"/>
    <w:link w:val="QuoteNameChar"/>
    <w:qFormat/>
    <w:rsid w:val="00FA2BFE"/>
    <w:pPr>
      <w:ind w:right="425"/>
      <w:jc w:val="right"/>
    </w:pPr>
    <w:rPr>
      <w:rFonts w:cs="Arial"/>
      <w:color w:val="000000" w:themeColor="text1"/>
      <w:szCs w:val="20"/>
      <w:lang w:val="en-US"/>
    </w:rPr>
  </w:style>
  <w:style w:type="character" w:styleId="CommentReference">
    <w:name w:val="annotation reference"/>
    <w:uiPriority w:val="99"/>
    <w:semiHidden/>
    <w:unhideWhenUsed/>
    <w:rsid w:val="00CF5F95"/>
    <w:rPr>
      <w:sz w:val="18"/>
      <w:szCs w:val="18"/>
    </w:rPr>
  </w:style>
  <w:style w:type="paragraph" w:styleId="CommentText">
    <w:name w:val="annotation text"/>
    <w:basedOn w:val="Normal"/>
    <w:link w:val="CommentTextChar"/>
    <w:uiPriority w:val="99"/>
    <w:unhideWhenUsed/>
    <w:rsid w:val="00CF5F95"/>
    <w:rPr>
      <w:color w:val="000000" w:themeColor="text1"/>
      <w:sz w:val="24"/>
      <w:szCs w:val="24"/>
    </w:rPr>
  </w:style>
  <w:style w:type="character" w:customStyle="1" w:styleId="CommentTextChar">
    <w:name w:val="Comment Text Char"/>
    <w:link w:val="CommentText"/>
    <w:uiPriority w:val="99"/>
    <w:rsid w:val="00CF5F95"/>
    <w:rPr>
      <w:sz w:val="24"/>
      <w:szCs w:val="24"/>
    </w:rPr>
  </w:style>
  <w:style w:type="paragraph" w:styleId="CommentSubject">
    <w:name w:val="annotation subject"/>
    <w:basedOn w:val="CommentText"/>
    <w:next w:val="CommentText"/>
    <w:link w:val="CommentSubjectChar"/>
    <w:uiPriority w:val="99"/>
    <w:semiHidden/>
    <w:unhideWhenUsed/>
    <w:rsid w:val="00CF5F95"/>
    <w:rPr>
      <w:b/>
      <w:bCs/>
      <w:sz w:val="20"/>
      <w:szCs w:val="20"/>
    </w:rPr>
  </w:style>
  <w:style w:type="character" w:customStyle="1" w:styleId="CommentSubjectChar">
    <w:name w:val="Comment Subject Char"/>
    <w:link w:val="CommentSubject"/>
    <w:uiPriority w:val="99"/>
    <w:semiHidden/>
    <w:rsid w:val="00CF5F95"/>
    <w:rPr>
      <w:b/>
      <w:bCs/>
      <w:sz w:val="20"/>
      <w:szCs w:val="20"/>
    </w:rPr>
  </w:style>
  <w:style w:type="paragraph" w:customStyle="1" w:styleId="BodyText">
    <w:name w:val="BodyText"/>
    <w:basedOn w:val="Normal"/>
    <w:link w:val="BodyTextChar"/>
    <w:qFormat/>
    <w:rsid w:val="00B10CDA"/>
    <w:pPr>
      <w:jc w:val="both"/>
    </w:pPr>
    <w:rPr>
      <w:rFonts w:cs="Arial"/>
      <w:color w:val="000000" w:themeColor="text1"/>
      <w:szCs w:val="20"/>
      <w:lang w:val="en-US"/>
    </w:rPr>
  </w:style>
  <w:style w:type="paragraph" w:customStyle="1" w:styleId="Title1">
    <w:name w:val="Title1"/>
    <w:basedOn w:val="Normal"/>
    <w:link w:val="TITLEChar"/>
    <w:qFormat/>
    <w:rsid w:val="00413FF1"/>
    <w:rPr>
      <w:rFonts w:cs="Arial"/>
      <w:b/>
      <w:caps/>
      <w:color w:val="000000" w:themeColor="text1"/>
      <w:sz w:val="24"/>
      <w:szCs w:val="24"/>
      <w:lang w:val="en-US"/>
    </w:rPr>
  </w:style>
  <w:style w:type="paragraph" w:customStyle="1" w:styleId="RefNo">
    <w:name w:val="RefNo"/>
    <w:basedOn w:val="Normal"/>
    <w:link w:val="RefNoChar"/>
    <w:qFormat/>
    <w:rsid w:val="00A944C4"/>
    <w:pPr>
      <w:jc w:val="both"/>
    </w:pPr>
    <w:rPr>
      <w:rFonts w:cs="Arial"/>
      <w:color w:val="000000" w:themeColor="text1"/>
      <w:szCs w:val="20"/>
      <w:lang w:val="en-US"/>
    </w:rPr>
  </w:style>
  <w:style w:type="character" w:customStyle="1" w:styleId="TITLEChar">
    <w:name w:val="TITLE Char"/>
    <w:link w:val="Title1"/>
    <w:rsid w:val="00413FF1"/>
    <w:rPr>
      <w:rFonts w:ascii="Arial" w:hAnsi="Arial" w:cs="Arial"/>
      <w:b/>
      <w:caps/>
      <w:color w:val="000000"/>
      <w:sz w:val="24"/>
      <w:szCs w:val="24"/>
      <w:lang w:val="en-US"/>
    </w:rPr>
  </w:style>
  <w:style w:type="paragraph" w:customStyle="1" w:styleId="Author">
    <w:name w:val="Author"/>
    <w:basedOn w:val="Normal"/>
    <w:link w:val="AuthorChar"/>
    <w:qFormat/>
    <w:rsid w:val="00413FF1"/>
    <w:pPr>
      <w:tabs>
        <w:tab w:val="left" w:pos="6776"/>
      </w:tabs>
      <w:spacing w:before="180"/>
    </w:pPr>
    <w:rPr>
      <w:rFonts w:cs="Arial"/>
      <w:i/>
      <w:color w:val="000000" w:themeColor="text1"/>
      <w:sz w:val="24"/>
      <w:szCs w:val="24"/>
      <w:lang w:val="en-US"/>
    </w:rPr>
  </w:style>
  <w:style w:type="character" w:customStyle="1" w:styleId="RefNoChar">
    <w:name w:val="RefNo Char"/>
    <w:link w:val="RefNo"/>
    <w:rsid w:val="00A944C4"/>
    <w:rPr>
      <w:rFonts w:ascii="Arial" w:hAnsi="Arial" w:cs="Arial"/>
      <w:color w:val="000000"/>
      <w:sz w:val="20"/>
      <w:szCs w:val="20"/>
      <w:lang w:val="en-US"/>
    </w:rPr>
  </w:style>
  <w:style w:type="paragraph" w:customStyle="1" w:styleId="Abstract">
    <w:name w:val="Abstract"/>
    <w:basedOn w:val="Normal"/>
    <w:link w:val="AbstractChar"/>
    <w:qFormat/>
    <w:rsid w:val="00DB6EC0"/>
    <w:pPr>
      <w:jc w:val="both"/>
    </w:pPr>
    <w:rPr>
      <w:rFonts w:ascii="Times New Roman" w:hAnsi="Times New Roman"/>
      <w:i/>
      <w:color w:val="000000" w:themeColor="text1"/>
      <w:sz w:val="24"/>
      <w:szCs w:val="24"/>
      <w:lang w:val="en-US"/>
    </w:rPr>
  </w:style>
  <w:style w:type="character" w:customStyle="1" w:styleId="AuthorChar">
    <w:name w:val="Author Char"/>
    <w:link w:val="Author"/>
    <w:rsid w:val="00413FF1"/>
    <w:rPr>
      <w:rFonts w:ascii="Arial" w:hAnsi="Arial" w:cs="Arial"/>
      <w:i/>
      <w:color w:val="000000"/>
      <w:sz w:val="24"/>
      <w:szCs w:val="24"/>
      <w:lang w:val="en-US"/>
    </w:rPr>
  </w:style>
  <w:style w:type="paragraph" w:customStyle="1" w:styleId="BottomInfo">
    <w:name w:val="BottomInfo"/>
    <w:basedOn w:val="Normal"/>
    <w:link w:val="BottomInfoChar"/>
    <w:qFormat/>
    <w:rsid w:val="00A944C4"/>
    <w:pPr>
      <w:spacing w:after="120"/>
      <w:jc w:val="both"/>
    </w:pPr>
    <w:rPr>
      <w:rFonts w:cs="Arial"/>
      <w:i/>
      <w:color w:val="000000" w:themeColor="text1"/>
      <w:sz w:val="18"/>
      <w:szCs w:val="18"/>
      <w:lang w:val="en-US"/>
    </w:rPr>
  </w:style>
  <w:style w:type="character" w:customStyle="1" w:styleId="AbstractChar">
    <w:name w:val="Abstract Char"/>
    <w:link w:val="Abstract"/>
    <w:rsid w:val="00DB6EC0"/>
    <w:rPr>
      <w:rFonts w:ascii="Times New Roman" w:hAnsi="Times New Roman" w:cs="Times New Roman"/>
      <w:i/>
      <w:sz w:val="24"/>
      <w:szCs w:val="24"/>
      <w:lang w:val="en-US"/>
    </w:rPr>
  </w:style>
  <w:style w:type="paragraph" w:customStyle="1" w:styleId="CopyRightInfo">
    <w:name w:val="CopyRightInfo"/>
    <w:basedOn w:val="Normal"/>
    <w:link w:val="CopyRightInfoChar"/>
    <w:qFormat/>
    <w:rsid w:val="00A944C4"/>
    <w:pPr>
      <w:spacing w:after="120"/>
      <w:jc w:val="both"/>
    </w:pPr>
    <w:rPr>
      <w:rFonts w:cs="Arial"/>
      <w:color w:val="000000" w:themeColor="text1"/>
      <w:sz w:val="18"/>
      <w:szCs w:val="18"/>
    </w:rPr>
  </w:style>
  <w:style w:type="character" w:customStyle="1" w:styleId="BottomInfoChar">
    <w:name w:val="BottomInfo Char"/>
    <w:link w:val="BottomInfo"/>
    <w:rsid w:val="00A944C4"/>
    <w:rPr>
      <w:rFonts w:ascii="Arial" w:hAnsi="Arial" w:cs="Arial"/>
      <w:i/>
      <w:color w:val="000000"/>
      <w:sz w:val="18"/>
      <w:szCs w:val="18"/>
      <w:lang w:val="en-US"/>
    </w:rPr>
  </w:style>
  <w:style w:type="character" w:customStyle="1" w:styleId="Heading1Char0">
    <w:name w:val="Heading1 Char"/>
    <w:link w:val="Heading10"/>
    <w:rsid w:val="00B10CDA"/>
    <w:rPr>
      <w:rFonts w:ascii="Arial" w:hAnsi="Arial" w:cs="Arial"/>
      <w:b/>
      <w:caps/>
      <w:color w:val="000000"/>
      <w:sz w:val="20"/>
      <w:szCs w:val="20"/>
      <w:lang w:val="en-US"/>
    </w:rPr>
  </w:style>
  <w:style w:type="character" w:customStyle="1" w:styleId="CopyRightInfoChar">
    <w:name w:val="CopyRightInfo Char"/>
    <w:link w:val="CopyRightInfo"/>
    <w:rsid w:val="00A944C4"/>
    <w:rPr>
      <w:rFonts w:ascii="Arial" w:hAnsi="Arial" w:cs="Arial"/>
      <w:color w:val="000000"/>
      <w:sz w:val="18"/>
      <w:szCs w:val="18"/>
    </w:rPr>
  </w:style>
  <w:style w:type="character" w:customStyle="1" w:styleId="Quote1Char">
    <w:name w:val="Quote1 Char"/>
    <w:link w:val="Quote1"/>
    <w:rsid w:val="00FA2BFE"/>
    <w:rPr>
      <w:rFonts w:ascii="Arial" w:hAnsi="Arial" w:cs="Arial"/>
      <w:i/>
      <w:color w:val="000000"/>
      <w:sz w:val="20"/>
      <w:szCs w:val="20"/>
      <w:lang w:val="en-US"/>
    </w:rPr>
  </w:style>
  <w:style w:type="character" w:customStyle="1" w:styleId="BodyTextChar">
    <w:name w:val="BodyText Char"/>
    <w:link w:val="BodyText"/>
    <w:rsid w:val="00B10CDA"/>
    <w:rPr>
      <w:rFonts w:ascii="Arial" w:hAnsi="Arial" w:cs="Arial"/>
      <w:color w:val="000000"/>
      <w:sz w:val="20"/>
      <w:szCs w:val="20"/>
      <w:lang w:val="en-US"/>
    </w:rPr>
  </w:style>
  <w:style w:type="paragraph" w:customStyle="1" w:styleId="FootNote">
    <w:name w:val="FootNote"/>
    <w:basedOn w:val="FootnoteText"/>
    <w:link w:val="FootNoteChar"/>
    <w:qFormat/>
    <w:rsid w:val="003A7C1E"/>
    <w:rPr>
      <w:rFonts w:cs="Arial"/>
      <w:szCs w:val="18"/>
    </w:rPr>
  </w:style>
  <w:style w:type="character" w:customStyle="1" w:styleId="QuoteNameChar">
    <w:name w:val="QuoteName Char"/>
    <w:link w:val="QuoteName"/>
    <w:rsid w:val="00FA2BFE"/>
    <w:rPr>
      <w:rFonts w:ascii="Arial" w:hAnsi="Arial" w:cs="Arial"/>
      <w:color w:val="000000"/>
      <w:sz w:val="20"/>
      <w:szCs w:val="20"/>
      <w:lang w:val="en-US"/>
    </w:rPr>
  </w:style>
  <w:style w:type="character" w:customStyle="1" w:styleId="Bullet1Char">
    <w:name w:val="Bullet1 Char"/>
    <w:link w:val="Bullet1"/>
    <w:rsid w:val="00AC60DC"/>
    <w:rPr>
      <w:rFonts w:ascii="Arial" w:hAnsi="Arial" w:cs="Arial"/>
      <w:color w:val="000000" w:themeColor="text1"/>
      <w:lang w:val="en-US"/>
    </w:rPr>
  </w:style>
  <w:style w:type="character" w:customStyle="1" w:styleId="FootNoteChar">
    <w:name w:val="FootNote Char"/>
    <w:link w:val="FootNote"/>
    <w:rsid w:val="003A7C1E"/>
    <w:rPr>
      <w:rFonts w:ascii="Arial" w:hAnsi="Arial" w:cs="Arial"/>
      <w:color w:val="000000"/>
      <w:sz w:val="18"/>
      <w:szCs w:val="18"/>
    </w:rPr>
  </w:style>
  <w:style w:type="paragraph" w:customStyle="1" w:styleId="FootNote0">
    <w:name w:val="Foot Note"/>
    <w:basedOn w:val="Noparagraphstyle"/>
    <w:uiPriority w:val="99"/>
    <w:rsid w:val="00BA2B8D"/>
    <w:pPr>
      <w:tabs>
        <w:tab w:val="left" w:pos="283"/>
      </w:tabs>
      <w:ind w:left="283" w:hanging="283"/>
      <w:jc w:val="both"/>
    </w:pPr>
    <w:rPr>
      <w:rFonts w:ascii="Arial" w:hAnsi="Arial" w:cs="Arial"/>
      <w:sz w:val="16"/>
      <w:szCs w:val="16"/>
    </w:rPr>
  </w:style>
  <w:style w:type="paragraph" w:styleId="Header">
    <w:name w:val="header"/>
    <w:basedOn w:val="Normal"/>
    <w:link w:val="HeaderChar"/>
    <w:uiPriority w:val="99"/>
    <w:unhideWhenUsed/>
    <w:rsid w:val="00F00303"/>
    <w:pPr>
      <w:tabs>
        <w:tab w:val="center" w:pos="4513"/>
        <w:tab w:val="right" w:pos="9026"/>
      </w:tabs>
    </w:pPr>
  </w:style>
  <w:style w:type="character" w:customStyle="1" w:styleId="HeaderChar">
    <w:name w:val="Header Char"/>
    <w:link w:val="Header"/>
    <w:uiPriority w:val="99"/>
    <w:rsid w:val="00F00303"/>
    <w:rPr>
      <w:color w:val="000000"/>
    </w:rPr>
  </w:style>
  <w:style w:type="paragraph" w:customStyle="1" w:styleId="FootNumber">
    <w:name w:val="FootNumber"/>
    <w:basedOn w:val="BodyText"/>
    <w:link w:val="FootNumberChar"/>
    <w:qFormat/>
    <w:rsid w:val="0092126B"/>
    <w:rPr>
      <w:smallCaps/>
    </w:rPr>
  </w:style>
  <w:style w:type="paragraph" w:customStyle="1" w:styleId="Heading20">
    <w:name w:val="Heading2"/>
    <w:basedOn w:val="BodyText"/>
    <w:link w:val="Heading2Char0"/>
    <w:qFormat/>
    <w:rsid w:val="0092126B"/>
    <w:rPr>
      <w:b/>
    </w:rPr>
  </w:style>
  <w:style w:type="character" w:customStyle="1" w:styleId="FootNumberChar">
    <w:name w:val="FootNumber Char"/>
    <w:link w:val="FootNumber"/>
    <w:rsid w:val="0092126B"/>
    <w:rPr>
      <w:rFonts w:ascii="Arial" w:hAnsi="Arial" w:cs="Arial"/>
      <w:smallCaps/>
      <w:color w:val="000000"/>
      <w:sz w:val="20"/>
      <w:szCs w:val="20"/>
      <w:lang w:val="en-US"/>
    </w:rPr>
  </w:style>
  <w:style w:type="character" w:customStyle="1" w:styleId="Heading2Char">
    <w:name w:val="Heading 2 Char"/>
    <w:link w:val="Heading2"/>
    <w:uiPriority w:val="9"/>
    <w:rsid w:val="00E55C39"/>
    <w:rPr>
      <w:rFonts w:ascii="Cambria" w:eastAsia="SimSun" w:hAnsi="Cambria" w:cs="Times New Roman"/>
      <w:color w:val="365F91"/>
      <w:sz w:val="26"/>
      <w:szCs w:val="26"/>
    </w:rPr>
  </w:style>
  <w:style w:type="character" w:customStyle="1" w:styleId="Heading2Char0">
    <w:name w:val="Heading2 Char"/>
    <w:link w:val="Heading20"/>
    <w:rsid w:val="0092126B"/>
    <w:rPr>
      <w:rFonts w:ascii="Arial" w:hAnsi="Arial" w:cs="Arial"/>
      <w:b/>
      <w:color w:val="000000"/>
      <w:sz w:val="20"/>
      <w:szCs w:val="20"/>
      <w:lang w:val="en-US"/>
    </w:rPr>
  </w:style>
  <w:style w:type="paragraph" w:customStyle="1" w:styleId="Heading3">
    <w:name w:val="Heading3"/>
    <w:basedOn w:val="BodyText"/>
    <w:link w:val="Heading3Char"/>
    <w:qFormat/>
    <w:rsid w:val="00E55C39"/>
    <w:rPr>
      <w:u w:val="single"/>
    </w:rPr>
  </w:style>
  <w:style w:type="character" w:customStyle="1" w:styleId="Heading3Char">
    <w:name w:val="Heading3 Char"/>
    <w:link w:val="Heading3"/>
    <w:rsid w:val="00E55C39"/>
    <w:rPr>
      <w:rFonts w:ascii="Arial" w:hAnsi="Arial" w:cs="Arial"/>
      <w:color w:val="000000"/>
      <w:sz w:val="20"/>
      <w:szCs w:val="20"/>
      <w:u w:val="single"/>
      <w:lang w:val="en-US"/>
    </w:rPr>
  </w:style>
  <w:style w:type="character" w:customStyle="1" w:styleId="Heading1Char">
    <w:name w:val="Heading 1 Char"/>
    <w:link w:val="Heading1"/>
    <w:uiPriority w:val="9"/>
    <w:rsid w:val="00FC157D"/>
    <w:rPr>
      <w:rFonts w:ascii="Cambria" w:eastAsia="SimSun" w:hAnsi="Cambria" w:cs="Times New Roman"/>
      <w:color w:val="365F91"/>
      <w:sz w:val="32"/>
      <w:szCs w:val="32"/>
    </w:rPr>
  </w:style>
  <w:style w:type="paragraph" w:customStyle="1" w:styleId="TableHead1">
    <w:name w:val="TableHead1"/>
    <w:basedOn w:val="BodyText"/>
    <w:link w:val="TableHead1Char"/>
    <w:qFormat/>
    <w:rsid w:val="009616FC"/>
    <w:pPr>
      <w:jc w:val="center"/>
    </w:pPr>
    <w:rPr>
      <w:b/>
    </w:rPr>
  </w:style>
  <w:style w:type="character" w:customStyle="1" w:styleId="TableHead1Char">
    <w:name w:val="TableHead1 Char"/>
    <w:link w:val="TableHead1"/>
    <w:rsid w:val="009616FC"/>
    <w:rPr>
      <w:rFonts w:ascii="Arial" w:hAnsi="Arial" w:cs="Arial"/>
      <w:b/>
      <w:color w:val="000000"/>
      <w:sz w:val="20"/>
      <w:szCs w:val="20"/>
      <w:lang w:val="en-US"/>
    </w:rPr>
  </w:style>
  <w:style w:type="paragraph" w:customStyle="1" w:styleId="Source">
    <w:name w:val="Source"/>
    <w:basedOn w:val="BodyText"/>
    <w:link w:val="SourceChar"/>
    <w:qFormat/>
    <w:rsid w:val="00FA2BFE"/>
    <w:rPr>
      <w:sz w:val="18"/>
    </w:rPr>
  </w:style>
  <w:style w:type="paragraph" w:customStyle="1" w:styleId="ExhibitHead">
    <w:name w:val="ExhibitHead"/>
    <w:basedOn w:val="BodyText"/>
    <w:link w:val="ExhibitHeadChar"/>
    <w:qFormat/>
    <w:rsid w:val="00C511F4"/>
    <w:pPr>
      <w:jc w:val="center"/>
    </w:pPr>
    <w:rPr>
      <w:b/>
      <w:caps/>
    </w:rPr>
  </w:style>
  <w:style w:type="character" w:customStyle="1" w:styleId="SourceChar">
    <w:name w:val="Source Char"/>
    <w:link w:val="Source"/>
    <w:rsid w:val="00FA2BFE"/>
    <w:rPr>
      <w:rFonts w:ascii="Arial" w:hAnsi="Arial" w:cs="Arial"/>
      <w:color w:val="000000"/>
      <w:sz w:val="18"/>
      <w:szCs w:val="20"/>
      <w:lang w:val="en-US"/>
    </w:rPr>
  </w:style>
  <w:style w:type="paragraph" w:customStyle="1" w:styleId="NoTxt">
    <w:name w:val="NoTxt"/>
    <w:basedOn w:val="BodyText"/>
    <w:link w:val="NoTxtChar"/>
    <w:qFormat/>
    <w:rsid w:val="001D47E8"/>
    <w:pPr>
      <w:numPr>
        <w:numId w:val="2"/>
      </w:numPr>
      <w:tabs>
        <w:tab w:val="left" w:pos="255"/>
      </w:tabs>
      <w:ind w:left="255" w:hanging="255"/>
    </w:pPr>
    <w:rPr>
      <w:color w:val="000000"/>
      <w:lang w:val="en-GB" w:bidi="ta-IN"/>
    </w:rPr>
  </w:style>
  <w:style w:type="character" w:customStyle="1" w:styleId="ExhibitHeadChar">
    <w:name w:val="ExhibitHead Char"/>
    <w:link w:val="ExhibitHead"/>
    <w:rsid w:val="00C511F4"/>
    <w:rPr>
      <w:rFonts w:ascii="Arial" w:hAnsi="Arial" w:cs="Arial"/>
      <w:b/>
      <w:caps/>
      <w:color w:val="000000"/>
      <w:sz w:val="20"/>
      <w:szCs w:val="20"/>
      <w:lang w:val="en-US"/>
    </w:rPr>
  </w:style>
  <w:style w:type="character" w:customStyle="1" w:styleId="NoTxtChar">
    <w:name w:val="NoTxt Char"/>
    <w:link w:val="NoTxt"/>
    <w:rsid w:val="001D47E8"/>
    <w:rPr>
      <w:rFonts w:ascii="Arial" w:hAnsi="Arial" w:cs="Arial"/>
      <w:color w:val="000000"/>
      <w:lang w:val="en-GB" w:bidi="ta-IN"/>
    </w:rPr>
  </w:style>
  <w:style w:type="paragraph" w:styleId="BodyText0">
    <w:name w:val="Body Text"/>
    <w:basedOn w:val="Normal"/>
    <w:link w:val="BodyTextChar0"/>
    <w:uiPriority w:val="99"/>
    <w:rsid w:val="00AC66D1"/>
    <w:pPr>
      <w:suppressAutoHyphens/>
      <w:autoSpaceDE w:val="0"/>
      <w:autoSpaceDN w:val="0"/>
      <w:adjustRightInd w:val="0"/>
      <w:spacing w:line="288" w:lineRule="auto"/>
      <w:jc w:val="both"/>
      <w:textAlignment w:val="center"/>
    </w:pPr>
    <w:rPr>
      <w:rFonts w:cs="Arial"/>
      <w:szCs w:val="20"/>
      <w:lang w:val="en-GB"/>
    </w:rPr>
  </w:style>
  <w:style w:type="character" w:customStyle="1" w:styleId="BodyTextChar0">
    <w:name w:val="Body Text Char"/>
    <w:link w:val="BodyText0"/>
    <w:uiPriority w:val="99"/>
    <w:rsid w:val="00AC66D1"/>
    <w:rPr>
      <w:rFonts w:ascii="Arial" w:hAnsi="Arial" w:cs="Arial"/>
      <w:color w:val="000000"/>
      <w:sz w:val="20"/>
      <w:szCs w:val="20"/>
      <w:lang w:val="en-GB"/>
    </w:rPr>
  </w:style>
  <w:style w:type="paragraph" w:customStyle="1" w:styleId="BulletItem">
    <w:name w:val="Bullet Item"/>
    <w:basedOn w:val="Normal"/>
    <w:uiPriority w:val="99"/>
    <w:rsid w:val="00AC66D1"/>
    <w:pPr>
      <w:tabs>
        <w:tab w:val="left" w:pos="227"/>
      </w:tabs>
      <w:suppressAutoHyphens/>
      <w:autoSpaceDE w:val="0"/>
      <w:autoSpaceDN w:val="0"/>
      <w:adjustRightInd w:val="0"/>
      <w:spacing w:line="288" w:lineRule="auto"/>
      <w:ind w:left="227" w:hanging="227"/>
      <w:jc w:val="both"/>
      <w:textAlignment w:val="center"/>
    </w:pPr>
    <w:rPr>
      <w:rFonts w:cs="Arial"/>
      <w:szCs w:val="20"/>
      <w:lang w:val="en-GB"/>
    </w:rPr>
  </w:style>
  <w:style w:type="paragraph" w:customStyle="1" w:styleId="SourceText">
    <w:name w:val="Source Text"/>
    <w:basedOn w:val="Normal"/>
    <w:uiPriority w:val="99"/>
    <w:rsid w:val="00AC66D1"/>
    <w:pPr>
      <w:autoSpaceDE w:val="0"/>
      <w:autoSpaceDN w:val="0"/>
      <w:adjustRightInd w:val="0"/>
      <w:spacing w:line="216" w:lineRule="atLeast"/>
      <w:textAlignment w:val="center"/>
    </w:pPr>
    <w:rPr>
      <w:rFonts w:cs="Arial"/>
      <w:sz w:val="18"/>
      <w:szCs w:val="18"/>
      <w:lang w:val="en-GB"/>
    </w:rPr>
  </w:style>
  <w:style w:type="paragraph" w:customStyle="1" w:styleId="BodyBold">
    <w:name w:val="Body Bold"/>
    <w:basedOn w:val="Normal"/>
    <w:uiPriority w:val="99"/>
    <w:rsid w:val="00AC66D1"/>
    <w:pPr>
      <w:suppressAutoHyphens/>
      <w:autoSpaceDE w:val="0"/>
      <w:autoSpaceDN w:val="0"/>
      <w:adjustRightInd w:val="0"/>
      <w:spacing w:line="288" w:lineRule="auto"/>
      <w:jc w:val="both"/>
      <w:textAlignment w:val="center"/>
    </w:pPr>
    <w:rPr>
      <w:rFonts w:cs="Arial"/>
      <w:b/>
      <w:bCs/>
      <w:szCs w:val="20"/>
      <w:lang w:val="en-GB"/>
    </w:rPr>
  </w:style>
  <w:style w:type="paragraph" w:customStyle="1" w:styleId="ExhibitNoHeader">
    <w:name w:val="Exhibit No &amp; Header"/>
    <w:basedOn w:val="Normal"/>
    <w:uiPriority w:val="99"/>
    <w:rsid w:val="00AC66D1"/>
    <w:pPr>
      <w:suppressAutoHyphens/>
      <w:autoSpaceDE w:val="0"/>
      <w:autoSpaceDN w:val="0"/>
      <w:adjustRightInd w:val="0"/>
      <w:spacing w:line="288" w:lineRule="auto"/>
      <w:jc w:val="center"/>
      <w:textAlignment w:val="center"/>
    </w:pPr>
    <w:rPr>
      <w:rFonts w:cs="Arial"/>
      <w:b/>
      <w:bCs/>
      <w:caps/>
      <w:szCs w:val="20"/>
      <w:lang w:val="en-GB"/>
    </w:rPr>
  </w:style>
  <w:style w:type="paragraph" w:styleId="ListParagraph">
    <w:name w:val="List Paragraph"/>
    <w:basedOn w:val="Normal"/>
    <w:uiPriority w:val="34"/>
    <w:qFormat/>
    <w:rsid w:val="006548A2"/>
    <w:pPr>
      <w:ind w:left="720"/>
      <w:contextualSpacing/>
    </w:pPr>
  </w:style>
  <w:style w:type="character" w:styleId="PlaceholderText">
    <w:name w:val="Placeholder Text"/>
    <w:basedOn w:val="DefaultParagraphFont"/>
    <w:uiPriority w:val="99"/>
    <w:semiHidden/>
    <w:rsid w:val="004F1086"/>
    <w:rPr>
      <w:color w:val="808080"/>
    </w:rPr>
  </w:style>
  <w:style w:type="character" w:styleId="Strong">
    <w:name w:val="Strong"/>
    <w:basedOn w:val="DefaultParagraphFont"/>
    <w:uiPriority w:val="22"/>
    <w:qFormat/>
    <w:rsid w:val="00B21949"/>
    <w:rPr>
      <w:b/>
      <w:bCs/>
    </w:rPr>
  </w:style>
  <w:style w:type="paragraph" w:styleId="NormalWeb">
    <w:name w:val="Normal (Web)"/>
    <w:basedOn w:val="Normal"/>
    <w:uiPriority w:val="99"/>
    <w:semiHidden/>
    <w:unhideWhenUsed/>
    <w:rsid w:val="00C255AC"/>
    <w:pPr>
      <w:spacing w:before="100" w:beforeAutospacing="1" w:after="100" w:afterAutospacing="1"/>
    </w:pPr>
    <w:rPr>
      <w:rFonts w:ascii="Times New Roman" w:eastAsia="Times New Roman" w:hAnsi="Times New Roman"/>
      <w:color w:val="auto"/>
      <w:sz w:val="24"/>
      <w:szCs w:val="24"/>
    </w:rPr>
  </w:style>
  <w:style w:type="character" w:styleId="Hyperlink">
    <w:name w:val="Hyperlink"/>
    <w:basedOn w:val="DefaultParagraphFont"/>
    <w:uiPriority w:val="99"/>
    <w:unhideWhenUsed/>
    <w:rsid w:val="00E93B7D"/>
    <w:rPr>
      <w:color w:val="0000FF" w:themeColor="hyperlink"/>
      <w:u w:val="single"/>
    </w:rPr>
  </w:style>
  <w:style w:type="character" w:styleId="UnresolvedMention">
    <w:name w:val="Unresolved Mention"/>
    <w:basedOn w:val="DefaultParagraphFont"/>
    <w:uiPriority w:val="99"/>
    <w:semiHidden/>
    <w:unhideWhenUsed/>
    <w:rsid w:val="00E93B7D"/>
    <w:rPr>
      <w:color w:val="605E5C"/>
      <w:shd w:val="clear" w:color="auto" w:fill="E1DFDD"/>
    </w:rPr>
  </w:style>
  <w:style w:type="character" w:styleId="FollowedHyperlink">
    <w:name w:val="FollowedHyperlink"/>
    <w:basedOn w:val="DefaultParagraphFont"/>
    <w:uiPriority w:val="99"/>
    <w:semiHidden/>
    <w:unhideWhenUsed/>
    <w:rsid w:val="005B1E8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4983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ntu.edu.sg/research/research-integrity-office/institutional-review-board/guidelines/do-i-need-irb-approval"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www.ntu.edu.sg/research/research-integrity-office/institutional-review-board/guidelines/what-is-a-human-subject"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irb@ntu.edu.s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84A15A10-F445-4DCB-A6A8-E51F1351F507}"/>
      </w:docPartPr>
      <w:docPartBody>
        <w:p w:rsidR="00EB1310" w:rsidRDefault="00796D7B">
          <w:r w:rsidRPr="00C57442">
            <w:rPr>
              <w:rStyle w:val="PlaceholderText"/>
            </w:rPr>
            <w:t>Click here to enter text.</w:t>
          </w:r>
        </w:p>
      </w:docPartBody>
    </w:docPart>
    <w:docPart>
      <w:docPartPr>
        <w:name w:val="9822381C69B6423DBC59827DFE8F8539"/>
        <w:category>
          <w:name w:val="General"/>
          <w:gallery w:val="placeholder"/>
        </w:category>
        <w:types>
          <w:type w:val="bbPlcHdr"/>
        </w:types>
        <w:behaviors>
          <w:behavior w:val="content"/>
        </w:behaviors>
        <w:guid w:val="{36202FFA-C2D7-446B-83C7-E0A2C16FE0EA}"/>
      </w:docPartPr>
      <w:docPartBody>
        <w:p w:rsidR="00C62465" w:rsidRDefault="000E11C7" w:rsidP="000E11C7">
          <w:pPr>
            <w:pStyle w:val="9822381C69B6423DBC59827DFE8F8539"/>
          </w:pPr>
          <w:r w:rsidRPr="000466F2">
            <w:rPr>
              <w:rStyle w:val="PlaceholderText"/>
            </w:rPr>
            <w:t>Click here to enter text.</w:t>
          </w:r>
        </w:p>
      </w:docPartBody>
    </w:docPart>
    <w:docPart>
      <w:docPartPr>
        <w:name w:val="6C986FD145E848DD9FD2EA231486EF6D"/>
        <w:category>
          <w:name w:val="General"/>
          <w:gallery w:val="placeholder"/>
        </w:category>
        <w:types>
          <w:type w:val="bbPlcHdr"/>
        </w:types>
        <w:behaviors>
          <w:behavior w:val="content"/>
        </w:behaviors>
        <w:guid w:val="{FDD9407F-22D9-42C9-8860-0BC399841140}"/>
      </w:docPartPr>
      <w:docPartBody>
        <w:p w:rsidR="00A05023" w:rsidRDefault="00C62465" w:rsidP="00C62465">
          <w:pPr>
            <w:pStyle w:val="6C986FD145E848DD9FD2EA231486EF6D"/>
          </w:pPr>
          <w:r w:rsidRPr="00165707">
            <w:rPr>
              <w:rStyle w:val="PlaceholderText"/>
            </w:rPr>
            <w:t>Click here to enter text.</w:t>
          </w:r>
        </w:p>
      </w:docPartBody>
    </w:docPart>
    <w:docPart>
      <w:docPartPr>
        <w:name w:val="232E0D474E7A405990E163DE13F8A056"/>
        <w:category>
          <w:name w:val="General"/>
          <w:gallery w:val="placeholder"/>
        </w:category>
        <w:types>
          <w:type w:val="bbPlcHdr"/>
        </w:types>
        <w:behaviors>
          <w:behavior w:val="content"/>
        </w:behaviors>
        <w:guid w:val="{56D843A4-59A6-4F86-8F0F-7D72069AAE35}"/>
      </w:docPartPr>
      <w:docPartBody>
        <w:p w:rsidR="00A05023" w:rsidRDefault="00C62465" w:rsidP="00C62465">
          <w:pPr>
            <w:pStyle w:val="232E0D474E7A405990E163DE13F8A056"/>
          </w:pPr>
          <w:r w:rsidRPr="00165707">
            <w:rPr>
              <w:rStyle w:val="PlaceholderText"/>
            </w:rPr>
            <w:t>Click here to enter text.</w:t>
          </w:r>
        </w:p>
      </w:docPartBody>
    </w:docPart>
    <w:docPart>
      <w:docPartPr>
        <w:name w:val="E4686B72A2CF4ADF997C957666DE1830"/>
        <w:category>
          <w:name w:val="General"/>
          <w:gallery w:val="placeholder"/>
        </w:category>
        <w:types>
          <w:type w:val="bbPlcHdr"/>
        </w:types>
        <w:behaviors>
          <w:behavior w:val="content"/>
        </w:behaviors>
        <w:guid w:val="{463E7094-DE62-48D3-8A81-7AA932C31294}"/>
      </w:docPartPr>
      <w:docPartBody>
        <w:p w:rsidR="00AB5906" w:rsidRDefault="00000063" w:rsidP="00000063">
          <w:pPr>
            <w:pStyle w:val="E4686B72A2CF4ADF997C957666DE1830"/>
          </w:pPr>
          <w:r w:rsidRPr="00C57442">
            <w:rPr>
              <w:rStyle w:val="PlaceholderText"/>
            </w:rPr>
            <w:t>Click here to enter text.</w:t>
          </w:r>
        </w:p>
      </w:docPartBody>
    </w:docPart>
    <w:docPart>
      <w:docPartPr>
        <w:name w:val="14F74AE360B04C94B5C05A42653FC171"/>
        <w:category>
          <w:name w:val="General"/>
          <w:gallery w:val="placeholder"/>
        </w:category>
        <w:types>
          <w:type w:val="bbPlcHdr"/>
        </w:types>
        <w:behaviors>
          <w:behavior w:val="content"/>
        </w:behaviors>
        <w:guid w:val="{ABFEAEED-6BED-479C-9E39-7FE79CE404BC}"/>
      </w:docPartPr>
      <w:docPartBody>
        <w:p w:rsidR="002B37F9" w:rsidRDefault="003C6C5F" w:rsidP="003C6C5F">
          <w:pPr>
            <w:pStyle w:val="14F74AE360B04C94B5C05A42653FC171"/>
          </w:pPr>
          <w:r w:rsidRPr="00C57442">
            <w:rPr>
              <w:rStyle w:val="PlaceholderText"/>
            </w:rPr>
            <w:t>Click here to enter text.</w:t>
          </w:r>
        </w:p>
      </w:docPartBody>
    </w:docPart>
    <w:docPart>
      <w:docPartPr>
        <w:name w:val="EC8B1E4F3F3240F0A0B4FA2E96AFBC5A"/>
        <w:category>
          <w:name w:val="General"/>
          <w:gallery w:val="placeholder"/>
        </w:category>
        <w:types>
          <w:type w:val="bbPlcHdr"/>
        </w:types>
        <w:behaviors>
          <w:behavior w:val="content"/>
        </w:behaviors>
        <w:guid w:val="{EB3A6B24-FEC9-4970-ABDD-DF74F08B9075}"/>
      </w:docPartPr>
      <w:docPartBody>
        <w:p w:rsidR="002B37F9" w:rsidRDefault="003C6C5F" w:rsidP="003C6C5F">
          <w:pPr>
            <w:pStyle w:val="EC8B1E4F3F3240F0A0B4FA2E96AFBC5A"/>
          </w:pPr>
          <w:r w:rsidRPr="00C57442">
            <w:rPr>
              <w:rStyle w:val="PlaceholderText"/>
            </w:rPr>
            <w:t>Click here to enter text.</w:t>
          </w:r>
        </w:p>
      </w:docPartBody>
    </w:docPart>
    <w:docPart>
      <w:docPartPr>
        <w:name w:val="6C88BBDEA41B4903A39344ABF56E88BD"/>
        <w:category>
          <w:name w:val="General"/>
          <w:gallery w:val="placeholder"/>
        </w:category>
        <w:types>
          <w:type w:val="bbPlcHdr"/>
        </w:types>
        <w:behaviors>
          <w:behavior w:val="content"/>
        </w:behaviors>
        <w:guid w:val="{295A64CE-E3A4-45D6-95C4-2ED066D3D255}"/>
      </w:docPartPr>
      <w:docPartBody>
        <w:p w:rsidR="002B37F9" w:rsidRDefault="003C6C5F" w:rsidP="003C6C5F">
          <w:pPr>
            <w:pStyle w:val="6C88BBDEA41B4903A39344ABF56E88BD"/>
          </w:pPr>
          <w:r w:rsidRPr="00C57442">
            <w:rPr>
              <w:rStyle w:val="PlaceholderText"/>
            </w:rPr>
            <w:t>Click here to enter text.</w:t>
          </w:r>
        </w:p>
      </w:docPartBody>
    </w:docPart>
    <w:docPart>
      <w:docPartPr>
        <w:name w:val="8CB30DF84D6043D2981B3F3A62273A7C"/>
        <w:category>
          <w:name w:val="General"/>
          <w:gallery w:val="placeholder"/>
        </w:category>
        <w:types>
          <w:type w:val="bbPlcHdr"/>
        </w:types>
        <w:behaviors>
          <w:behavior w:val="content"/>
        </w:behaviors>
        <w:guid w:val="{01BAEEBD-8073-49EB-8C6C-671488C88D1E}"/>
      </w:docPartPr>
      <w:docPartBody>
        <w:p w:rsidR="002B37F9" w:rsidRDefault="003C6C5F" w:rsidP="003C6C5F">
          <w:pPr>
            <w:pStyle w:val="8CB30DF84D6043D2981B3F3A62273A7C"/>
          </w:pPr>
          <w:r w:rsidRPr="00C57442">
            <w:rPr>
              <w:rStyle w:val="PlaceholderText"/>
            </w:rPr>
            <w:t>Click here to enter text.</w:t>
          </w:r>
        </w:p>
      </w:docPartBody>
    </w:docPart>
    <w:docPart>
      <w:docPartPr>
        <w:name w:val="464343BF53C44EC69D1AC3C3C132DD11"/>
        <w:category>
          <w:name w:val="General"/>
          <w:gallery w:val="placeholder"/>
        </w:category>
        <w:types>
          <w:type w:val="bbPlcHdr"/>
        </w:types>
        <w:behaviors>
          <w:behavior w:val="content"/>
        </w:behaviors>
        <w:guid w:val="{7DC099BB-1377-42B5-BD9F-7F2CF051E573}"/>
      </w:docPartPr>
      <w:docPartBody>
        <w:p w:rsidR="002B37F9" w:rsidRDefault="003C6C5F" w:rsidP="003C6C5F">
          <w:pPr>
            <w:pStyle w:val="464343BF53C44EC69D1AC3C3C132DD11"/>
          </w:pPr>
          <w:r w:rsidRPr="00C57442">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A5282"/>
    <w:rsid w:val="00000063"/>
    <w:rsid w:val="000E11C7"/>
    <w:rsid w:val="00201A29"/>
    <w:rsid w:val="00277DD3"/>
    <w:rsid w:val="002879AB"/>
    <w:rsid w:val="002B37F9"/>
    <w:rsid w:val="002D0CE8"/>
    <w:rsid w:val="0039475F"/>
    <w:rsid w:val="003C6C5F"/>
    <w:rsid w:val="005E3BC9"/>
    <w:rsid w:val="006701E9"/>
    <w:rsid w:val="007523BE"/>
    <w:rsid w:val="00796D7B"/>
    <w:rsid w:val="009E0C73"/>
    <w:rsid w:val="009E597B"/>
    <w:rsid w:val="00A05023"/>
    <w:rsid w:val="00A174F7"/>
    <w:rsid w:val="00AB4C5C"/>
    <w:rsid w:val="00AB5906"/>
    <w:rsid w:val="00B1106D"/>
    <w:rsid w:val="00BC5B9C"/>
    <w:rsid w:val="00C06708"/>
    <w:rsid w:val="00C62465"/>
    <w:rsid w:val="00C935C5"/>
    <w:rsid w:val="00CA5282"/>
    <w:rsid w:val="00CC1340"/>
    <w:rsid w:val="00CE0D92"/>
    <w:rsid w:val="00DF3B3B"/>
    <w:rsid w:val="00E65535"/>
    <w:rsid w:val="00E91C76"/>
    <w:rsid w:val="00EB1310"/>
    <w:rsid w:val="00EE0762"/>
    <w:rsid w:val="00F7079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B4C5C"/>
    <w:rPr>
      <w:color w:val="808080"/>
    </w:rPr>
  </w:style>
  <w:style w:type="paragraph" w:customStyle="1" w:styleId="14F74AE360B04C94B5C05A42653FC171">
    <w:name w:val="14F74AE360B04C94B5C05A42653FC171"/>
    <w:rsid w:val="003C6C5F"/>
    <w:rPr>
      <w:lang w:val="en-SG"/>
    </w:rPr>
  </w:style>
  <w:style w:type="paragraph" w:customStyle="1" w:styleId="EC8B1E4F3F3240F0A0B4FA2E96AFBC5A">
    <w:name w:val="EC8B1E4F3F3240F0A0B4FA2E96AFBC5A"/>
    <w:rsid w:val="003C6C5F"/>
    <w:rPr>
      <w:lang w:val="en-SG"/>
    </w:rPr>
  </w:style>
  <w:style w:type="paragraph" w:customStyle="1" w:styleId="6C88BBDEA41B4903A39344ABF56E88BD">
    <w:name w:val="6C88BBDEA41B4903A39344ABF56E88BD"/>
    <w:rsid w:val="003C6C5F"/>
    <w:rPr>
      <w:lang w:val="en-SG"/>
    </w:rPr>
  </w:style>
  <w:style w:type="paragraph" w:customStyle="1" w:styleId="8CB30DF84D6043D2981B3F3A62273A7C">
    <w:name w:val="8CB30DF84D6043D2981B3F3A62273A7C"/>
    <w:rsid w:val="003C6C5F"/>
    <w:rPr>
      <w:lang w:val="en-SG"/>
    </w:rPr>
  </w:style>
  <w:style w:type="paragraph" w:customStyle="1" w:styleId="464343BF53C44EC69D1AC3C3C132DD11">
    <w:name w:val="464343BF53C44EC69D1AC3C3C132DD11"/>
    <w:rsid w:val="003C6C5F"/>
    <w:rPr>
      <w:lang w:val="en-SG"/>
    </w:rPr>
  </w:style>
  <w:style w:type="paragraph" w:customStyle="1" w:styleId="9822381C69B6423DBC59827DFE8F8539">
    <w:name w:val="9822381C69B6423DBC59827DFE8F8539"/>
    <w:rsid w:val="000E11C7"/>
    <w:rPr>
      <w:lang w:val="en-GB"/>
    </w:rPr>
  </w:style>
  <w:style w:type="paragraph" w:customStyle="1" w:styleId="6C986FD145E848DD9FD2EA231486EF6D">
    <w:name w:val="6C986FD145E848DD9FD2EA231486EF6D"/>
    <w:rsid w:val="00C62465"/>
    <w:rPr>
      <w:lang w:val="en-GB"/>
    </w:rPr>
  </w:style>
  <w:style w:type="paragraph" w:customStyle="1" w:styleId="232E0D474E7A405990E163DE13F8A056">
    <w:name w:val="232E0D474E7A405990E163DE13F8A056"/>
    <w:rsid w:val="00C62465"/>
    <w:rPr>
      <w:lang w:val="en-GB"/>
    </w:rPr>
  </w:style>
  <w:style w:type="paragraph" w:customStyle="1" w:styleId="E4686B72A2CF4ADF997C957666DE1830">
    <w:name w:val="E4686B72A2CF4ADF997C957666DE1830"/>
    <w:rsid w:val="00000063"/>
    <w:rPr>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9F7AE1BFAEE2BD47B75FC69E65C0F762" ma:contentTypeVersion="1" ma:contentTypeDescription="Create a new document." ma:contentTypeScope="" ma:versionID="93df6921253c6a4b41421f64799c3461">
  <xsd:schema xmlns:xsd="http://www.w3.org/2001/XMLSchema" xmlns:xs="http://www.w3.org/2001/XMLSchema" xmlns:p="http://schemas.microsoft.com/office/2006/metadata/properties" xmlns:ns1="http://schemas.microsoft.com/sharepoint/v3" targetNamespace="http://schemas.microsoft.com/office/2006/metadata/properties" ma:root="true" ma:fieldsID="4dcce58c87e9fcebab8021569449a8d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7C3D1F4-3C89-48AD-A60C-4571E77A43C5}">
  <ds:schemaRefs>
    <ds:schemaRef ds:uri="http://purl.org/dc/dcmitype/"/>
    <ds:schemaRef ds:uri="http://schemas.openxmlformats.org/package/2006/metadata/core-properties"/>
    <ds:schemaRef ds:uri="http://schemas.microsoft.com/sharepoint/v3"/>
    <ds:schemaRef ds:uri="http://purl.org/dc/elements/1.1/"/>
    <ds:schemaRef ds:uri="http://purl.org/dc/terms/"/>
    <ds:schemaRef ds:uri="http://www.w3.org/XML/1998/namespace"/>
    <ds:schemaRef ds:uri="http://schemas.microsoft.com/office/2006/documentManagement/types"/>
    <ds:schemaRef ds:uri="http://schemas.microsoft.com/office/infopath/2007/PartnerControls"/>
    <ds:schemaRef ds:uri="http://schemas.microsoft.com/office/2006/metadata/properties"/>
  </ds:schemaRefs>
</ds:datastoreItem>
</file>

<file path=customXml/itemProps2.xml><?xml version="1.0" encoding="utf-8"?>
<ds:datastoreItem xmlns:ds="http://schemas.openxmlformats.org/officeDocument/2006/customXml" ds:itemID="{5EC47BE3-E16B-4A02-ABEE-0284605B1FBB}">
  <ds:schemaRefs>
    <ds:schemaRef ds:uri="http://schemas.microsoft.com/sharepoint/v3/contenttype/forms"/>
  </ds:schemaRefs>
</ds:datastoreItem>
</file>

<file path=customXml/itemProps3.xml><?xml version="1.0" encoding="utf-8"?>
<ds:datastoreItem xmlns:ds="http://schemas.openxmlformats.org/officeDocument/2006/customXml" ds:itemID="{C2B089F5-3331-42AD-A46B-C4FEF8E4024A}">
  <ds:schemaRefs>
    <ds:schemaRef ds:uri="http://schemas.openxmlformats.org/officeDocument/2006/bibliography"/>
  </ds:schemaRefs>
</ds:datastoreItem>
</file>

<file path=customXml/itemProps4.xml><?xml version="1.0" encoding="utf-8"?>
<ds:datastoreItem xmlns:ds="http://schemas.openxmlformats.org/officeDocument/2006/customXml" ds:itemID="{1830202C-03B1-4BE9-AB03-D53A8BFBED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4</Pages>
  <Words>557</Words>
  <Characters>317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name%</dc:creator>
  <cp:lastModifiedBy>Angela Yeo</cp:lastModifiedBy>
  <cp:revision>25</cp:revision>
  <cp:lastPrinted>2016-11-10T01:56:00Z</cp:lastPrinted>
  <dcterms:created xsi:type="dcterms:W3CDTF">2022-05-31T09:12:00Z</dcterms:created>
  <dcterms:modified xsi:type="dcterms:W3CDTF">2022-06-01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7AE1BFAEE2BD47B75FC69E65C0F762</vt:lpwstr>
  </property>
  <property fmtid="{D5CDD505-2E9C-101B-9397-08002B2CF9AE}" pid="3" name="MSIP_Label_d50c21bc-3d2a-497d-827c-1d1290406388_Enabled">
    <vt:lpwstr>true</vt:lpwstr>
  </property>
  <property fmtid="{D5CDD505-2E9C-101B-9397-08002B2CF9AE}" pid="4" name="MSIP_Label_d50c21bc-3d2a-497d-827c-1d1290406388_SetDate">
    <vt:lpwstr>2022-06-01T09:04:11Z</vt:lpwstr>
  </property>
  <property fmtid="{D5CDD505-2E9C-101B-9397-08002B2CF9AE}" pid="5" name="MSIP_Label_d50c21bc-3d2a-497d-827c-1d1290406388_Method">
    <vt:lpwstr>Privileged</vt:lpwstr>
  </property>
  <property fmtid="{D5CDD505-2E9C-101B-9397-08002B2CF9AE}" pid="6" name="MSIP_Label_d50c21bc-3d2a-497d-827c-1d1290406388_Name">
    <vt:lpwstr>Restricted_label</vt:lpwstr>
  </property>
  <property fmtid="{D5CDD505-2E9C-101B-9397-08002B2CF9AE}" pid="7" name="MSIP_Label_d50c21bc-3d2a-497d-827c-1d1290406388_SiteId">
    <vt:lpwstr>15ce9348-be2a-462b-8fc0-e1765a9b204a</vt:lpwstr>
  </property>
  <property fmtid="{D5CDD505-2E9C-101B-9397-08002B2CF9AE}" pid="8" name="MSIP_Label_d50c21bc-3d2a-497d-827c-1d1290406388_ActionId">
    <vt:lpwstr>a38ac1b7-616c-428e-af99-066418df78b7</vt:lpwstr>
  </property>
  <property fmtid="{D5CDD505-2E9C-101B-9397-08002B2CF9AE}" pid="9" name="MSIP_Label_d50c21bc-3d2a-497d-827c-1d1290406388_ContentBits">
    <vt:lpwstr>2</vt:lpwstr>
  </property>
</Properties>
</file>